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608573" w14:textId="77777777" w:rsidR="004D36D7" w:rsidRPr="00FD4A68" w:rsidRDefault="002D6C2A" w:rsidP="00FD4A68">
      <w:pPr>
        <w:pStyle w:val="LabTitle"/>
        <w:rPr>
          <w:rStyle w:val="LabTitleInstVersred"/>
          <w:b/>
          <w:color w:val="auto"/>
        </w:rPr>
      </w:pPr>
      <w:r w:rsidRPr="00FD4A68">
        <w:t xml:space="preserve">Lab </w:t>
      </w:r>
      <w:r w:rsidR="00BE6FC6">
        <w:t xml:space="preserve">- </w:t>
      </w:r>
      <w:r w:rsidR="008B6F2F" w:rsidRPr="008B6F2F">
        <w:t xml:space="preserve">Using Wireshark to Examine </w:t>
      </w:r>
      <w:r w:rsidR="001F088A">
        <w:t>TCP</w:t>
      </w:r>
      <w:r w:rsidR="008B6F2F" w:rsidRPr="008B6F2F">
        <w:t xml:space="preserve"> and </w:t>
      </w:r>
      <w:r w:rsidR="001F088A">
        <w:t>UDP</w:t>
      </w:r>
      <w:r w:rsidR="008B6F2F" w:rsidRPr="008B6F2F">
        <w:t xml:space="preserve"> Captures</w:t>
      </w:r>
      <w:r w:rsidR="004D36D7" w:rsidRPr="00FD4A68">
        <w:t xml:space="preserve"> </w:t>
      </w:r>
      <w:r w:rsidR="00D84BDA" w:rsidRPr="00FD4A68">
        <w:rPr>
          <w:rStyle w:val="LabTitleInstVersred"/>
        </w:rPr>
        <w:t>(Instructor Version</w:t>
      </w:r>
      <w:r w:rsidR="00345921">
        <w:rPr>
          <w:rStyle w:val="LabTitleInstVersred"/>
        </w:rPr>
        <w:t xml:space="preserve"> – Optional Lab</w:t>
      </w:r>
      <w:r w:rsidR="00D84BDA" w:rsidRPr="00FD4A68">
        <w:rPr>
          <w:rStyle w:val="LabTitleInstVersred"/>
        </w:rPr>
        <w:t>)</w:t>
      </w:r>
    </w:p>
    <w:p w14:paraId="48EC626C" w14:textId="77777777" w:rsidR="009A1CF4" w:rsidRPr="009A1CF4" w:rsidRDefault="009A1CF4" w:rsidP="009A1CF4">
      <w:pPr>
        <w:pStyle w:val="InstNoteRed"/>
      </w:pPr>
      <w:r w:rsidRPr="009A1CF4">
        <w:rPr>
          <w:b/>
        </w:rPr>
        <w:t>Instructor Note</w:t>
      </w:r>
      <w:r w:rsidRPr="001C05A1">
        <w:t>:</w:t>
      </w:r>
      <w:r w:rsidRPr="009A1CF4">
        <w:t xml:space="preserve"> Red </w:t>
      </w:r>
      <w:r w:rsidR="001133DD">
        <w:t xml:space="preserve">font color </w:t>
      </w:r>
      <w:r w:rsidRPr="009A1CF4">
        <w:t xml:space="preserve">or </w:t>
      </w:r>
      <w:r w:rsidR="008837D1">
        <w:t>g</w:t>
      </w:r>
      <w:r w:rsidRPr="009A1CF4">
        <w:t>ray highlights indicate text that appears in the instructor copy only.</w:t>
      </w:r>
      <w:r w:rsidR="00345921">
        <w:t xml:space="preserve"> </w:t>
      </w:r>
      <w:r w:rsidR="00345921" w:rsidRPr="00345921">
        <w:t>Optional activities are designed to enhance understanding and/or to provide additional practice.</w:t>
      </w:r>
    </w:p>
    <w:p w14:paraId="2F889450" w14:textId="77777777" w:rsidR="003C6BCA" w:rsidRDefault="001E38E0" w:rsidP="0014219C">
      <w:pPr>
        <w:pStyle w:val="LabSection"/>
      </w:pPr>
      <w:r>
        <w:t>Topology</w:t>
      </w:r>
      <w:r w:rsidR="0023544F">
        <w:t xml:space="preserve"> – Part 1 (FTP)</w:t>
      </w:r>
    </w:p>
    <w:p w14:paraId="25AE9B0E" w14:textId="77777777" w:rsidR="0023544F" w:rsidRDefault="0023544F" w:rsidP="00EF0C79">
      <w:pPr>
        <w:pStyle w:val="BodyTextL25"/>
      </w:pPr>
      <w:r>
        <w:t>Part 1 will highlight a TCP capture of a</w:t>
      </w:r>
      <w:r w:rsidR="008D69BC">
        <w:rPr>
          <w:lang w:val="en-US"/>
        </w:rPr>
        <w:t xml:space="preserve">n </w:t>
      </w:r>
      <w:r>
        <w:t xml:space="preserve">FTP session. This </w:t>
      </w:r>
      <w:r w:rsidR="00FE3A62">
        <w:t>topology consists of a PC with i</w:t>
      </w:r>
      <w:r>
        <w:t>nternet access.</w:t>
      </w:r>
    </w:p>
    <w:p w14:paraId="367F2155" w14:textId="77777777" w:rsidR="00180219" w:rsidRDefault="003E4FA4" w:rsidP="00A60643">
      <w:pPr>
        <w:pStyle w:val="Visual"/>
      </w:pPr>
      <w:r>
        <w:rPr>
          <w:noProof/>
        </w:rPr>
        <w:drawing>
          <wp:inline distT="0" distB="0" distL="0" distR="0" wp14:anchorId="0D3302D6" wp14:editId="79008536">
            <wp:extent cx="5029200" cy="1400175"/>
            <wp:effectExtent l="0" t="0" r="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29200" cy="1400175"/>
                    </a:xfrm>
                    <a:prstGeom prst="rect">
                      <a:avLst/>
                    </a:prstGeom>
                    <a:noFill/>
                  </pic:spPr>
                </pic:pic>
              </a:graphicData>
            </a:graphic>
          </wp:inline>
        </w:drawing>
      </w:r>
    </w:p>
    <w:p w14:paraId="462E8B07" w14:textId="77777777" w:rsidR="0023544F" w:rsidRDefault="0023544F" w:rsidP="0023544F">
      <w:pPr>
        <w:pStyle w:val="LabSection"/>
      </w:pPr>
      <w:r>
        <w:t>Topology – Part 2 (TFTP)</w:t>
      </w:r>
    </w:p>
    <w:p w14:paraId="02985A85" w14:textId="6470C656" w:rsidR="0023544F" w:rsidRDefault="0023544F" w:rsidP="00EF0C79">
      <w:pPr>
        <w:pStyle w:val="BodyTextL25"/>
      </w:pPr>
      <w:r>
        <w:t xml:space="preserve">Part 2 will highlight a UDP capture of a TFTP session. The PC must have both an Ethernet connection and a console connection to </w:t>
      </w:r>
      <w:r w:rsidR="00232C2F">
        <w:t>s</w:t>
      </w:r>
      <w:r>
        <w:t>witch S1.</w:t>
      </w:r>
    </w:p>
    <w:p w14:paraId="29D56507" w14:textId="77777777" w:rsidR="00180219" w:rsidRPr="00180219" w:rsidRDefault="003E4FA4" w:rsidP="0023544F">
      <w:pPr>
        <w:pStyle w:val="Visual"/>
      </w:pPr>
      <w:r>
        <w:rPr>
          <w:noProof/>
        </w:rPr>
        <w:drawing>
          <wp:inline distT="0" distB="0" distL="0" distR="0" wp14:anchorId="24034EAC" wp14:editId="2DEDDF3F">
            <wp:extent cx="2971800" cy="101346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71800" cy="1013460"/>
                    </a:xfrm>
                    <a:prstGeom prst="rect">
                      <a:avLst/>
                    </a:prstGeom>
                    <a:noFill/>
                  </pic:spPr>
                </pic:pic>
              </a:graphicData>
            </a:graphic>
          </wp:inline>
        </w:drawing>
      </w:r>
    </w:p>
    <w:p w14:paraId="7A9186AC" w14:textId="77777777" w:rsidR="00AE56C0" w:rsidRPr="00BB73FF" w:rsidRDefault="00AE56C0" w:rsidP="0014219C">
      <w:pPr>
        <w:pStyle w:val="LabSection"/>
      </w:pPr>
      <w:r w:rsidRPr="00BB73FF">
        <w:t>Addressing Table</w:t>
      </w:r>
      <w:r w:rsidR="00A84DF2">
        <w:t xml:space="preserve"> (Part 2)</w:t>
      </w:r>
    </w:p>
    <w:tbl>
      <w:tblPr>
        <w:tblW w:w="81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710"/>
        <w:gridCol w:w="1890"/>
      </w:tblGrid>
      <w:tr w:rsidR="00E87410" w14:paraId="55C4F963" w14:textId="77777777" w:rsidTr="00E87410">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BE8701E" w14:textId="77777777" w:rsidR="00E87410" w:rsidRPr="00E87D62" w:rsidRDefault="00E87410"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F21FDA6" w14:textId="77777777" w:rsidR="00E87410" w:rsidRPr="00E87D62" w:rsidRDefault="00E87410"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60C9F79" w14:textId="77777777" w:rsidR="00E87410" w:rsidRPr="00E87D62" w:rsidRDefault="00E87410" w:rsidP="00E87D62">
            <w:pPr>
              <w:pStyle w:val="TableHeading"/>
            </w:pPr>
            <w:r w:rsidRPr="00E87D62">
              <w:t>IP Address</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4EBA74" w14:textId="77777777" w:rsidR="00E87410" w:rsidRPr="00E87D62" w:rsidRDefault="00E87410" w:rsidP="00E87D62">
            <w:pPr>
              <w:pStyle w:val="TableHeading"/>
            </w:pPr>
            <w:r w:rsidRPr="00E87D62">
              <w:t>Subnet Mask</w:t>
            </w:r>
          </w:p>
        </w:tc>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053B148" w14:textId="77777777" w:rsidR="00E87410" w:rsidRPr="00E87D62" w:rsidRDefault="00E87410" w:rsidP="00E87D62">
            <w:pPr>
              <w:pStyle w:val="TableHeading"/>
            </w:pPr>
            <w:r w:rsidRPr="00E87D62">
              <w:t>Default Gateway</w:t>
            </w:r>
          </w:p>
        </w:tc>
      </w:tr>
      <w:tr w:rsidR="00E87410" w14:paraId="390A23A3" w14:textId="77777777" w:rsidTr="00E87410">
        <w:trPr>
          <w:cantSplit/>
          <w:jc w:val="center"/>
        </w:trPr>
        <w:tc>
          <w:tcPr>
            <w:tcW w:w="1260" w:type="dxa"/>
            <w:vAlign w:val="bottom"/>
          </w:tcPr>
          <w:p w14:paraId="00A029E7" w14:textId="77777777" w:rsidR="00E87410" w:rsidRPr="00E87D62" w:rsidRDefault="00E87410" w:rsidP="00E87D62">
            <w:pPr>
              <w:pStyle w:val="TableText"/>
            </w:pPr>
            <w:r>
              <w:t>S</w:t>
            </w:r>
            <w:r w:rsidRPr="00E87D62">
              <w:t>1</w:t>
            </w:r>
          </w:p>
        </w:tc>
        <w:tc>
          <w:tcPr>
            <w:tcW w:w="1620" w:type="dxa"/>
            <w:vAlign w:val="bottom"/>
          </w:tcPr>
          <w:p w14:paraId="1B743BB7" w14:textId="77777777" w:rsidR="00E87410" w:rsidRPr="00E87D62" w:rsidRDefault="00E87410" w:rsidP="006B1639">
            <w:pPr>
              <w:pStyle w:val="TableText"/>
            </w:pPr>
            <w:r>
              <w:t>VLAN 1</w:t>
            </w:r>
          </w:p>
        </w:tc>
        <w:tc>
          <w:tcPr>
            <w:tcW w:w="1710" w:type="dxa"/>
            <w:vAlign w:val="bottom"/>
          </w:tcPr>
          <w:p w14:paraId="5523A92E" w14:textId="77777777" w:rsidR="00E87410" w:rsidRPr="00E87D62" w:rsidRDefault="00E87410" w:rsidP="00E87D62">
            <w:pPr>
              <w:pStyle w:val="TableText"/>
            </w:pPr>
            <w:r w:rsidRPr="00E87D62">
              <w:t>192.168.1.1</w:t>
            </w:r>
          </w:p>
        </w:tc>
        <w:tc>
          <w:tcPr>
            <w:tcW w:w="1710" w:type="dxa"/>
            <w:vAlign w:val="bottom"/>
          </w:tcPr>
          <w:p w14:paraId="541E3CEA" w14:textId="77777777" w:rsidR="00E87410" w:rsidRPr="00E87D62" w:rsidRDefault="00E87410" w:rsidP="00E87D62">
            <w:pPr>
              <w:pStyle w:val="TableText"/>
            </w:pPr>
            <w:r w:rsidRPr="00E87D62">
              <w:t>255.255.255.0</w:t>
            </w:r>
          </w:p>
        </w:tc>
        <w:tc>
          <w:tcPr>
            <w:tcW w:w="1890" w:type="dxa"/>
            <w:vAlign w:val="bottom"/>
          </w:tcPr>
          <w:p w14:paraId="2713AE15" w14:textId="77777777" w:rsidR="00E87410" w:rsidRPr="00E87D62" w:rsidRDefault="00E87410" w:rsidP="00E87D62">
            <w:pPr>
              <w:pStyle w:val="TableText"/>
            </w:pPr>
            <w:r w:rsidRPr="00E87D62">
              <w:t>N/A</w:t>
            </w:r>
          </w:p>
        </w:tc>
      </w:tr>
      <w:tr w:rsidR="00E87410" w14:paraId="03511C35" w14:textId="77777777" w:rsidTr="00E87410">
        <w:trPr>
          <w:cantSplit/>
          <w:jc w:val="center"/>
        </w:trPr>
        <w:tc>
          <w:tcPr>
            <w:tcW w:w="1260" w:type="dxa"/>
            <w:vAlign w:val="bottom"/>
          </w:tcPr>
          <w:p w14:paraId="5505ED0B" w14:textId="77777777" w:rsidR="00E87410" w:rsidRPr="00E87D62" w:rsidRDefault="00E87410" w:rsidP="00E87D62">
            <w:pPr>
              <w:pStyle w:val="TableText"/>
            </w:pPr>
            <w:r w:rsidRPr="00E87D62">
              <w:t>PC-A</w:t>
            </w:r>
          </w:p>
        </w:tc>
        <w:tc>
          <w:tcPr>
            <w:tcW w:w="1620" w:type="dxa"/>
            <w:vAlign w:val="bottom"/>
          </w:tcPr>
          <w:p w14:paraId="5F63AE1D" w14:textId="77777777" w:rsidR="00E87410" w:rsidRPr="00E87D62" w:rsidRDefault="00E87410" w:rsidP="00E87D62">
            <w:pPr>
              <w:pStyle w:val="TableText"/>
            </w:pPr>
            <w:r w:rsidRPr="00E87D62">
              <w:t>NIC</w:t>
            </w:r>
          </w:p>
        </w:tc>
        <w:tc>
          <w:tcPr>
            <w:tcW w:w="1710" w:type="dxa"/>
            <w:vAlign w:val="bottom"/>
          </w:tcPr>
          <w:p w14:paraId="0E1B76B0" w14:textId="77777777" w:rsidR="00E87410" w:rsidRPr="00E87D62" w:rsidRDefault="00E87410" w:rsidP="00E87D62">
            <w:pPr>
              <w:pStyle w:val="TableText"/>
            </w:pPr>
            <w:r w:rsidRPr="00E87D62">
              <w:t>192.168.1.3</w:t>
            </w:r>
          </w:p>
        </w:tc>
        <w:tc>
          <w:tcPr>
            <w:tcW w:w="1710" w:type="dxa"/>
            <w:vAlign w:val="bottom"/>
          </w:tcPr>
          <w:p w14:paraId="4EA503D8" w14:textId="77777777" w:rsidR="00E87410" w:rsidRPr="00E87D62" w:rsidRDefault="00E87410" w:rsidP="00E87D62">
            <w:pPr>
              <w:pStyle w:val="TableText"/>
            </w:pPr>
            <w:r w:rsidRPr="00E87D62">
              <w:t>255.255.255.0</w:t>
            </w:r>
          </w:p>
        </w:tc>
        <w:tc>
          <w:tcPr>
            <w:tcW w:w="1890" w:type="dxa"/>
            <w:vAlign w:val="bottom"/>
          </w:tcPr>
          <w:p w14:paraId="2B91615E" w14:textId="77777777" w:rsidR="00E87410" w:rsidRPr="00E87D62" w:rsidRDefault="00E87410" w:rsidP="00E87D62">
            <w:pPr>
              <w:pStyle w:val="TableText"/>
            </w:pPr>
            <w:r w:rsidRPr="00E87D62">
              <w:t>192.168.1.1</w:t>
            </w:r>
          </w:p>
        </w:tc>
      </w:tr>
    </w:tbl>
    <w:p w14:paraId="59B3D48D" w14:textId="77777777" w:rsidR="009D2C27" w:rsidRPr="00BB73FF" w:rsidRDefault="009D2C27" w:rsidP="0014219C">
      <w:pPr>
        <w:pStyle w:val="LabSection"/>
      </w:pPr>
      <w:r w:rsidRPr="00BB73FF">
        <w:t>Objective</w:t>
      </w:r>
      <w:r w:rsidR="006E6581">
        <w:t>s</w:t>
      </w:r>
    </w:p>
    <w:p w14:paraId="62EE0103" w14:textId="71BE2E8B" w:rsidR="00554B4E" w:rsidRPr="004167F5" w:rsidRDefault="00963E34" w:rsidP="003D7349">
      <w:pPr>
        <w:pStyle w:val="BodyTextL25Bold"/>
      </w:pPr>
      <w:r>
        <w:t xml:space="preserve">Part 1: </w:t>
      </w:r>
      <w:r w:rsidR="00C356A7" w:rsidRPr="00C356A7">
        <w:t xml:space="preserve">Identify TCP </w:t>
      </w:r>
      <w:r w:rsidR="00382E29">
        <w:t>H</w:t>
      </w:r>
      <w:r w:rsidR="00C356A7" w:rsidRPr="00C356A7">
        <w:t xml:space="preserve">eader </w:t>
      </w:r>
      <w:r w:rsidR="00382E29">
        <w:t>F</w:t>
      </w:r>
      <w:r w:rsidR="00C356A7" w:rsidRPr="00C356A7">
        <w:t xml:space="preserve">ields and </w:t>
      </w:r>
      <w:r w:rsidR="00382E29">
        <w:t>O</w:t>
      </w:r>
      <w:r w:rsidR="00C356A7" w:rsidRPr="00C356A7">
        <w:t xml:space="preserve">peration </w:t>
      </w:r>
      <w:r w:rsidR="00232C2F">
        <w:t xml:space="preserve">by </w:t>
      </w:r>
      <w:r w:rsidR="00AD39E2">
        <w:t>U</w:t>
      </w:r>
      <w:r w:rsidR="00C356A7" w:rsidRPr="00C356A7">
        <w:t xml:space="preserve">sing a Wireshark FTP </w:t>
      </w:r>
      <w:r w:rsidR="00382E29">
        <w:t>S</w:t>
      </w:r>
      <w:r w:rsidR="00C356A7" w:rsidRPr="00C356A7">
        <w:t xml:space="preserve">ession </w:t>
      </w:r>
      <w:r w:rsidR="00382E29">
        <w:t>C</w:t>
      </w:r>
      <w:r w:rsidR="00C356A7" w:rsidRPr="00C356A7">
        <w:t>apture</w:t>
      </w:r>
    </w:p>
    <w:p w14:paraId="5FA9AE20" w14:textId="280C8023" w:rsidR="006E6581" w:rsidRPr="004167F5" w:rsidRDefault="00C356A7" w:rsidP="006E6581">
      <w:pPr>
        <w:pStyle w:val="BodyTextL25Bold"/>
      </w:pPr>
      <w:r>
        <w:t xml:space="preserve">Part 2: </w:t>
      </w:r>
      <w:r w:rsidRPr="00C356A7">
        <w:t xml:space="preserve">Identify UDP </w:t>
      </w:r>
      <w:r w:rsidR="00382E29">
        <w:t>H</w:t>
      </w:r>
      <w:r w:rsidRPr="00C356A7">
        <w:t xml:space="preserve">eader </w:t>
      </w:r>
      <w:r w:rsidR="00382E29">
        <w:t>F</w:t>
      </w:r>
      <w:r w:rsidRPr="00C356A7">
        <w:t xml:space="preserve">ields and </w:t>
      </w:r>
      <w:r w:rsidR="00382E29">
        <w:t>O</w:t>
      </w:r>
      <w:r w:rsidRPr="00C356A7">
        <w:t xml:space="preserve">peration </w:t>
      </w:r>
      <w:r w:rsidR="00232C2F">
        <w:t xml:space="preserve">by </w:t>
      </w:r>
      <w:r w:rsidR="00AD39E2">
        <w:t>U</w:t>
      </w:r>
      <w:r w:rsidRPr="00C356A7">
        <w:t xml:space="preserve">sing a Wireshark TFTP </w:t>
      </w:r>
      <w:r w:rsidR="00382E29">
        <w:t>S</w:t>
      </w:r>
      <w:r w:rsidRPr="00C356A7">
        <w:t xml:space="preserve">ession </w:t>
      </w:r>
      <w:r w:rsidR="00382E29">
        <w:t>C</w:t>
      </w:r>
      <w:r w:rsidRPr="00C356A7">
        <w:t>apture</w:t>
      </w:r>
    </w:p>
    <w:p w14:paraId="0B89D9E5" w14:textId="77777777" w:rsidR="00C07FD9" w:rsidRPr="00C07FD9" w:rsidRDefault="009D2C27" w:rsidP="009960A1">
      <w:pPr>
        <w:pStyle w:val="LabSection"/>
      </w:pPr>
      <w:r>
        <w:t xml:space="preserve">Background </w:t>
      </w:r>
      <w:r w:rsidR="00672919">
        <w:t>/ Scenario</w:t>
      </w:r>
    </w:p>
    <w:p w14:paraId="4278D89E" w14:textId="77777777" w:rsidR="00C51EDE" w:rsidRPr="00C51EDE" w:rsidRDefault="00C51EDE" w:rsidP="00C51EDE">
      <w:pPr>
        <w:pStyle w:val="BodyTextL25"/>
      </w:pPr>
      <w:r w:rsidRPr="00C51EDE">
        <w:t xml:space="preserve">Two protocols in the TCP/IP </w:t>
      </w:r>
      <w:r w:rsidR="002958C6">
        <w:rPr>
          <w:lang w:val="en-US"/>
        </w:rPr>
        <w:t>t</w:t>
      </w:r>
      <w:r w:rsidR="002958C6" w:rsidRPr="00C51EDE">
        <w:t>transport</w:t>
      </w:r>
      <w:r w:rsidRPr="00C51EDE">
        <w:t xml:space="preserve"> </w:t>
      </w:r>
      <w:r w:rsidR="00E87410">
        <w:rPr>
          <w:lang w:val="en-US"/>
        </w:rPr>
        <w:t>l</w:t>
      </w:r>
      <w:r w:rsidRPr="00C51EDE">
        <w:t xml:space="preserve">ayer are TCP </w:t>
      </w:r>
      <w:r w:rsidR="007D7EAA">
        <w:rPr>
          <w:lang w:val="en-US"/>
        </w:rPr>
        <w:t>(</w:t>
      </w:r>
      <w:r w:rsidRPr="00C51EDE">
        <w:t>defined in RFC 761</w:t>
      </w:r>
      <w:r w:rsidR="007D7EAA">
        <w:rPr>
          <w:lang w:val="en-US"/>
        </w:rPr>
        <w:t>)</w:t>
      </w:r>
      <w:r w:rsidRPr="00C51EDE">
        <w:t xml:space="preserve"> and UDP </w:t>
      </w:r>
      <w:r w:rsidR="007D7EAA">
        <w:rPr>
          <w:lang w:val="en-US"/>
        </w:rPr>
        <w:t>(</w:t>
      </w:r>
      <w:r w:rsidRPr="00C51EDE">
        <w:t>defined in RFC 768</w:t>
      </w:r>
      <w:r w:rsidR="007D7EAA">
        <w:rPr>
          <w:lang w:val="en-US"/>
        </w:rPr>
        <w:t>)</w:t>
      </w:r>
      <w:r w:rsidRPr="00C51EDE">
        <w:t xml:space="preserve">. Both protocols support upper-layer protocol communication. For example, TCP is used to provide </w:t>
      </w:r>
      <w:r w:rsidR="00496894">
        <w:rPr>
          <w:lang w:val="en-US"/>
        </w:rPr>
        <w:t>t</w:t>
      </w:r>
      <w:r w:rsidRPr="00C51EDE">
        <w:t xml:space="preserve">ransport </w:t>
      </w:r>
      <w:r w:rsidR="00E86327">
        <w:rPr>
          <w:lang w:val="en-US"/>
        </w:rPr>
        <w:t>l</w:t>
      </w:r>
      <w:r w:rsidR="00E86327" w:rsidRPr="00C51EDE">
        <w:t xml:space="preserve">ayer </w:t>
      </w:r>
      <w:r w:rsidRPr="00C51EDE">
        <w:t xml:space="preserve">support for the </w:t>
      </w:r>
      <w:r w:rsidR="00E86327">
        <w:rPr>
          <w:lang w:val="en-US"/>
        </w:rPr>
        <w:t>HyperText Transfer Protocol (</w:t>
      </w:r>
      <w:r w:rsidRPr="00C51EDE">
        <w:t>HTTP</w:t>
      </w:r>
      <w:r w:rsidR="00E86327">
        <w:rPr>
          <w:lang w:val="en-US"/>
        </w:rPr>
        <w:t>)</w:t>
      </w:r>
      <w:r w:rsidRPr="00C51EDE">
        <w:t xml:space="preserve"> and FTP protocols, among others. UDP provides </w:t>
      </w:r>
      <w:r w:rsidR="00496894">
        <w:rPr>
          <w:lang w:val="en-US"/>
        </w:rPr>
        <w:t>t</w:t>
      </w:r>
      <w:r w:rsidRPr="00C51EDE">
        <w:t xml:space="preserve">ransport </w:t>
      </w:r>
      <w:r w:rsidR="00E86327">
        <w:rPr>
          <w:lang w:val="en-US"/>
        </w:rPr>
        <w:t>l</w:t>
      </w:r>
      <w:r w:rsidR="00E86327" w:rsidRPr="00C51EDE">
        <w:t xml:space="preserve">ayer </w:t>
      </w:r>
      <w:r w:rsidRPr="00C51EDE">
        <w:t xml:space="preserve">support for </w:t>
      </w:r>
      <w:r w:rsidR="00E86327">
        <w:rPr>
          <w:lang w:val="en-US"/>
        </w:rPr>
        <w:t>the D</w:t>
      </w:r>
      <w:r w:rsidR="00E86327" w:rsidRPr="00C51EDE">
        <w:t xml:space="preserve">omain </w:t>
      </w:r>
      <w:r w:rsidR="00E86327">
        <w:rPr>
          <w:lang w:val="en-US"/>
        </w:rPr>
        <w:t>N</w:t>
      </w:r>
      <w:r w:rsidR="00E86327" w:rsidRPr="00C51EDE">
        <w:t xml:space="preserve">ame </w:t>
      </w:r>
      <w:r w:rsidR="00E86327">
        <w:rPr>
          <w:lang w:val="en-US"/>
        </w:rPr>
        <w:t>System</w:t>
      </w:r>
      <w:r w:rsidR="00E86327" w:rsidRPr="00C51EDE">
        <w:t xml:space="preserve"> </w:t>
      </w:r>
      <w:r w:rsidRPr="00C51EDE">
        <w:t>(DNS) and TFTP</w:t>
      </w:r>
      <w:r w:rsidR="007D7EAA">
        <w:rPr>
          <w:lang w:val="en-US"/>
        </w:rPr>
        <w:t>,</w:t>
      </w:r>
      <w:r w:rsidRPr="00C51EDE">
        <w:t xml:space="preserve"> among others.</w:t>
      </w:r>
    </w:p>
    <w:p w14:paraId="311B089B" w14:textId="77777777" w:rsidR="009D2C27" w:rsidRPr="00C51EDE" w:rsidRDefault="00E86327" w:rsidP="00C51EDE">
      <w:pPr>
        <w:pStyle w:val="BodyTextL25"/>
      </w:pPr>
      <w:r w:rsidRPr="00E86327">
        <w:rPr>
          <w:b/>
          <w:lang w:val="en-US"/>
        </w:rPr>
        <w:lastRenderedPageBreak/>
        <w:t>Note</w:t>
      </w:r>
      <w:r>
        <w:rPr>
          <w:lang w:val="en-US"/>
        </w:rPr>
        <w:t xml:space="preserve">: </w:t>
      </w:r>
      <w:r w:rsidR="00A84DF2">
        <w:t>U</w:t>
      </w:r>
      <w:r w:rsidR="00C51EDE" w:rsidRPr="00C51EDE">
        <w:t>nderstand</w:t>
      </w:r>
      <w:r w:rsidR="00A84DF2">
        <w:t>ing</w:t>
      </w:r>
      <w:r w:rsidR="00C51EDE" w:rsidRPr="00C51EDE">
        <w:t xml:space="preserve"> the parts of the TCP and UDP headers and operation are a critical skill for network engineers.</w:t>
      </w:r>
    </w:p>
    <w:p w14:paraId="7525E8AA" w14:textId="4404C7A6" w:rsidR="00E62A8D" w:rsidRDefault="00A84DF2" w:rsidP="001F0D77">
      <w:pPr>
        <w:pStyle w:val="BodyTextL25"/>
      </w:pPr>
      <w:r>
        <w:t xml:space="preserve">In Part 1 of this lab, you will use </w:t>
      </w:r>
      <w:r w:rsidR="007D7EAA">
        <w:rPr>
          <w:lang w:val="en-US"/>
        </w:rPr>
        <w:t xml:space="preserve">the </w:t>
      </w:r>
      <w:r w:rsidR="002958C6">
        <w:rPr>
          <w:lang w:val="en-US"/>
        </w:rPr>
        <w:t xml:space="preserve">open source tool </w:t>
      </w:r>
      <w:r w:rsidR="00E62A8D" w:rsidRPr="00E62A8D">
        <w:t xml:space="preserve">Wireshark </w:t>
      </w:r>
      <w:r>
        <w:t xml:space="preserve">to </w:t>
      </w:r>
      <w:r w:rsidR="00E62A8D" w:rsidRPr="00E62A8D">
        <w:t>capture</w:t>
      </w:r>
      <w:r>
        <w:t xml:space="preserve"> and </w:t>
      </w:r>
      <w:r w:rsidR="00E62A8D" w:rsidRPr="00E62A8D">
        <w:t>analyze TCP protocol header fields for FTP file transfers between the host computer and an anonymous FTP server.</w:t>
      </w:r>
      <w:r w:rsidR="00E62A8D">
        <w:t xml:space="preserve"> </w:t>
      </w:r>
      <w:r w:rsidR="00E86327">
        <w:rPr>
          <w:lang w:val="en-US"/>
        </w:rPr>
        <w:t xml:space="preserve">The </w:t>
      </w:r>
      <w:r w:rsidR="00E62A8D" w:rsidRPr="00E62A8D">
        <w:t xml:space="preserve">Windows command line utility </w:t>
      </w:r>
      <w:r w:rsidR="00E86327">
        <w:rPr>
          <w:lang w:val="en-US"/>
        </w:rPr>
        <w:t>is</w:t>
      </w:r>
      <w:r w:rsidR="00E62A8D" w:rsidRPr="00E62A8D">
        <w:t xml:space="preserve"> used to connect to an anonymous FTP server and </w:t>
      </w:r>
      <w:r w:rsidR="00232C2F">
        <w:t xml:space="preserve">to </w:t>
      </w:r>
      <w:r w:rsidR="00E62A8D" w:rsidRPr="00E62A8D">
        <w:t>download a file.</w:t>
      </w:r>
      <w:r w:rsidR="00E62A8D">
        <w:t xml:space="preserve"> </w:t>
      </w:r>
      <w:r w:rsidR="00C17742">
        <w:t>In Part 2 of this lab, you will use</w:t>
      </w:r>
      <w:r w:rsidR="00E62A8D" w:rsidRPr="00E62A8D">
        <w:t xml:space="preserve"> Wireshark </w:t>
      </w:r>
      <w:r w:rsidR="00C17742">
        <w:t xml:space="preserve">to </w:t>
      </w:r>
      <w:r w:rsidR="00E62A8D" w:rsidRPr="00E62A8D">
        <w:t>capture</w:t>
      </w:r>
      <w:r w:rsidR="00C17742">
        <w:t xml:space="preserve"> and </w:t>
      </w:r>
      <w:r w:rsidR="00E62A8D" w:rsidRPr="00E62A8D">
        <w:t>analyze UDP header fields for TFTP file transfers between the host computer and S1.</w:t>
      </w:r>
    </w:p>
    <w:p w14:paraId="4A5BB11A" w14:textId="77777777" w:rsidR="00E62A8D" w:rsidRPr="00496894" w:rsidRDefault="00E62A8D" w:rsidP="00E62A8D">
      <w:pPr>
        <w:pStyle w:val="InstNoteRedL25"/>
      </w:pPr>
      <w:r w:rsidRPr="00E62A8D">
        <w:rPr>
          <w:b/>
        </w:rPr>
        <w:t>Instructor Note</w:t>
      </w:r>
      <w:r>
        <w:t xml:space="preserve">: </w:t>
      </w:r>
      <w:r w:rsidRPr="00E62A8D">
        <w:t xml:space="preserve">If Wireshark version </w:t>
      </w:r>
      <w:r w:rsidR="002958C6">
        <w:rPr>
          <w:lang w:val="en-US"/>
        </w:rPr>
        <w:t>2.4.3</w:t>
      </w:r>
      <w:r w:rsidRPr="00E62A8D">
        <w:t xml:space="preserve"> or later has not been loaded on the </w:t>
      </w:r>
      <w:r w:rsidR="003F19B0">
        <w:t>PC</w:t>
      </w:r>
      <w:r w:rsidRPr="00E62A8D">
        <w:t xml:space="preserve">, it may be downloaded from </w:t>
      </w:r>
      <w:r w:rsidR="007D7EAA">
        <w:rPr>
          <w:lang w:val="en-US"/>
        </w:rPr>
        <w:t xml:space="preserve">this </w:t>
      </w:r>
      <w:r w:rsidRPr="00E62A8D">
        <w:t xml:space="preserve">URL </w:t>
      </w:r>
      <w:hyperlink r:id="rId12" w:history="1">
        <w:r w:rsidRPr="00965300">
          <w:rPr>
            <w:rStyle w:val="Hyperlink"/>
          </w:rPr>
          <w:t>http://www.wireshark.org/download.html</w:t>
        </w:r>
      </w:hyperlink>
      <w:r w:rsidR="00B743A7">
        <w:t>.</w:t>
      </w:r>
      <w:r w:rsidR="00311D24">
        <w:t xml:space="preserve"> </w:t>
      </w:r>
      <w:r w:rsidR="00B743A7">
        <w:t>For Part 2 of the lab, i</w:t>
      </w:r>
      <w:r w:rsidR="00B743A7" w:rsidRPr="00E62A8D">
        <w:t xml:space="preserve">f tftpd32 version 4.0 or later has not been </w:t>
      </w:r>
      <w:r w:rsidR="003F19B0">
        <w:t xml:space="preserve">installed </w:t>
      </w:r>
      <w:r w:rsidR="00B743A7" w:rsidRPr="00E62A8D">
        <w:t xml:space="preserve">on the </w:t>
      </w:r>
      <w:r w:rsidR="003F19B0">
        <w:t>PC</w:t>
      </w:r>
      <w:r w:rsidR="00B743A7" w:rsidRPr="00E62A8D">
        <w:t xml:space="preserve">, it may be downloaded from </w:t>
      </w:r>
      <w:r w:rsidR="005F6850">
        <w:rPr>
          <w:lang w:val="en-US"/>
        </w:rPr>
        <w:t xml:space="preserve">this </w:t>
      </w:r>
      <w:r w:rsidR="00B743A7" w:rsidRPr="00E62A8D">
        <w:t xml:space="preserve">URL </w:t>
      </w:r>
      <w:hyperlink r:id="rId13" w:history="1">
        <w:r w:rsidR="00B743A7" w:rsidRPr="00965300">
          <w:rPr>
            <w:rStyle w:val="Hyperlink"/>
          </w:rPr>
          <w:t>http://tftpd32.jounin.net/tftpd32_download.html</w:t>
        </w:r>
      </w:hyperlink>
      <w:r w:rsidR="00496894">
        <w:rPr>
          <w:lang w:val="en-US"/>
        </w:rPr>
        <w:t>.</w:t>
      </w:r>
    </w:p>
    <w:p w14:paraId="3AA6094A" w14:textId="77777777" w:rsidR="00C356A7" w:rsidRPr="0077426D" w:rsidRDefault="004D3339" w:rsidP="0077426D">
      <w:pPr>
        <w:pStyle w:val="BodyTextL25"/>
      </w:pPr>
      <w:r w:rsidRPr="0077426D">
        <w:rPr>
          <w:b/>
        </w:rPr>
        <w:t>Note</w:t>
      </w:r>
      <w:r w:rsidRPr="0077426D">
        <w:t xml:space="preserve">: </w:t>
      </w:r>
      <w:r w:rsidR="008C2920" w:rsidRPr="0077426D">
        <w:t xml:space="preserve">The </w:t>
      </w:r>
      <w:r w:rsidR="00C356A7" w:rsidRPr="0077426D">
        <w:t>switch</w:t>
      </w:r>
      <w:r w:rsidR="008C2920" w:rsidRPr="0077426D">
        <w:t xml:space="preserve"> us</w:t>
      </w:r>
      <w:r w:rsidR="00C356A7" w:rsidRPr="0077426D">
        <w:t>ed is a</w:t>
      </w:r>
      <w:r w:rsidR="008C2920" w:rsidRPr="0077426D">
        <w:t xml:space="preserve"> Cisco Catalyst 2960s with Cisco IOS Release 15.0(2) (lanbase</w:t>
      </w:r>
      <w:r w:rsidR="00C670EE" w:rsidRPr="0077426D">
        <w:t>k</w:t>
      </w:r>
      <w:r w:rsidR="008C2920" w:rsidRPr="0077426D">
        <w:t xml:space="preserve">9 image). </w:t>
      </w:r>
      <w:r w:rsidR="00C356A7" w:rsidRPr="0077426D">
        <w:t xml:space="preserve">Other </w:t>
      </w:r>
      <w:r w:rsidR="008C2920" w:rsidRPr="0077426D">
        <w:t xml:space="preserve">switches and </w:t>
      </w:r>
      <w:r w:rsidRPr="0077426D">
        <w:t>Cisco IOS versions can be used</w:t>
      </w:r>
      <w:r w:rsidR="008C2920" w:rsidRPr="0077426D">
        <w:t xml:space="preserve">. </w:t>
      </w:r>
      <w:r w:rsidRPr="0077426D">
        <w:t xml:space="preserve">Depending on the model and Cisco IOS version, the </w:t>
      </w:r>
      <w:r w:rsidR="00E86327" w:rsidRPr="0077426D">
        <w:t xml:space="preserve">available </w:t>
      </w:r>
      <w:r w:rsidRPr="0077426D">
        <w:t xml:space="preserve">commands and </w:t>
      </w:r>
      <w:r w:rsidR="00C60B51">
        <w:rPr>
          <w:lang w:val="en-US"/>
        </w:rPr>
        <w:t xml:space="preserve">the </w:t>
      </w:r>
      <w:r w:rsidRPr="0077426D">
        <w:t xml:space="preserve">output produced might vary from what </w:t>
      </w:r>
      <w:r w:rsidR="00E86327">
        <w:rPr>
          <w:lang w:val="en-US"/>
        </w:rPr>
        <w:t xml:space="preserve">displays </w:t>
      </w:r>
      <w:r w:rsidRPr="0077426D">
        <w:t>in th</w:t>
      </w:r>
      <w:r w:rsidR="008C2920" w:rsidRPr="0077426D">
        <w:t>e labs.</w:t>
      </w:r>
    </w:p>
    <w:p w14:paraId="0EBF235E" w14:textId="77777777" w:rsidR="009D2C27" w:rsidRPr="0077426D" w:rsidRDefault="009D2C27" w:rsidP="0077426D">
      <w:pPr>
        <w:pStyle w:val="BodyTextL25"/>
      </w:pPr>
      <w:r w:rsidRPr="0077426D">
        <w:rPr>
          <w:b/>
        </w:rPr>
        <w:t>Note</w:t>
      </w:r>
      <w:r w:rsidRPr="0077426D">
        <w:t>:</w:t>
      </w:r>
      <w:r w:rsidR="00C356A7" w:rsidRPr="0077426D">
        <w:t xml:space="preserve"> Make sure that the switch has been erased and has</w:t>
      </w:r>
      <w:r w:rsidRPr="0077426D">
        <w:t xml:space="preserve"> no startup configurations</w:t>
      </w:r>
      <w:r w:rsidR="00BF16BF" w:rsidRPr="0077426D">
        <w:t>.</w:t>
      </w:r>
      <w:r w:rsidR="00867EAF" w:rsidRPr="0077426D">
        <w:t xml:space="preserve"> If you are unsure, contact your instructor.</w:t>
      </w:r>
    </w:p>
    <w:p w14:paraId="55BC8B90" w14:textId="77777777" w:rsidR="001814A6" w:rsidRDefault="001814A6" w:rsidP="001814A6">
      <w:pPr>
        <w:pStyle w:val="BodyTextL25"/>
      </w:pPr>
      <w:r w:rsidRPr="00BD42F2">
        <w:rPr>
          <w:b/>
          <w:highlight w:val="yellow"/>
        </w:rPr>
        <w:t>Note</w:t>
      </w:r>
      <w:r w:rsidR="002958C6">
        <w:rPr>
          <w:highlight w:val="yellow"/>
        </w:rPr>
        <w:t>: Part 1 assumes the PC has i</w:t>
      </w:r>
      <w:r>
        <w:rPr>
          <w:highlight w:val="yellow"/>
        </w:rPr>
        <w:t xml:space="preserve">nternet access and cannot be </w:t>
      </w:r>
      <w:r w:rsidR="00450082">
        <w:rPr>
          <w:highlight w:val="yellow"/>
        </w:rPr>
        <w:t xml:space="preserve">performed </w:t>
      </w:r>
      <w:r>
        <w:rPr>
          <w:highlight w:val="yellow"/>
        </w:rPr>
        <w:t xml:space="preserve">using </w:t>
      </w:r>
      <w:r w:rsidRPr="0077058F">
        <w:rPr>
          <w:highlight w:val="yellow"/>
        </w:rPr>
        <w:t xml:space="preserve">Netlab. </w:t>
      </w:r>
      <w:r>
        <w:rPr>
          <w:highlight w:val="yellow"/>
        </w:rPr>
        <w:t>Part 2 is Netlab compatible</w:t>
      </w:r>
      <w:r w:rsidRPr="0077058F">
        <w:rPr>
          <w:highlight w:val="yellow"/>
        </w:rPr>
        <w:t>.</w:t>
      </w:r>
    </w:p>
    <w:p w14:paraId="3D42F8EA" w14:textId="77777777" w:rsidR="00D87F26" w:rsidRDefault="009D2C27" w:rsidP="00431654">
      <w:pPr>
        <w:pStyle w:val="InstNoteRedL25"/>
      </w:pPr>
      <w:r w:rsidRPr="00C67E3B">
        <w:rPr>
          <w:b/>
        </w:rPr>
        <w:t>Instructor Note</w:t>
      </w:r>
      <w:r w:rsidRPr="00C67E3B">
        <w:t>: Instructi</w:t>
      </w:r>
      <w:r w:rsidR="00B1081F">
        <w:t>ons for erasing</w:t>
      </w:r>
      <w:r w:rsidRPr="00C67E3B">
        <w:t xml:space="preserve"> the switch</w:t>
      </w:r>
      <w:r w:rsidR="00C356A7">
        <w:t xml:space="preserve"> </w:t>
      </w:r>
      <w:r w:rsidR="00A84DF2">
        <w:t>are</w:t>
      </w:r>
      <w:r w:rsidRPr="00C67E3B">
        <w:t xml:space="preserve"> provided in the Lab Manual</w:t>
      </w:r>
      <w:r w:rsidR="00996053">
        <w:t>.</w:t>
      </w:r>
    </w:p>
    <w:p w14:paraId="4D540E89" w14:textId="77777777" w:rsidR="00A84DF2" w:rsidRDefault="00A84DF2" w:rsidP="002A7FEC">
      <w:pPr>
        <w:pStyle w:val="InstNoteRedL25"/>
      </w:pPr>
      <w:r w:rsidRPr="00C67E3B">
        <w:rPr>
          <w:b/>
        </w:rPr>
        <w:t>Instructor Note</w:t>
      </w:r>
      <w:r w:rsidRPr="00C67E3B">
        <w:t xml:space="preserve">: </w:t>
      </w:r>
      <w:r>
        <w:t>This lab may be performed in two sessions based on time and equipment availability. The sequence of Part 1 and Part 2 is not critical.</w:t>
      </w:r>
    </w:p>
    <w:p w14:paraId="2CBE7C55" w14:textId="77777777" w:rsidR="001814A6" w:rsidRPr="004B4DE8" w:rsidRDefault="001814A6" w:rsidP="004B4DE8">
      <w:pPr>
        <w:pStyle w:val="BodyTextL25"/>
        <w:rPr>
          <w:color w:val="FF0000"/>
        </w:rPr>
      </w:pPr>
      <w:r>
        <w:rPr>
          <w:b/>
          <w:color w:val="FF0000"/>
        </w:rPr>
        <w:t xml:space="preserve">Instructor </w:t>
      </w:r>
      <w:r w:rsidRPr="00E9605D">
        <w:rPr>
          <w:b/>
          <w:color w:val="FF0000"/>
        </w:rPr>
        <w:t>Note</w:t>
      </w:r>
      <w:r w:rsidRPr="00E9605D">
        <w:rPr>
          <w:color w:val="FF0000"/>
        </w:rPr>
        <w:t>: Using a packet sniffer</w:t>
      </w:r>
      <w:r w:rsidR="00C60B51">
        <w:rPr>
          <w:color w:val="FF0000"/>
          <w:lang w:val="en-US"/>
        </w:rPr>
        <w:t>,</w:t>
      </w:r>
      <w:r w:rsidRPr="00E9605D">
        <w:rPr>
          <w:color w:val="FF0000"/>
        </w:rPr>
        <w:t xml:space="preserve"> such as Wireshark may be considered a breach of the security policy of the school. It is recommended that permission </w:t>
      </w:r>
      <w:r w:rsidR="00C60B51">
        <w:rPr>
          <w:color w:val="FF0000"/>
          <w:lang w:val="en-US"/>
        </w:rPr>
        <w:t>be</w:t>
      </w:r>
      <w:r w:rsidRPr="00E9605D">
        <w:rPr>
          <w:color w:val="FF0000"/>
        </w:rPr>
        <w:t xml:space="preserve"> obtained before running Wireshark for this lab. If using a packet sniffer is an issue, the instructor may wish to assign the lab as homework or perform a walk-through demonstration.</w:t>
      </w:r>
    </w:p>
    <w:p w14:paraId="22B48533" w14:textId="77777777" w:rsidR="007D2AFE" w:rsidRDefault="007D2AFE" w:rsidP="001C7488">
      <w:pPr>
        <w:pStyle w:val="LabSection"/>
      </w:pPr>
      <w:r>
        <w:t>Required R</w:t>
      </w:r>
      <w:r w:rsidR="006E6581">
        <w:t>esources</w:t>
      </w:r>
      <w:r w:rsidR="00C155A2">
        <w:t xml:space="preserve"> – Part 1</w:t>
      </w:r>
      <w:r w:rsidR="00382E29">
        <w:t xml:space="preserve"> (FTP)</w:t>
      </w:r>
    </w:p>
    <w:p w14:paraId="0266B179" w14:textId="77777777" w:rsidR="00C155A2" w:rsidRDefault="00C155A2" w:rsidP="009E3784">
      <w:pPr>
        <w:pStyle w:val="BodyTextL25"/>
      </w:pPr>
      <w:r>
        <w:t>1 PC (Windows 7</w:t>
      </w:r>
      <w:r w:rsidR="002958C6">
        <w:rPr>
          <w:lang w:val="en-US"/>
        </w:rPr>
        <w:t>, 8,</w:t>
      </w:r>
      <w:r w:rsidR="00C2725F">
        <w:rPr>
          <w:lang w:val="en-US"/>
        </w:rPr>
        <w:t xml:space="preserve"> or </w:t>
      </w:r>
      <w:r w:rsidR="002958C6">
        <w:rPr>
          <w:lang w:val="en-US"/>
        </w:rPr>
        <w:t>10</w:t>
      </w:r>
      <w:r>
        <w:t xml:space="preserve"> with</w:t>
      </w:r>
      <w:r w:rsidR="00E009CC">
        <w:t xml:space="preserve"> </w:t>
      </w:r>
      <w:r w:rsidR="00450082">
        <w:t>command prompt</w:t>
      </w:r>
      <w:r w:rsidR="00C9052B">
        <w:rPr>
          <w:lang w:val="en-US"/>
        </w:rPr>
        <w:t xml:space="preserve"> access</w:t>
      </w:r>
      <w:r w:rsidR="001C7488">
        <w:t>,</w:t>
      </w:r>
      <w:r w:rsidR="00450082">
        <w:t xml:space="preserve"> </w:t>
      </w:r>
      <w:r w:rsidR="002958C6">
        <w:t>i</w:t>
      </w:r>
      <w:r>
        <w:t>nternet access</w:t>
      </w:r>
      <w:r w:rsidR="001C7488">
        <w:t>,</w:t>
      </w:r>
      <w:r>
        <w:t xml:space="preserve"> and Wireshark installed</w:t>
      </w:r>
      <w:r w:rsidR="00A60643">
        <w:t>)</w:t>
      </w:r>
    </w:p>
    <w:p w14:paraId="38B32E6C" w14:textId="77777777" w:rsidR="00382E29" w:rsidRDefault="00382E29" w:rsidP="001C7488">
      <w:pPr>
        <w:pStyle w:val="LabSection"/>
      </w:pPr>
      <w:r>
        <w:t>Required Resources – Part 2 (TFTP)</w:t>
      </w:r>
    </w:p>
    <w:p w14:paraId="4D08B94E" w14:textId="77777777" w:rsidR="00CD7F73" w:rsidRDefault="00CD7F73" w:rsidP="00CD7F73">
      <w:pPr>
        <w:pStyle w:val="Bulletlevel1"/>
      </w:pPr>
      <w:r>
        <w:t>1 Switch (Cisco 2960 with Cisco IOS Release 15.0(2) lanbasek9 image or comparable)</w:t>
      </w:r>
    </w:p>
    <w:p w14:paraId="62B9CE89" w14:textId="77777777" w:rsidR="00CD7F73" w:rsidRDefault="0068505C" w:rsidP="00CD7F73">
      <w:pPr>
        <w:pStyle w:val="Bulletlevel1"/>
      </w:pPr>
      <w:r>
        <w:t>1 PC</w:t>
      </w:r>
      <w:r w:rsidR="00CD7F73">
        <w:t xml:space="preserve"> (Windows 7</w:t>
      </w:r>
      <w:r w:rsidR="002958C6">
        <w:t>, 8,</w:t>
      </w:r>
      <w:r w:rsidR="00C2725F">
        <w:t xml:space="preserve"> or </w:t>
      </w:r>
      <w:r w:rsidR="002958C6">
        <w:t>10</w:t>
      </w:r>
      <w:r w:rsidR="00CD7F73">
        <w:t xml:space="preserve"> with</w:t>
      </w:r>
      <w:r w:rsidR="00C17742">
        <w:t xml:space="preserve"> Wireshark and a TFTP server</w:t>
      </w:r>
      <w:r w:rsidR="00A60643">
        <w:t xml:space="preserve">, </w:t>
      </w:r>
      <w:r w:rsidR="00C17742">
        <w:t>such as tftpd32</w:t>
      </w:r>
      <w:r w:rsidR="00382E29">
        <w:t xml:space="preserve"> installed</w:t>
      </w:r>
      <w:r w:rsidR="00CD7F73">
        <w:t>)</w:t>
      </w:r>
    </w:p>
    <w:p w14:paraId="0D353883" w14:textId="77777777" w:rsidR="00CD7F73" w:rsidRDefault="00CD7F73" w:rsidP="00CD7F73">
      <w:pPr>
        <w:pStyle w:val="Bulletlevel1"/>
      </w:pPr>
      <w:r>
        <w:t>Console cable to configure the Cisco IOS device</w:t>
      </w:r>
      <w:r w:rsidR="008D7F09">
        <w:t>s</w:t>
      </w:r>
      <w:r>
        <w:t xml:space="preserve"> via the console port</w:t>
      </w:r>
    </w:p>
    <w:p w14:paraId="4DC5ABCB" w14:textId="77777777" w:rsidR="008D7F09" w:rsidRDefault="0068505C" w:rsidP="00CD7F73">
      <w:pPr>
        <w:pStyle w:val="Bulletlevel1"/>
      </w:pPr>
      <w:r>
        <w:t>Ethernet cable</w:t>
      </w:r>
      <w:r w:rsidR="008D7F09">
        <w:t xml:space="preserve"> as shown in the topology</w:t>
      </w:r>
    </w:p>
    <w:p w14:paraId="335C590C" w14:textId="77777777" w:rsidR="00112AC5" w:rsidRPr="004C0909" w:rsidRDefault="00344A03" w:rsidP="00344A03">
      <w:pPr>
        <w:pStyle w:val="PartHead"/>
      </w:pPr>
      <w:r>
        <w:t xml:space="preserve">Identify </w:t>
      </w:r>
      <w:r w:rsidRPr="00344A03">
        <w:t xml:space="preserve">TCP </w:t>
      </w:r>
      <w:r w:rsidR="00382E29">
        <w:t>H</w:t>
      </w:r>
      <w:r w:rsidRPr="00344A03">
        <w:t xml:space="preserve">eader </w:t>
      </w:r>
      <w:r w:rsidR="00382E29">
        <w:t>F</w:t>
      </w:r>
      <w:r w:rsidRPr="00344A03">
        <w:t xml:space="preserve">ields and </w:t>
      </w:r>
      <w:r w:rsidR="00382E29">
        <w:t>O</w:t>
      </w:r>
      <w:r w:rsidRPr="00344A03">
        <w:t xml:space="preserve">peration </w:t>
      </w:r>
      <w:r w:rsidR="00AD39E2">
        <w:t>U</w:t>
      </w:r>
      <w:r w:rsidRPr="00344A03">
        <w:t xml:space="preserve">sing a Wireshark FTP </w:t>
      </w:r>
      <w:r w:rsidR="00382E29">
        <w:t>S</w:t>
      </w:r>
      <w:r w:rsidRPr="00344A03">
        <w:t xml:space="preserve">ession </w:t>
      </w:r>
      <w:r w:rsidR="00382E29">
        <w:t>C</w:t>
      </w:r>
      <w:r w:rsidRPr="00344A03">
        <w:t>apture</w:t>
      </w:r>
    </w:p>
    <w:p w14:paraId="78D0F414" w14:textId="77777777" w:rsidR="00F162D6" w:rsidRDefault="00051442" w:rsidP="00F162D6">
      <w:pPr>
        <w:pStyle w:val="BodyTextL25"/>
      </w:pPr>
      <w:r>
        <w:t>In Part 1</w:t>
      </w:r>
      <w:r w:rsidR="00112AC5">
        <w:t xml:space="preserve">, you </w:t>
      </w:r>
      <w:r w:rsidR="00F162D6">
        <w:t>use Wireshark to capture an FTP session and inspect TCP header fields.</w:t>
      </w:r>
    </w:p>
    <w:p w14:paraId="0330917D" w14:textId="77777777" w:rsidR="00112AC5" w:rsidRDefault="00C4290E" w:rsidP="00C4290E">
      <w:pPr>
        <w:pStyle w:val="StepHead"/>
      </w:pPr>
      <w:r w:rsidRPr="00C4290E">
        <w:t>Start a Wireshark capture.</w:t>
      </w:r>
    </w:p>
    <w:p w14:paraId="794A2360" w14:textId="77777777" w:rsidR="009552C2" w:rsidRDefault="009552C2" w:rsidP="00450082">
      <w:pPr>
        <w:pStyle w:val="SubStepAlpha"/>
      </w:pPr>
      <w:r>
        <w:t>Close all unnecessary network traffic, such as the web browser, to limit the amount traffic during the Wireshark capture.</w:t>
      </w:r>
    </w:p>
    <w:p w14:paraId="2C3C1835" w14:textId="77777777" w:rsidR="009552C2" w:rsidRPr="009552C2" w:rsidRDefault="009552C2" w:rsidP="00450082">
      <w:pPr>
        <w:pStyle w:val="SubStepAlpha"/>
      </w:pPr>
      <w:r>
        <w:t>Start</w:t>
      </w:r>
      <w:r w:rsidR="00DC2A65">
        <w:t xml:space="preserve"> the</w:t>
      </w:r>
      <w:r>
        <w:t xml:space="preserve"> Wireshark capture.</w:t>
      </w:r>
    </w:p>
    <w:p w14:paraId="18797D40" w14:textId="77777777" w:rsidR="00242E3A" w:rsidRDefault="002E3294" w:rsidP="00C4290E">
      <w:pPr>
        <w:pStyle w:val="StepHead"/>
      </w:pPr>
      <w:r>
        <w:lastRenderedPageBreak/>
        <w:t>Download the Readme file.</w:t>
      </w:r>
    </w:p>
    <w:p w14:paraId="07C6CB7B" w14:textId="77777777" w:rsidR="002E3294" w:rsidRDefault="002E3294" w:rsidP="00450082">
      <w:pPr>
        <w:pStyle w:val="SubStepAlpha"/>
      </w:pPr>
      <w:r>
        <w:t xml:space="preserve">From the command prompt, enter </w:t>
      </w:r>
      <w:r w:rsidRPr="008D5179">
        <w:rPr>
          <w:b/>
        </w:rPr>
        <w:t>ftp ftp.cdc.gov</w:t>
      </w:r>
      <w:r w:rsidRPr="001C7488">
        <w:t>.</w:t>
      </w:r>
    </w:p>
    <w:p w14:paraId="7078EF3E" w14:textId="77777777" w:rsidR="002E3294" w:rsidRDefault="002E3294" w:rsidP="00450082">
      <w:pPr>
        <w:pStyle w:val="SubStepAlpha"/>
      </w:pPr>
      <w:r>
        <w:t xml:space="preserve">Log into the </w:t>
      </w:r>
      <w:r w:rsidR="001C7488">
        <w:t xml:space="preserve">FTP </w:t>
      </w:r>
      <w:r>
        <w:t>site</w:t>
      </w:r>
      <w:r w:rsidR="00A420FB">
        <w:t xml:space="preserve"> for Centers for Disease Control and Prevention (CDC)</w:t>
      </w:r>
      <w:r>
        <w:t xml:space="preserve"> </w:t>
      </w:r>
      <w:r w:rsidR="007D26BF">
        <w:t>with user</w:t>
      </w:r>
      <w:r>
        <w:t xml:space="preserve"> </w:t>
      </w:r>
      <w:r w:rsidRPr="007D26BF">
        <w:rPr>
          <w:b/>
        </w:rPr>
        <w:t>anonymous</w:t>
      </w:r>
      <w:r w:rsidR="007D26BF">
        <w:t xml:space="preserve"> and no password</w:t>
      </w:r>
      <w:r>
        <w:t>.</w:t>
      </w:r>
    </w:p>
    <w:p w14:paraId="6A7F1B40" w14:textId="256463D4" w:rsidR="00345921" w:rsidRDefault="00753EFE" w:rsidP="00C2725F">
      <w:pPr>
        <w:pStyle w:val="Visual"/>
      </w:pPr>
      <w:r w:rsidRPr="00753EFE">
        <w:rPr>
          <w:noProof/>
        </w:rPr>
        <w:drawing>
          <wp:inline distT="0" distB="0" distL="0" distR="0" wp14:anchorId="21975140" wp14:editId="0E35FDC0">
            <wp:extent cx="4705350" cy="1043300"/>
            <wp:effectExtent l="19050" t="19050" r="19050" b="2413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19267" cy="1046386"/>
                    </a:xfrm>
                    <a:prstGeom prst="rect">
                      <a:avLst/>
                    </a:prstGeom>
                    <a:ln>
                      <a:solidFill>
                        <a:schemeClr val="accent1"/>
                      </a:solidFill>
                    </a:ln>
                  </pic:spPr>
                </pic:pic>
              </a:graphicData>
            </a:graphic>
          </wp:inline>
        </w:drawing>
      </w:r>
    </w:p>
    <w:p w14:paraId="29455EA9" w14:textId="77777777" w:rsidR="00345921" w:rsidRDefault="002E3294" w:rsidP="00E54495">
      <w:pPr>
        <w:pStyle w:val="SubStepAlpha"/>
      </w:pPr>
      <w:r>
        <w:t xml:space="preserve">Locate and download the </w:t>
      </w:r>
      <w:r w:rsidRPr="008D5179">
        <w:t>Readme</w:t>
      </w:r>
      <w:r>
        <w:t xml:space="preserve"> file</w:t>
      </w:r>
      <w:r w:rsidR="00345921">
        <w:t xml:space="preserve"> by entering the </w:t>
      </w:r>
      <w:r w:rsidR="00345921">
        <w:rPr>
          <w:b/>
        </w:rPr>
        <w:t>ls</w:t>
      </w:r>
      <w:r w:rsidR="00345921">
        <w:t xml:space="preserve"> command to list the files.</w:t>
      </w:r>
    </w:p>
    <w:p w14:paraId="654D4F43" w14:textId="7A273A74" w:rsidR="00345921" w:rsidRDefault="00753EFE" w:rsidP="00C2725F">
      <w:pPr>
        <w:pStyle w:val="Visual"/>
      </w:pPr>
      <w:r w:rsidRPr="00753EFE">
        <w:rPr>
          <w:noProof/>
        </w:rPr>
        <w:drawing>
          <wp:inline distT="0" distB="0" distL="0" distR="0" wp14:anchorId="0CE1ED91" wp14:editId="4C8E3366">
            <wp:extent cx="4619625" cy="1956008"/>
            <wp:effectExtent l="19050" t="19050" r="9525" b="254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30450" cy="1960591"/>
                    </a:xfrm>
                    <a:prstGeom prst="rect">
                      <a:avLst/>
                    </a:prstGeom>
                    <a:ln>
                      <a:solidFill>
                        <a:schemeClr val="accent1"/>
                      </a:solidFill>
                    </a:ln>
                  </pic:spPr>
                </pic:pic>
              </a:graphicData>
            </a:graphic>
          </wp:inline>
        </w:drawing>
      </w:r>
    </w:p>
    <w:p w14:paraId="61E69D52" w14:textId="77777777" w:rsidR="002E3294" w:rsidRPr="002E3294" w:rsidRDefault="00345921" w:rsidP="00E54495">
      <w:pPr>
        <w:pStyle w:val="SubStepAlpha"/>
      </w:pPr>
      <w:r>
        <w:t xml:space="preserve">Enter the command </w:t>
      </w:r>
      <w:r>
        <w:rPr>
          <w:b/>
        </w:rPr>
        <w:t>get Readme</w:t>
      </w:r>
      <w:r>
        <w:t xml:space="preserve"> to download the file. When the download i</w:t>
      </w:r>
      <w:r w:rsidR="00C60B51">
        <w:t>s</w:t>
      </w:r>
      <w:r>
        <w:t xml:space="preserve"> complete, enter</w:t>
      </w:r>
      <w:r w:rsidRPr="00526C9A">
        <w:t xml:space="preserve"> </w:t>
      </w:r>
      <w:r w:rsidRPr="00C2725F">
        <w:t xml:space="preserve">the command </w:t>
      </w:r>
      <w:r>
        <w:rPr>
          <w:b/>
        </w:rPr>
        <w:t>quit</w:t>
      </w:r>
      <w:r w:rsidRPr="00C2725F">
        <w:t xml:space="preserve"> to exit.</w:t>
      </w:r>
    </w:p>
    <w:p w14:paraId="672E46C7" w14:textId="5FAA18D4" w:rsidR="00C4290E" w:rsidRPr="00C4290E" w:rsidRDefault="00753EFE" w:rsidP="00C2725F">
      <w:pPr>
        <w:pStyle w:val="Visual"/>
      </w:pPr>
      <w:r w:rsidRPr="00753EFE">
        <w:rPr>
          <w:noProof/>
        </w:rPr>
        <w:drawing>
          <wp:inline distT="0" distB="0" distL="0" distR="0" wp14:anchorId="6995CB65" wp14:editId="75FA3A64">
            <wp:extent cx="4638675" cy="776334"/>
            <wp:effectExtent l="19050" t="19050" r="9525" b="2413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95961" cy="785921"/>
                    </a:xfrm>
                    <a:prstGeom prst="rect">
                      <a:avLst/>
                    </a:prstGeom>
                    <a:ln>
                      <a:solidFill>
                        <a:schemeClr val="accent1"/>
                      </a:solidFill>
                    </a:ln>
                  </pic:spPr>
                </pic:pic>
              </a:graphicData>
            </a:graphic>
          </wp:inline>
        </w:drawing>
      </w:r>
    </w:p>
    <w:p w14:paraId="755E2106" w14:textId="77777777" w:rsidR="00C4290E" w:rsidRDefault="00C4290E" w:rsidP="00C4290E">
      <w:pPr>
        <w:pStyle w:val="StepHead"/>
      </w:pPr>
      <w:r w:rsidRPr="00C4290E">
        <w:lastRenderedPageBreak/>
        <w:t>Stop the Wireshark capture.</w:t>
      </w:r>
    </w:p>
    <w:p w14:paraId="3725D020" w14:textId="77777777" w:rsidR="006968DE" w:rsidRDefault="00382E29" w:rsidP="006968DE">
      <w:pPr>
        <w:pStyle w:val="StepHead"/>
      </w:pPr>
      <w:r>
        <w:t xml:space="preserve">View </w:t>
      </w:r>
      <w:r w:rsidR="00003206">
        <w:t xml:space="preserve">the Wireshark </w:t>
      </w:r>
      <w:r w:rsidR="001F088A">
        <w:t>m</w:t>
      </w:r>
      <w:r w:rsidR="009552C2">
        <w:t xml:space="preserve">ain </w:t>
      </w:r>
      <w:r w:rsidR="00C60B51">
        <w:t>w</w:t>
      </w:r>
      <w:r w:rsidR="009552C2">
        <w:t>indow.</w:t>
      </w:r>
    </w:p>
    <w:p w14:paraId="40AE39A9" w14:textId="77777777" w:rsidR="00526C9A" w:rsidRPr="00C2725F" w:rsidRDefault="009552C2" w:rsidP="004B7127">
      <w:pPr>
        <w:pStyle w:val="BodyTextL25"/>
        <w:keepNext/>
        <w:rPr>
          <w:lang w:val="en-US"/>
        </w:rPr>
      </w:pPr>
      <w:r>
        <w:t xml:space="preserve">Wireshark captured many </w:t>
      </w:r>
      <w:r w:rsidR="009E7A81">
        <w:t>packet</w:t>
      </w:r>
      <w:r>
        <w:t xml:space="preserve">s during the </w:t>
      </w:r>
      <w:r w:rsidR="00E27591">
        <w:rPr>
          <w:lang w:val="en-US"/>
        </w:rPr>
        <w:t>FTP</w:t>
      </w:r>
      <w:r w:rsidR="00E27591">
        <w:t xml:space="preserve"> </w:t>
      </w:r>
      <w:r>
        <w:t xml:space="preserve">session to </w:t>
      </w:r>
      <w:r w:rsidR="00051442" w:rsidRPr="00907785">
        <w:t>ftp.cdc.gov</w:t>
      </w:r>
      <w:r>
        <w:t xml:space="preserve">. </w:t>
      </w:r>
      <w:r w:rsidR="00D3648E">
        <w:rPr>
          <w:lang w:val="en-US"/>
        </w:rPr>
        <w:t>To l</w:t>
      </w:r>
      <w:r>
        <w:t xml:space="preserve">imit the amount of data for analysis, type </w:t>
      </w:r>
      <w:r>
        <w:rPr>
          <w:b/>
        </w:rPr>
        <w:t>tcp</w:t>
      </w:r>
      <w:r w:rsidR="00A575CC">
        <w:rPr>
          <w:b/>
          <w:lang w:val="en-US"/>
        </w:rPr>
        <w:t xml:space="preserve"> and ip.addr == 198.246.11</w:t>
      </w:r>
      <w:r w:rsidR="00526C9A">
        <w:rPr>
          <w:b/>
          <w:lang w:val="en-US"/>
        </w:rPr>
        <w:t>7</w:t>
      </w:r>
      <w:r w:rsidR="00A575CC">
        <w:rPr>
          <w:b/>
          <w:lang w:val="en-US"/>
        </w:rPr>
        <w:t>.</w:t>
      </w:r>
      <w:r w:rsidR="00526C9A">
        <w:rPr>
          <w:b/>
          <w:lang w:val="en-US"/>
        </w:rPr>
        <w:t>106</w:t>
      </w:r>
      <w:r>
        <w:t xml:space="preserve"> in the </w:t>
      </w:r>
      <w:r w:rsidRPr="00E27591">
        <w:rPr>
          <w:b/>
        </w:rPr>
        <w:t>Filter: entry</w:t>
      </w:r>
      <w:r w:rsidR="006E5BCA">
        <w:t xml:space="preserve"> area and press</w:t>
      </w:r>
      <w:r>
        <w:t xml:space="preserve"> </w:t>
      </w:r>
      <w:r w:rsidR="006E5BCA" w:rsidRPr="006E5BCA">
        <w:rPr>
          <w:b/>
          <w:lang w:val="en-US"/>
        </w:rPr>
        <w:t>Enter</w:t>
      </w:r>
      <w:r>
        <w:t>.</w:t>
      </w:r>
      <w:r w:rsidR="00D3648E">
        <w:rPr>
          <w:lang w:val="en-US"/>
        </w:rPr>
        <w:t xml:space="preserve"> The IP address, 198.246.</w:t>
      </w:r>
      <w:r w:rsidR="00526C9A">
        <w:rPr>
          <w:lang w:val="en-US"/>
        </w:rPr>
        <w:t>117.106</w:t>
      </w:r>
      <w:r w:rsidR="00D3648E">
        <w:rPr>
          <w:lang w:val="en-US"/>
        </w:rPr>
        <w:t xml:space="preserve">, is the address for </w:t>
      </w:r>
      <w:hyperlink r:id="rId17" w:history="1">
        <w:r w:rsidR="00526C9A" w:rsidRPr="00D86A6C">
          <w:rPr>
            <w:rStyle w:val="Hyperlink"/>
            <w:lang w:val="en-US"/>
          </w:rPr>
          <w:t>ftp.cdc.gov</w:t>
        </w:r>
      </w:hyperlink>
      <w:r w:rsidR="00526C9A">
        <w:rPr>
          <w:lang w:val="en-US"/>
        </w:rPr>
        <w:t xml:space="preserve"> at this time.</w:t>
      </w:r>
    </w:p>
    <w:p w14:paraId="76E6E0A8" w14:textId="77777777" w:rsidR="00D55CD4" w:rsidRDefault="00391E66" w:rsidP="00450082">
      <w:pPr>
        <w:pStyle w:val="Visual"/>
      </w:pPr>
      <w:r>
        <w:rPr>
          <w:noProof/>
        </w:rPr>
        <w:drawing>
          <wp:inline distT="0" distB="0" distL="0" distR="0" wp14:anchorId="331CF2E6" wp14:editId="015504AA">
            <wp:extent cx="6056021" cy="2529350"/>
            <wp:effectExtent l="19050" t="19050" r="20955" b="234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tp4.PNG"/>
                    <pic:cNvPicPr/>
                  </pic:nvPicPr>
                  <pic:blipFill>
                    <a:blip r:embed="rId18">
                      <a:extLst>
                        <a:ext uri="{28A0092B-C50C-407E-A947-70E740481C1C}">
                          <a14:useLocalDpi xmlns:a14="http://schemas.microsoft.com/office/drawing/2010/main" val="0"/>
                        </a:ext>
                      </a:extLst>
                    </a:blip>
                    <a:stretch>
                      <a:fillRect/>
                    </a:stretch>
                  </pic:blipFill>
                  <pic:spPr>
                    <a:xfrm>
                      <a:off x="0" y="0"/>
                      <a:ext cx="6077116" cy="2538161"/>
                    </a:xfrm>
                    <a:prstGeom prst="rect">
                      <a:avLst/>
                    </a:prstGeom>
                    <a:ln w="9525">
                      <a:solidFill>
                        <a:schemeClr val="accent1"/>
                      </a:solidFill>
                    </a:ln>
                  </pic:spPr>
                </pic:pic>
              </a:graphicData>
            </a:graphic>
          </wp:inline>
        </w:drawing>
      </w:r>
    </w:p>
    <w:p w14:paraId="12458C30" w14:textId="77777777" w:rsidR="00041798" w:rsidRPr="00041798" w:rsidRDefault="00D16E42" w:rsidP="00450082">
      <w:pPr>
        <w:pStyle w:val="StepHead"/>
      </w:pPr>
      <w:r>
        <w:t>Analyze the TCP fields.</w:t>
      </w:r>
    </w:p>
    <w:p w14:paraId="111FCA5B" w14:textId="77777777" w:rsidR="00CB180C" w:rsidRDefault="00CB180C" w:rsidP="004B7127">
      <w:pPr>
        <w:pStyle w:val="BodyTextL25"/>
        <w:keepNext/>
      </w:pPr>
      <w:r>
        <w:t xml:space="preserve">After the </w:t>
      </w:r>
      <w:r w:rsidR="0032572E">
        <w:rPr>
          <w:lang w:val="en-US"/>
        </w:rPr>
        <w:t>TCP</w:t>
      </w:r>
      <w:r w:rsidR="0032572E">
        <w:t xml:space="preserve"> </w:t>
      </w:r>
      <w:r>
        <w:t xml:space="preserve">filter has been applied, the first three </w:t>
      </w:r>
      <w:r w:rsidR="00450082">
        <w:t xml:space="preserve">frames </w:t>
      </w:r>
      <w:r w:rsidR="007A78D2">
        <w:t xml:space="preserve">in </w:t>
      </w:r>
      <w:r w:rsidR="00450082">
        <w:t xml:space="preserve">the </w:t>
      </w:r>
      <w:r w:rsidR="009E7A81">
        <w:t>packet</w:t>
      </w:r>
      <w:r w:rsidR="007A78D2">
        <w:t xml:space="preserve"> list pane (top section)</w:t>
      </w:r>
      <w:r>
        <w:t xml:space="preserve"> display the </w:t>
      </w:r>
      <w:r w:rsidR="00496894">
        <w:rPr>
          <w:lang w:val="en-US"/>
        </w:rPr>
        <w:t>t</w:t>
      </w:r>
      <w:r>
        <w:t xml:space="preserve">ransport </w:t>
      </w:r>
      <w:r w:rsidR="004D1191">
        <w:rPr>
          <w:lang w:val="en-US"/>
        </w:rPr>
        <w:t>l</w:t>
      </w:r>
      <w:r w:rsidR="004D1191">
        <w:t xml:space="preserve">ayer </w:t>
      </w:r>
      <w:r>
        <w:t xml:space="preserve">protocol TCP creating a reliable session. The </w:t>
      </w:r>
      <w:r w:rsidRPr="003F0EBD">
        <w:t xml:space="preserve">sequence </w:t>
      </w:r>
      <w:r w:rsidR="007A78D2" w:rsidRPr="003F0EBD">
        <w:t xml:space="preserve">of </w:t>
      </w:r>
      <w:r w:rsidRPr="003F0EBD">
        <w:t>[SYN], [SYN,</w:t>
      </w:r>
      <w:r w:rsidR="00051442">
        <w:rPr>
          <w:lang w:val="en-US"/>
        </w:rPr>
        <w:t xml:space="preserve"> </w:t>
      </w:r>
      <w:r w:rsidRPr="003F0EBD">
        <w:t>ACK], and [ACK]</w:t>
      </w:r>
      <w:r w:rsidR="007A78D2">
        <w:t xml:space="preserve"> illustrates the three-way handshake.</w:t>
      </w:r>
    </w:p>
    <w:p w14:paraId="0BA2D263" w14:textId="77777777" w:rsidR="00526C9A" w:rsidRDefault="00391E66" w:rsidP="009E7A81">
      <w:pPr>
        <w:pStyle w:val="Visual"/>
      </w:pPr>
      <w:r>
        <w:rPr>
          <w:noProof/>
        </w:rPr>
        <w:drawing>
          <wp:inline distT="0" distB="0" distL="0" distR="0" wp14:anchorId="0FEFE0C8" wp14:editId="008F0624">
            <wp:extent cx="5882400" cy="393911"/>
            <wp:effectExtent l="0" t="0" r="444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hree-way.PNG"/>
                    <pic:cNvPicPr/>
                  </pic:nvPicPr>
                  <pic:blipFill>
                    <a:blip r:embed="rId19">
                      <a:extLst>
                        <a:ext uri="{28A0092B-C50C-407E-A947-70E740481C1C}">
                          <a14:useLocalDpi xmlns:a14="http://schemas.microsoft.com/office/drawing/2010/main" val="0"/>
                        </a:ext>
                      </a:extLst>
                    </a:blip>
                    <a:stretch>
                      <a:fillRect/>
                    </a:stretch>
                  </pic:blipFill>
                  <pic:spPr>
                    <a:xfrm>
                      <a:off x="0" y="0"/>
                      <a:ext cx="5964503" cy="399409"/>
                    </a:xfrm>
                    <a:prstGeom prst="rect">
                      <a:avLst/>
                    </a:prstGeom>
                  </pic:spPr>
                </pic:pic>
              </a:graphicData>
            </a:graphic>
          </wp:inline>
        </w:drawing>
      </w:r>
    </w:p>
    <w:p w14:paraId="006DE4D4" w14:textId="77777777" w:rsidR="00AC447D" w:rsidRDefault="00AC447D" w:rsidP="009E7A81">
      <w:pPr>
        <w:pStyle w:val="BodyTextL25"/>
      </w:pPr>
      <w:r w:rsidRPr="00D16E42">
        <w:t xml:space="preserve">TCP is routinely used during a session to control datagram delivery, verify datagram arrival, and manage window size. For each </w:t>
      </w:r>
      <w:r w:rsidR="00DB012E" w:rsidRPr="00D16E42">
        <w:t xml:space="preserve">data </w:t>
      </w:r>
      <w:r w:rsidRPr="00D16E42">
        <w:t>exchange between the FTP client and FTP server, a new TCP session is started.</w:t>
      </w:r>
      <w:r w:rsidRPr="00AC447D">
        <w:t xml:space="preserve"> </w:t>
      </w:r>
      <w:r w:rsidRPr="00D16E42">
        <w:t xml:space="preserve">At the conclusion of the data transfer, the TCP session is closed. </w:t>
      </w:r>
      <w:r w:rsidR="00C60B51">
        <w:rPr>
          <w:lang w:val="en-US"/>
        </w:rPr>
        <w:t>W</w:t>
      </w:r>
      <w:r w:rsidRPr="00D16E42">
        <w:t>hen the FTP session is finished</w:t>
      </w:r>
      <w:r>
        <w:t>,</w:t>
      </w:r>
      <w:r w:rsidRPr="00D16E42">
        <w:t xml:space="preserve"> TCP performs an orderly shutdown and termination.</w:t>
      </w:r>
    </w:p>
    <w:p w14:paraId="12F049B9" w14:textId="77777777" w:rsidR="00F00E7B" w:rsidRDefault="00F00E7B" w:rsidP="004B7127">
      <w:pPr>
        <w:pStyle w:val="BodyTextL25"/>
        <w:keepNext/>
      </w:pPr>
      <w:r w:rsidRPr="00F00E7B">
        <w:lastRenderedPageBreak/>
        <w:t xml:space="preserve">In Wireshark, detailed TCP information is available in the </w:t>
      </w:r>
      <w:r w:rsidR="009E7A81">
        <w:t>packet</w:t>
      </w:r>
      <w:r w:rsidR="00391083">
        <w:t xml:space="preserve"> details pane (</w:t>
      </w:r>
      <w:r w:rsidRPr="00F00E7B">
        <w:t xml:space="preserve">middle </w:t>
      </w:r>
      <w:r w:rsidR="00391083">
        <w:t>section)</w:t>
      </w:r>
      <w:r w:rsidRPr="00F00E7B">
        <w:t>. Highlight the first TCP datagram from the host computer</w:t>
      </w:r>
      <w:r w:rsidR="00391083">
        <w:t>, and</w:t>
      </w:r>
      <w:r w:rsidRPr="00F00E7B">
        <w:t xml:space="preserve"> expand the TCP </w:t>
      </w:r>
      <w:r w:rsidR="00C60B51">
        <w:rPr>
          <w:lang w:val="en-US"/>
        </w:rPr>
        <w:t>datagram</w:t>
      </w:r>
      <w:r w:rsidR="00391083">
        <w:t xml:space="preserve">. </w:t>
      </w:r>
      <w:r w:rsidRPr="00F00E7B">
        <w:t xml:space="preserve">The expanded TCP datagram </w:t>
      </w:r>
      <w:r w:rsidR="00391083">
        <w:t>appears</w:t>
      </w:r>
      <w:r w:rsidRPr="00F00E7B">
        <w:t xml:space="preserve"> similar to</w:t>
      </w:r>
      <w:r w:rsidR="00391083">
        <w:t xml:space="preserve"> </w:t>
      </w:r>
      <w:r w:rsidR="004167F5">
        <w:rPr>
          <w:lang w:val="en-US"/>
        </w:rPr>
        <w:t xml:space="preserve">the </w:t>
      </w:r>
      <w:r w:rsidR="009E7A81">
        <w:t xml:space="preserve">packet detail pane shown </w:t>
      </w:r>
      <w:r w:rsidR="00391083">
        <w:t>below</w:t>
      </w:r>
      <w:r w:rsidRPr="00F00E7B">
        <w:t>.</w:t>
      </w:r>
    </w:p>
    <w:p w14:paraId="2748F43C" w14:textId="77777777" w:rsidR="00526C9A" w:rsidRPr="002B5ACF" w:rsidRDefault="00A0312D" w:rsidP="002B5ACF">
      <w:pPr>
        <w:pStyle w:val="Visual"/>
        <w:rPr>
          <w:rStyle w:val="AnswerGray"/>
        </w:rPr>
      </w:pPr>
      <w:r>
        <w:rPr>
          <w:noProof/>
          <w:sz w:val="20"/>
          <w:shd w:val="clear" w:color="auto" w:fill="BFBFBF"/>
        </w:rPr>
        <w:drawing>
          <wp:inline distT="0" distB="0" distL="0" distR="0" wp14:anchorId="09EB5060" wp14:editId="096646D1">
            <wp:extent cx="6174398" cy="3141715"/>
            <wp:effectExtent l="19050" t="19050" r="17145" b="209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cp.PNG"/>
                    <pic:cNvPicPr/>
                  </pic:nvPicPr>
                  <pic:blipFill>
                    <a:blip r:embed="rId20">
                      <a:extLst>
                        <a:ext uri="{28A0092B-C50C-407E-A947-70E740481C1C}">
                          <a14:useLocalDpi xmlns:a14="http://schemas.microsoft.com/office/drawing/2010/main" val="0"/>
                        </a:ext>
                      </a:extLst>
                    </a:blip>
                    <a:stretch>
                      <a:fillRect/>
                    </a:stretch>
                  </pic:blipFill>
                  <pic:spPr>
                    <a:xfrm>
                      <a:off x="0" y="0"/>
                      <a:ext cx="6177844" cy="3143468"/>
                    </a:xfrm>
                    <a:prstGeom prst="rect">
                      <a:avLst/>
                    </a:prstGeom>
                    <a:ln w="9525">
                      <a:solidFill>
                        <a:schemeClr val="accent1"/>
                      </a:solidFill>
                    </a:ln>
                  </pic:spPr>
                </pic:pic>
              </a:graphicData>
            </a:graphic>
          </wp:inline>
        </w:drawing>
      </w:r>
    </w:p>
    <w:p w14:paraId="34CE5F5A" w14:textId="77777777" w:rsidR="003F0EBD" w:rsidRPr="003F0EBD" w:rsidRDefault="003E4FA4" w:rsidP="003F0EBD">
      <w:pPr>
        <w:pStyle w:val="Visual"/>
        <w:rPr>
          <w:rStyle w:val="AnswerGray"/>
        </w:rPr>
      </w:pPr>
      <w:r>
        <w:rPr>
          <w:noProof/>
        </w:rPr>
        <w:drawing>
          <wp:inline distT="0" distB="0" distL="0" distR="0" wp14:anchorId="2AA0038C" wp14:editId="57B4D315">
            <wp:extent cx="4733925" cy="2190750"/>
            <wp:effectExtent l="0" t="0" r="9525" b="0"/>
            <wp:docPr id="8" name="Picture 8" descr="TCP 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CP segmen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33925" cy="2190750"/>
                    </a:xfrm>
                    <a:prstGeom prst="rect">
                      <a:avLst/>
                    </a:prstGeom>
                    <a:noFill/>
                    <a:ln>
                      <a:noFill/>
                    </a:ln>
                  </pic:spPr>
                </pic:pic>
              </a:graphicData>
            </a:graphic>
          </wp:inline>
        </w:drawing>
      </w:r>
    </w:p>
    <w:p w14:paraId="6C2CCEB4" w14:textId="77777777" w:rsidR="00DB012E" w:rsidRDefault="00DB012E" w:rsidP="00DB012E">
      <w:pPr>
        <w:pStyle w:val="BodyTextL25"/>
      </w:pPr>
      <w:r w:rsidRPr="00740A68">
        <w:t xml:space="preserve">The image </w:t>
      </w:r>
      <w:r w:rsidR="002B5ACF">
        <w:rPr>
          <w:lang w:val="en-US"/>
        </w:rPr>
        <w:t xml:space="preserve">above </w:t>
      </w:r>
      <w:r w:rsidRPr="00740A68">
        <w:t xml:space="preserve">is a TCP datagram diagram. An explanation of each field is provided </w:t>
      </w:r>
      <w:r>
        <w:t>for reference</w:t>
      </w:r>
      <w:r w:rsidRPr="00740A68">
        <w:t>:</w:t>
      </w:r>
    </w:p>
    <w:p w14:paraId="0E02D122" w14:textId="580641EA" w:rsidR="00DB012E" w:rsidRDefault="00DB012E" w:rsidP="00DB012E">
      <w:pPr>
        <w:pStyle w:val="Bulletlevel1"/>
      </w:pPr>
      <w:r w:rsidRPr="00907785">
        <w:t xml:space="preserve">The </w:t>
      </w:r>
      <w:r w:rsidRPr="004D5342">
        <w:rPr>
          <w:b/>
        </w:rPr>
        <w:t xml:space="preserve">TCP </w:t>
      </w:r>
      <w:r w:rsidR="006C7B7A">
        <w:rPr>
          <w:b/>
        </w:rPr>
        <w:t>S</w:t>
      </w:r>
      <w:r w:rsidRPr="004D5342">
        <w:rPr>
          <w:b/>
        </w:rPr>
        <w:t xml:space="preserve">ource </w:t>
      </w:r>
      <w:r w:rsidR="006C7B7A">
        <w:rPr>
          <w:b/>
        </w:rPr>
        <w:t>P</w:t>
      </w:r>
      <w:r w:rsidRPr="004D5342">
        <w:rPr>
          <w:b/>
        </w:rPr>
        <w:t xml:space="preserve">ort </w:t>
      </w:r>
      <w:r w:rsidR="006C7B7A">
        <w:rPr>
          <w:b/>
        </w:rPr>
        <w:t>N</w:t>
      </w:r>
      <w:r w:rsidRPr="004D5342">
        <w:rPr>
          <w:b/>
        </w:rPr>
        <w:t>umber</w:t>
      </w:r>
      <w:r>
        <w:t xml:space="preserve"> belongs to the TCP session host that opened a connection. The value is normally a random value above 1</w:t>
      </w:r>
      <w:r w:rsidR="009E60D7">
        <w:t>,</w:t>
      </w:r>
      <w:r>
        <w:t>023.</w:t>
      </w:r>
    </w:p>
    <w:p w14:paraId="1D1DB948" w14:textId="4B56E8F1" w:rsidR="00DB012E" w:rsidRDefault="009E60D7" w:rsidP="00DB012E">
      <w:pPr>
        <w:pStyle w:val="Bulletlevel1"/>
      </w:pPr>
      <w:r>
        <w:t xml:space="preserve">The </w:t>
      </w:r>
      <w:r w:rsidR="00DB012E">
        <w:rPr>
          <w:b/>
        </w:rPr>
        <w:t xml:space="preserve">TCP </w:t>
      </w:r>
      <w:r w:rsidR="006C7B7A">
        <w:rPr>
          <w:b/>
        </w:rPr>
        <w:t>D</w:t>
      </w:r>
      <w:r w:rsidR="00DB012E" w:rsidRPr="004D5342">
        <w:rPr>
          <w:b/>
        </w:rPr>
        <w:t xml:space="preserve">estination </w:t>
      </w:r>
      <w:r w:rsidR="006C7B7A">
        <w:rPr>
          <w:b/>
        </w:rPr>
        <w:t>P</w:t>
      </w:r>
      <w:r w:rsidR="00DB012E" w:rsidRPr="004D5342">
        <w:rPr>
          <w:b/>
        </w:rPr>
        <w:t xml:space="preserve">ort </w:t>
      </w:r>
      <w:r w:rsidR="006C7B7A">
        <w:rPr>
          <w:b/>
        </w:rPr>
        <w:t>N</w:t>
      </w:r>
      <w:r w:rsidR="00DB012E" w:rsidRPr="004D5342">
        <w:rPr>
          <w:b/>
        </w:rPr>
        <w:t>umber</w:t>
      </w:r>
      <w:r w:rsidR="00DB012E">
        <w:t xml:space="preserve"> is used to identify the upper layer protocol or application on the remote site. The values in the range 0–1</w:t>
      </w:r>
      <w:r>
        <w:t>,</w:t>
      </w:r>
      <w:r w:rsidR="00DB012E">
        <w:t>023 represent the “well</w:t>
      </w:r>
      <w:r w:rsidR="006A413E">
        <w:t>-</w:t>
      </w:r>
      <w:r w:rsidR="00DB012E">
        <w:t>known ports” and are associated with popular services and applications (as described in RFC 1700</w:t>
      </w:r>
      <w:r w:rsidR="00C60B51">
        <w:t>)</w:t>
      </w:r>
      <w:r w:rsidR="00DB012E">
        <w:t xml:space="preserve">, such as Telnet, FTP, </w:t>
      </w:r>
      <w:r w:rsidR="00C60B51">
        <w:t xml:space="preserve">and </w:t>
      </w:r>
      <w:r w:rsidR="00DB012E">
        <w:t xml:space="preserve">HTTP. The combination of </w:t>
      </w:r>
      <w:r>
        <w:t xml:space="preserve">the </w:t>
      </w:r>
      <w:r w:rsidR="00DB012E">
        <w:t xml:space="preserve">source IP </w:t>
      </w:r>
      <w:r>
        <w:t>a</w:t>
      </w:r>
      <w:r w:rsidR="00DB012E">
        <w:t xml:space="preserve">ddress, source port, destination IP </w:t>
      </w:r>
      <w:r>
        <w:t>a</w:t>
      </w:r>
      <w:r w:rsidR="00DB012E">
        <w:t xml:space="preserve">ddress, and destination port uniquely identifies the session to </w:t>
      </w:r>
      <w:r w:rsidR="00C60B51">
        <w:t>the</w:t>
      </w:r>
      <w:r w:rsidR="00DB012E">
        <w:t xml:space="preserve"> sender and receiver.</w:t>
      </w:r>
    </w:p>
    <w:p w14:paraId="1859ADEA" w14:textId="77777777" w:rsidR="00DB012E" w:rsidRDefault="00DB012E" w:rsidP="00DB012E">
      <w:pPr>
        <w:pStyle w:val="BodyTextL25"/>
      </w:pPr>
      <w:r w:rsidRPr="003D1F97">
        <w:rPr>
          <w:b/>
        </w:rPr>
        <w:t>Note</w:t>
      </w:r>
      <w:r>
        <w:t xml:space="preserve">: In the Wireshark capture </w:t>
      </w:r>
      <w:r w:rsidR="009E60D7">
        <w:rPr>
          <w:lang w:val="en-US"/>
        </w:rPr>
        <w:t>below</w:t>
      </w:r>
      <w:r>
        <w:t>, the destination port is 21, which is FTP. FTP servers listen on port 21 for FTP client connections.</w:t>
      </w:r>
    </w:p>
    <w:p w14:paraId="4371AAAC" w14:textId="6033374C" w:rsidR="00DB012E" w:rsidRDefault="009E60D7" w:rsidP="00DB012E">
      <w:pPr>
        <w:pStyle w:val="Bulletlevel1"/>
      </w:pPr>
      <w:r>
        <w:lastRenderedPageBreak/>
        <w:t xml:space="preserve">The </w:t>
      </w:r>
      <w:r w:rsidR="00DB012E" w:rsidRPr="004D5342">
        <w:rPr>
          <w:b/>
        </w:rPr>
        <w:t xml:space="preserve">Sequence </w:t>
      </w:r>
      <w:r w:rsidR="006C7B7A">
        <w:rPr>
          <w:b/>
        </w:rPr>
        <w:t>N</w:t>
      </w:r>
      <w:r w:rsidR="00DB012E" w:rsidRPr="004D5342">
        <w:rPr>
          <w:b/>
        </w:rPr>
        <w:t>umber</w:t>
      </w:r>
      <w:r w:rsidR="00DB012E">
        <w:t xml:space="preserve"> specifies the number of the last octet in a segment.</w:t>
      </w:r>
    </w:p>
    <w:p w14:paraId="7AAD58F4" w14:textId="27DD3EF8" w:rsidR="003F0EBD" w:rsidRDefault="00051442" w:rsidP="00DB012E">
      <w:pPr>
        <w:pStyle w:val="Bulletlevel1"/>
      </w:pPr>
      <w:r w:rsidRPr="00907785">
        <w:t xml:space="preserve">The </w:t>
      </w:r>
      <w:r w:rsidR="003F0EBD" w:rsidRPr="004D5342">
        <w:rPr>
          <w:b/>
        </w:rPr>
        <w:t xml:space="preserve">Acknowledgment </w:t>
      </w:r>
      <w:r w:rsidR="006C7B7A">
        <w:rPr>
          <w:b/>
        </w:rPr>
        <w:t>N</w:t>
      </w:r>
      <w:r w:rsidR="003F0EBD" w:rsidRPr="004D5342">
        <w:rPr>
          <w:b/>
        </w:rPr>
        <w:t>umber</w:t>
      </w:r>
      <w:r w:rsidR="003F0EBD">
        <w:t xml:space="preserve"> specifies the next octet expected by the receiver.</w:t>
      </w:r>
    </w:p>
    <w:p w14:paraId="673A8BFD" w14:textId="77777777" w:rsidR="009E60D7" w:rsidRDefault="009E60D7" w:rsidP="009E60D7">
      <w:pPr>
        <w:pStyle w:val="Bulletlevel1"/>
      </w:pPr>
      <w:r>
        <w:t xml:space="preserve">The </w:t>
      </w:r>
      <w:r w:rsidRPr="004D5342">
        <w:rPr>
          <w:b/>
        </w:rPr>
        <w:t xml:space="preserve">Code </w:t>
      </w:r>
      <w:r>
        <w:rPr>
          <w:b/>
        </w:rPr>
        <w:t>b</w:t>
      </w:r>
      <w:r w:rsidRPr="004D5342">
        <w:rPr>
          <w:b/>
        </w:rPr>
        <w:t>its</w:t>
      </w:r>
      <w:r>
        <w:t xml:space="preserve"> have a special meaning in session management and in the treatment of segments. Among interesting values are:</w:t>
      </w:r>
    </w:p>
    <w:p w14:paraId="4C1952C9" w14:textId="6DC57A32" w:rsidR="009E60D7" w:rsidRDefault="009E60D7" w:rsidP="00EF48F6">
      <w:pPr>
        <w:pStyle w:val="Bulletlevel2"/>
      </w:pPr>
      <w:r>
        <w:t>ACK</w:t>
      </w:r>
      <w:r w:rsidR="00EF48F6" w:rsidRPr="00EF48F6">
        <w:t xml:space="preserve"> — </w:t>
      </w:r>
      <w:r>
        <w:t>Acknowledgment of a segment receipt</w:t>
      </w:r>
      <w:r w:rsidR="00EF48F6">
        <w:t>.</w:t>
      </w:r>
    </w:p>
    <w:p w14:paraId="0289B5C0" w14:textId="77777777" w:rsidR="009E60D7" w:rsidRDefault="009E60D7" w:rsidP="00EF48F6">
      <w:pPr>
        <w:pStyle w:val="Bulletlevel2"/>
      </w:pPr>
      <w:r>
        <w:t>SYN</w:t>
      </w:r>
      <w:r w:rsidR="00EF48F6" w:rsidRPr="00EF48F6">
        <w:t xml:space="preserve"> — </w:t>
      </w:r>
      <w:r>
        <w:t>Synchronize, only set when a new TCP session is negotiated during the TCP three-way handshake</w:t>
      </w:r>
      <w:r w:rsidR="00EF48F6">
        <w:t>.</w:t>
      </w:r>
    </w:p>
    <w:p w14:paraId="780E3A39" w14:textId="77777777" w:rsidR="009E60D7" w:rsidRDefault="009E60D7" w:rsidP="00EF48F6">
      <w:pPr>
        <w:pStyle w:val="Bulletlevel2"/>
      </w:pPr>
      <w:r>
        <w:t>FIN</w:t>
      </w:r>
      <w:r w:rsidR="00EF48F6" w:rsidRPr="00EF48F6">
        <w:t xml:space="preserve"> — </w:t>
      </w:r>
      <w:r>
        <w:t xml:space="preserve">Finish, </w:t>
      </w:r>
      <w:r w:rsidR="00C60B51">
        <w:t xml:space="preserve">the </w:t>
      </w:r>
      <w:r>
        <w:t>request to close the TCP session</w:t>
      </w:r>
      <w:r w:rsidR="00EF48F6">
        <w:t>.</w:t>
      </w:r>
    </w:p>
    <w:p w14:paraId="54DC94BE" w14:textId="4BEDC2A7" w:rsidR="009E60D7" w:rsidRDefault="009E60D7" w:rsidP="009E60D7">
      <w:pPr>
        <w:pStyle w:val="Bulletlevel1"/>
      </w:pPr>
      <w:r>
        <w:t xml:space="preserve">The </w:t>
      </w:r>
      <w:r w:rsidRPr="00E35875">
        <w:rPr>
          <w:b/>
        </w:rPr>
        <w:t>Window size</w:t>
      </w:r>
      <w:r>
        <w:t xml:space="preserve"> is the value of the sliding window</w:t>
      </w:r>
      <w:r w:rsidR="00C60B51">
        <w:t>.</w:t>
      </w:r>
      <w:r w:rsidR="00EF48F6">
        <w:t xml:space="preserve"> </w:t>
      </w:r>
      <w:r w:rsidR="00C60B51">
        <w:t xml:space="preserve">It </w:t>
      </w:r>
      <w:r w:rsidR="00EF48F6">
        <w:t>determines</w:t>
      </w:r>
      <w:r>
        <w:t xml:space="preserve"> how many octets can be sent before waiting for an acknowledgment.</w:t>
      </w:r>
    </w:p>
    <w:p w14:paraId="2D432D7E" w14:textId="77777777" w:rsidR="009E60D7" w:rsidRDefault="009E60D7" w:rsidP="009E60D7">
      <w:pPr>
        <w:pStyle w:val="Bulletlevel1"/>
      </w:pPr>
      <w:r>
        <w:t xml:space="preserve">The </w:t>
      </w:r>
      <w:r w:rsidRPr="00E35875">
        <w:rPr>
          <w:b/>
        </w:rPr>
        <w:t>Urgent pointer</w:t>
      </w:r>
      <w:r>
        <w:t xml:space="preserve"> is only used with an </w:t>
      </w:r>
      <w:r w:rsidR="00EF48F6">
        <w:t xml:space="preserve">Urgent </w:t>
      </w:r>
      <w:r>
        <w:t>(</w:t>
      </w:r>
      <w:r w:rsidR="00EF48F6">
        <w:t>URG</w:t>
      </w:r>
      <w:r>
        <w:t>) flag when the sender needs to send urgent data to the receiver.</w:t>
      </w:r>
    </w:p>
    <w:p w14:paraId="053506E8" w14:textId="77777777" w:rsidR="00283A1D" w:rsidRPr="000522C3" w:rsidRDefault="009E60D7" w:rsidP="003F0EBD">
      <w:pPr>
        <w:pStyle w:val="Bulletlevel1"/>
        <w:rPr>
          <w:rStyle w:val="AnswerGray"/>
        </w:rPr>
      </w:pPr>
      <w:r>
        <w:t xml:space="preserve">The </w:t>
      </w:r>
      <w:r w:rsidRPr="00E35875">
        <w:rPr>
          <w:b/>
        </w:rPr>
        <w:t>Options</w:t>
      </w:r>
      <w:r>
        <w:t xml:space="preserve"> has only one option currently, and it is defined as the maximum TCP segment size (optional value).</w:t>
      </w:r>
    </w:p>
    <w:p w14:paraId="5E56945F" w14:textId="77777777" w:rsidR="00D55093" w:rsidRDefault="00D55093" w:rsidP="00D979E5">
      <w:pPr>
        <w:pStyle w:val="BodyTextL25"/>
      </w:pPr>
      <w:r>
        <w:t>Using the Wireshark capture of the first TCP session startup (</w:t>
      </w:r>
      <w:r w:rsidRPr="003F0EBD">
        <w:t>SYN</w:t>
      </w:r>
      <w:r>
        <w:t xml:space="preserve"> bit set to </w:t>
      </w:r>
      <w:r w:rsidRPr="003F0EBD">
        <w:t>1</w:t>
      </w:r>
      <w:r>
        <w:t>), fill in information about the TCP header</w:t>
      </w:r>
      <w:r w:rsidR="00C60B51">
        <w:rPr>
          <w:lang w:val="en-US"/>
        </w:rPr>
        <w:t>.</w:t>
      </w:r>
    </w:p>
    <w:p w14:paraId="3A86F327" w14:textId="77777777" w:rsidR="00D55093" w:rsidRDefault="00D55093" w:rsidP="00D979E5">
      <w:pPr>
        <w:pStyle w:val="BodyTextL25"/>
      </w:pPr>
      <w:r>
        <w:t xml:space="preserve">From </w:t>
      </w:r>
      <w:r w:rsidR="003F19B0">
        <w:t xml:space="preserve">the PC </w:t>
      </w:r>
      <w:r>
        <w:t>to CDC server (only the SYN bit is set to 1):</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039"/>
        <w:gridCol w:w="4601"/>
      </w:tblGrid>
      <w:tr w:rsidR="008F43E2" w14:paraId="493F8279" w14:textId="77777777" w:rsidTr="001876FE">
        <w:trPr>
          <w:cantSplit/>
          <w:jc w:val="center"/>
        </w:trPr>
        <w:tc>
          <w:tcPr>
            <w:tcW w:w="4039" w:type="dxa"/>
            <w:shd w:val="clear" w:color="auto" w:fill="auto"/>
            <w:vAlign w:val="bottom"/>
          </w:tcPr>
          <w:p w14:paraId="662AF58F" w14:textId="77777777" w:rsidR="008F43E2" w:rsidRPr="00273156" w:rsidRDefault="00CF077A" w:rsidP="00A45607">
            <w:pPr>
              <w:pStyle w:val="TableText"/>
            </w:pPr>
            <w:r w:rsidRPr="00273156">
              <w:t xml:space="preserve">Source IP </w:t>
            </w:r>
            <w:r w:rsidR="00A45607">
              <w:t>a</w:t>
            </w:r>
            <w:r w:rsidRPr="00273156">
              <w:t>ddress</w:t>
            </w:r>
          </w:p>
        </w:tc>
        <w:tc>
          <w:tcPr>
            <w:tcW w:w="4601" w:type="dxa"/>
            <w:shd w:val="clear" w:color="auto" w:fill="auto"/>
            <w:vAlign w:val="bottom"/>
          </w:tcPr>
          <w:p w14:paraId="191B595A" w14:textId="450C484C" w:rsidR="008F43E2" w:rsidRPr="00DC69BE" w:rsidRDefault="00837AB5" w:rsidP="00DC69BE">
            <w:pPr>
              <w:rPr>
                <w:color w:val="FF0000"/>
                <w:sz w:val="20"/>
              </w:rPr>
            </w:pPr>
            <w:r w:rsidRPr="00DC69BE">
              <w:rPr>
                <w:color w:val="FF0000"/>
                <w:sz w:val="20"/>
              </w:rPr>
              <w:t>192.168.1.</w:t>
            </w:r>
            <w:r w:rsidR="00E252CE">
              <w:rPr>
                <w:color w:val="FF0000"/>
                <w:sz w:val="20"/>
              </w:rPr>
              <w:t>146</w:t>
            </w:r>
          </w:p>
        </w:tc>
      </w:tr>
      <w:tr w:rsidR="008F43E2" w14:paraId="40FDEE29" w14:textId="77777777" w:rsidTr="007D01EC">
        <w:trPr>
          <w:cantSplit/>
          <w:jc w:val="center"/>
        </w:trPr>
        <w:tc>
          <w:tcPr>
            <w:tcW w:w="4039" w:type="dxa"/>
            <w:shd w:val="clear" w:color="auto" w:fill="auto"/>
            <w:vAlign w:val="bottom"/>
          </w:tcPr>
          <w:p w14:paraId="247D3F50" w14:textId="77777777" w:rsidR="008F43E2" w:rsidRPr="00273156" w:rsidRDefault="00837AB5" w:rsidP="00A45607">
            <w:pPr>
              <w:pStyle w:val="TableText"/>
            </w:pPr>
            <w:r w:rsidRPr="00273156">
              <w:t xml:space="preserve">Destination IP </w:t>
            </w:r>
            <w:r w:rsidR="00A45607">
              <w:t>a</w:t>
            </w:r>
            <w:r w:rsidRPr="00273156">
              <w:t>ddress</w:t>
            </w:r>
          </w:p>
        </w:tc>
        <w:tc>
          <w:tcPr>
            <w:tcW w:w="4601" w:type="dxa"/>
            <w:shd w:val="clear" w:color="auto" w:fill="auto"/>
            <w:vAlign w:val="bottom"/>
          </w:tcPr>
          <w:p w14:paraId="73F2B45B" w14:textId="77777777" w:rsidR="008F43E2" w:rsidRPr="00DC69BE" w:rsidRDefault="00526C9A" w:rsidP="00DC69BE">
            <w:pPr>
              <w:rPr>
                <w:color w:val="FF0000"/>
                <w:sz w:val="20"/>
              </w:rPr>
            </w:pPr>
            <w:r w:rsidRPr="00DC69BE">
              <w:rPr>
                <w:color w:val="FF0000"/>
                <w:sz w:val="20"/>
              </w:rPr>
              <w:t>198.246.117.106</w:t>
            </w:r>
          </w:p>
        </w:tc>
      </w:tr>
      <w:tr w:rsidR="008F43E2" w14:paraId="602BC3FB" w14:textId="77777777" w:rsidTr="007D01EC">
        <w:trPr>
          <w:cantSplit/>
          <w:jc w:val="center"/>
        </w:trPr>
        <w:tc>
          <w:tcPr>
            <w:tcW w:w="4039" w:type="dxa"/>
            <w:shd w:val="clear" w:color="auto" w:fill="auto"/>
            <w:vAlign w:val="bottom"/>
          </w:tcPr>
          <w:p w14:paraId="68A67255" w14:textId="77777777" w:rsidR="008F43E2" w:rsidRPr="00273156" w:rsidRDefault="00E24B9A" w:rsidP="00A45607">
            <w:pPr>
              <w:pStyle w:val="BodyTextL50"/>
              <w:ind w:left="0"/>
            </w:pPr>
            <w:r w:rsidRPr="00273156">
              <w:t>Source port number</w:t>
            </w:r>
          </w:p>
        </w:tc>
        <w:tc>
          <w:tcPr>
            <w:tcW w:w="4601" w:type="dxa"/>
            <w:shd w:val="clear" w:color="auto" w:fill="auto"/>
            <w:vAlign w:val="bottom"/>
          </w:tcPr>
          <w:p w14:paraId="547D261B" w14:textId="033E6E98" w:rsidR="008F43E2" w:rsidRPr="00DC69BE" w:rsidRDefault="00A0312D" w:rsidP="00DC69BE">
            <w:pPr>
              <w:rPr>
                <w:color w:val="FF0000"/>
                <w:sz w:val="20"/>
              </w:rPr>
            </w:pPr>
            <w:r w:rsidRPr="00DC69BE">
              <w:rPr>
                <w:color w:val="FF0000"/>
                <w:sz w:val="20"/>
              </w:rPr>
              <w:t>54712</w:t>
            </w:r>
          </w:p>
        </w:tc>
      </w:tr>
      <w:tr w:rsidR="008F43E2" w14:paraId="042FBA0D" w14:textId="77777777" w:rsidTr="007D01EC">
        <w:trPr>
          <w:cantSplit/>
          <w:jc w:val="center"/>
        </w:trPr>
        <w:tc>
          <w:tcPr>
            <w:tcW w:w="4039" w:type="dxa"/>
            <w:shd w:val="clear" w:color="auto" w:fill="auto"/>
            <w:vAlign w:val="bottom"/>
          </w:tcPr>
          <w:p w14:paraId="0A0A5CC9" w14:textId="77777777" w:rsidR="008F43E2" w:rsidRPr="00273156" w:rsidRDefault="006B2E33" w:rsidP="00A45607">
            <w:pPr>
              <w:pStyle w:val="TableText"/>
            </w:pPr>
            <w:r w:rsidRPr="00273156">
              <w:t>Destination port number</w:t>
            </w:r>
          </w:p>
        </w:tc>
        <w:tc>
          <w:tcPr>
            <w:tcW w:w="4601" w:type="dxa"/>
            <w:shd w:val="clear" w:color="auto" w:fill="auto"/>
            <w:vAlign w:val="bottom"/>
          </w:tcPr>
          <w:p w14:paraId="4A965460" w14:textId="77777777" w:rsidR="008F43E2" w:rsidRPr="00DC69BE" w:rsidRDefault="006B2E33" w:rsidP="00DC69BE">
            <w:pPr>
              <w:rPr>
                <w:color w:val="FF0000"/>
                <w:sz w:val="20"/>
              </w:rPr>
            </w:pPr>
            <w:r w:rsidRPr="00DC69BE">
              <w:rPr>
                <w:color w:val="FF0000"/>
                <w:sz w:val="20"/>
              </w:rPr>
              <w:t>21</w:t>
            </w:r>
          </w:p>
        </w:tc>
      </w:tr>
      <w:tr w:rsidR="008F43E2" w14:paraId="7EF81520" w14:textId="77777777" w:rsidTr="007D01EC">
        <w:trPr>
          <w:cantSplit/>
          <w:jc w:val="center"/>
        </w:trPr>
        <w:tc>
          <w:tcPr>
            <w:tcW w:w="4039" w:type="dxa"/>
            <w:shd w:val="clear" w:color="auto" w:fill="auto"/>
            <w:vAlign w:val="bottom"/>
          </w:tcPr>
          <w:p w14:paraId="360129AA" w14:textId="77777777" w:rsidR="008F43E2" w:rsidRPr="00273156" w:rsidRDefault="00B70E00" w:rsidP="00A45607">
            <w:pPr>
              <w:pStyle w:val="TableText"/>
            </w:pPr>
            <w:r w:rsidRPr="00273156">
              <w:t>Sequence number</w:t>
            </w:r>
          </w:p>
        </w:tc>
        <w:tc>
          <w:tcPr>
            <w:tcW w:w="4601" w:type="dxa"/>
            <w:shd w:val="clear" w:color="auto" w:fill="auto"/>
            <w:vAlign w:val="bottom"/>
          </w:tcPr>
          <w:p w14:paraId="65A82749" w14:textId="77777777" w:rsidR="008F43E2" w:rsidRPr="00DC69BE" w:rsidRDefault="00B70E00" w:rsidP="00DC69BE">
            <w:pPr>
              <w:rPr>
                <w:color w:val="FF0000"/>
                <w:sz w:val="20"/>
              </w:rPr>
            </w:pPr>
            <w:r w:rsidRPr="00DC69BE">
              <w:rPr>
                <w:color w:val="FF0000"/>
                <w:sz w:val="20"/>
              </w:rPr>
              <w:t>0 (relative)</w:t>
            </w:r>
          </w:p>
        </w:tc>
      </w:tr>
      <w:tr w:rsidR="008F43E2" w14:paraId="09F37C1D" w14:textId="77777777" w:rsidTr="007D01EC">
        <w:trPr>
          <w:cantSplit/>
          <w:jc w:val="center"/>
        </w:trPr>
        <w:tc>
          <w:tcPr>
            <w:tcW w:w="4039" w:type="dxa"/>
            <w:shd w:val="clear" w:color="auto" w:fill="auto"/>
            <w:vAlign w:val="bottom"/>
          </w:tcPr>
          <w:p w14:paraId="0E4F6543" w14:textId="77777777" w:rsidR="008F43E2" w:rsidRPr="00273156" w:rsidRDefault="00B70E00" w:rsidP="00A45607">
            <w:pPr>
              <w:pStyle w:val="TableText"/>
            </w:pPr>
            <w:r w:rsidRPr="00273156">
              <w:t>Acknowledgement number</w:t>
            </w:r>
          </w:p>
        </w:tc>
        <w:tc>
          <w:tcPr>
            <w:tcW w:w="4601" w:type="dxa"/>
            <w:shd w:val="clear" w:color="auto" w:fill="auto"/>
            <w:vAlign w:val="bottom"/>
          </w:tcPr>
          <w:p w14:paraId="16EC7FE7" w14:textId="77777777" w:rsidR="008F43E2" w:rsidRPr="00DC69BE" w:rsidRDefault="00B70E00" w:rsidP="00DC69BE">
            <w:pPr>
              <w:rPr>
                <w:color w:val="FF0000"/>
                <w:sz w:val="20"/>
              </w:rPr>
            </w:pPr>
            <w:r w:rsidRPr="00DC69BE">
              <w:rPr>
                <w:color w:val="FF0000"/>
                <w:sz w:val="20"/>
              </w:rPr>
              <w:t xml:space="preserve">Not </w:t>
            </w:r>
            <w:r w:rsidR="00A45607" w:rsidRPr="00DC69BE">
              <w:rPr>
                <w:color w:val="FF0000"/>
                <w:sz w:val="20"/>
              </w:rPr>
              <w:t>a</w:t>
            </w:r>
            <w:r w:rsidRPr="00DC69BE">
              <w:rPr>
                <w:color w:val="FF0000"/>
                <w:sz w:val="20"/>
              </w:rPr>
              <w:t>pplicable for this capture</w:t>
            </w:r>
          </w:p>
        </w:tc>
      </w:tr>
      <w:tr w:rsidR="008F43E2" w14:paraId="39D0AE75" w14:textId="77777777" w:rsidTr="007D01EC">
        <w:trPr>
          <w:cantSplit/>
          <w:jc w:val="center"/>
        </w:trPr>
        <w:tc>
          <w:tcPr>
            <w:tcW w:w="4039" w:type="dxa"/>
            <w:shd w:val="clear" w:color="auto" w:fill="auto"/>
            <w:vAlign w:val="bottom"/>
          </w:tcPr>
          <w:p w14:paraId="5CED2B0B" w14:textId="77777777" w:rsidR="008F43E2" w:rsidRPr="00273156" w:rsidRDefault="0091683F" w:rsidP="00C60B51">
            <w:pPr>
              <w:pStyle w:val="TableText"/>
            </w:pPr>
            <w:r w:rsidRPr="00273156">
              <w:t>Header length</w:t>
            </w:r>
          </w:p>
        </w:tc>
        <w:tc>
          <w:tcPr>
            <w:tcW w:w="4601" w:type="dxa"/>
            <w:shd w:val="clear" w:color="auto" w:fill="auto"/>
            <w:vAlign w:val="bottom"/>
          </w:tcPr>
          <w:p w14:paraId="11991BEB" w14:textId="77777777" w:rsidR="008F43E2" w:rsidRPr="00DC69BE" w:rsidRDefault="0091683F" w:rsidP="00DC69BE">
            <w:pPr>
              <w:rPr>
                <w:color w:val="FF0000"/>
                <w:sz w:val="20"/>
              </w:rPr>
            </w:pPr>
            <w:r w:rsidRPr="00DC69BE">
              <w:rPr>
                <w:color w:val="FF0000"/>
                <w:sz w:val="20"/>
              </w:rPr>
              <w:t>32 bytes</w:t>
            </w:r>
          </w:p>
        </w:tc>
      </w:tr>
      <w:tr w:rsidR="008F43E2" w14:paraId="6CFDC604" w14:textId="77777777" w:rsidTr="007D01EC">
        <w:trPr>
          <w:cantSplit/>
          <w:jc w:val="center"/>
        </w:trPr>
        <w:tc>
          <w:tcPr>
            <w:tcW w:w="4039" w:type="dxa"/>
            <w:shd w:val="clear" w:color="auto" w:fill="auto"/>
            <w:vAlign w:val="bottom"/>
          </w:tcPr>
          <w:p w14:paraId="15C19F2A" w14:textId="77777777" w:rsidR="008F43E2" w:rsidRPr="00273156" w:rsidRDefault="0091683F" w:rsidP="00C60B51">
            <w:pPr>
              <w:pStyle w:val="TableText"/>
            </w:pPr>
            <w:r w:rsidRPr="00273156">
              <w:t>Window size</w:t>
            </w:r>
          </w:p>
        </w:tc>
        <w:tc>
          <w:tcPr>
            <w:tcW w:w="4601" w:type="dxa"/>
            <w:shd w:val="clear" w:color="auto" w:fill="auto"/>
            <w:vAlign w:val="bottom"/>
          </w:tcPr>
          <w:p w14:paraId="4003CDDF" w14:textId="77777777" w:rsidR="008F43E2" w:rsidRPr="00DC69BE" w:rsidRDefault="0091683F" w:rsidP="00DC69BE">
            <w:pPr>
              <w:rPr>
                <w:color w:val="FF0000"/>
                <w:sz w:val="20"/>
              </w:rPr>
            </w:pPr>
            <w:r w:rsidRPr="00DC69BE">
              <w:rPr>
                <w:color w:val="FF0000"/>
                <w:sz w:val="20"/>
              </w:rPr>
              <w:t>8192</w:t>
            </w:r>
          </w:p>
        </w:tc>
      </w:tr>
    </w:tbl>
    <w:p w14:paraId="5EA277C5" w14:textId="60703420" w:rsidR="00C85C16" w:rsidRPr="00E37080" w:rsidRDefault="00C85C16" w:rsidP="00D55093">
      <w:pPr>
        <w:pStyle w:val="BodyTextL50"/>
        <w:rPr>
          <w:rStyle w:val="AnswerGray"/>
        </w:rPr>
      </w:pPr>
    </w:p>
    <w:p w14:paraId="19D9A533" w14:textId="77777777" w:rsidR="00D61362" w:rsidRDefault="004A77EF" w:rsidP="004B7127">
      <w:pPr>
        <w:pStyle w:val="BodyTextL25"/>
        <w:keepNext/>
      </w:pPr>
      <w:r>
        <w:lastRenderedPageBreak/>
        <w:t>In t</w:t>
      </w:r>
      <w:r w:rsidR="00D160CA">
        <w:t xml:space="preserve">he second Wireshark filtered capture, the CDC FTP server </w:t>
      </w:r>
      <w:r w:rsidR="00F87F6D">
        <w:t>acknowledg</w:t>
      </w:r>
      <w:r w:rsidR="00F87F6D">
        <w:rPr>
          <w:lang w:val="en-US"/>
        </w:rPr>
        <w:t>es</w:t>
      </w:r>
      <w:r w:rsidR="00F87F6D">
        <w:t xml:space="preserve"> </w:t>
      </w:r>
      <w:r w:rsidR="00D61362">
        <w:t xml:space="preserve">the request from the PC. Note the values of the </w:t>
      </w:r>
      <w:r w:rsidR="00D61362" w:rsidRPr="00A420FB">
        <w:t>SYN</w:t>
      </w:r>
      <w:r w:rsidR="00D61362">
        <w:t xml:space="preserve"> and </w:t>
      </w:r>
      <w:r w:rsidR="00D61362" w:rsidRPr="00A420FB">
        <w:t>ACK</w:t>
      </w:r>
      <w:r w:rsidR="00D61362">
        <w:t xml:space="preserve"> bits.</w:t>
      </w:r>
    </w:p>
    <w:p w14:paraId="4DA346D4" w14:textId="77777777" w:rsidR="00D61362" w:rsidRDefault="00A0312D" w:rsidP="004A77EF">
      <w:pPr>
        <w:pStyle w:val="Visual"/>
      </w:pPr>
      <w:r>
        <w:rPr>
          <w:noProof/>
        </w:rPr>
        <w:drawing>
          <wp:inline distT="0" distB="0" distL="0" distR="0" wp14:anchorId="4F12BE2F" wp14:editId="012936CF">
            <wp:extent cx="6154733" cy="3241615"/>
            <wp:effectExtent l="19050" t="19050" r="17780" b="165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YN-ACK.PNG"/>
                    <pic:cNvPicPr/>
                  </pic:nvPicPr>
                  <pic:blipFill>
                    <a:blip r:embed="rId22">
                      <a:extLst>
                        <a:ext uri="{28A0092B-C50C-407E-A947-70E740481C1C}">
                          <a14:useLocalDpi xmlns:a14="http://schemas.microsoft.com/office/drawing/2010/main" val="0"/>
                        </a:ext>
                      </a:extLst>
                    </a:blip>
                    <a:stretch>
                      <a:fillRect/>
                    </a:stretch>
                  </pic:blipFill>
                  <pic:spPr>
                    <a:xfrm>
                      <a:off x="0" y="0"/>
                      <a:ext cx="6161267" cy="3245057"/>
                    </a:xfrm>
                    <a:prstGeom prst="rect">
                      <a:avLst/>
                    </a:prstGeom>
                    <a:ln w="9525">
                      <a:solidFill>
                        <a:schemeClr val="accent1"/>
                      </a:solidFill>
                    </a:ln>
                  </pic:spPr>
                </pic:pic>
              </a:graphicData>
            </a:graphic>
          </wp:inline>
        </w:drawing>
      </w:r>
    </w:p>
    <w:p w14:paraId="0BE120CA" w14:textId="77777777" w:rsidR="005261D8" w:rsidRPr="00A420FB" w:rsidRDefault="00D61362" w:rsidP="004A77EF">
      <w:pPr>
        <w:pStyle w:val="BodyTextL25"/>
      </w:pPr>
      <w:r>
        <w:t xml:space="preserve">Fill in the </w:t>
      </w:r>
      <w:r w:rsidR="00356969">
        <w:rPr>
          <w:lang w:val="en-US"/>
        </w:rPr>
        <w:t xml:space="preserve">following </w:t>
      </w:r>
      <w:r>
        <w:t xml:space="preserve">information regarding the </w:t>
      </w:r>
      <w:r w:rsidRPr="00A420FB">
        <w:t>SYN-ACK</w:t>
      </w:r>
      <w:r>
        <w:t xml:space="preserve"> message.</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050"/>
        <w:gridCol w:w="4590"/>
      </w:tblGrid>
      <w:tr w:rsidR="00A7074B" w14:paraId="2D69E9D1" w14:textId="77777777" w:rsidTr="00273156">
        <w:trPr>
          <w:cantSplit/>
          <w:jc w:val="center"/>
        </w:trPr>
        <w:tc>
          <w:tcPr>
            <w:tcW w:w="405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6B39CD4" w14:textId="77777777" w:rsidR="00A7074B" w:rsidRPr="001876FE" w:rsidRDefault="00F716D2" w:rsidP="00A45607">
            <w:pPr>
              <w:pStyle w:val="TableText"/>
            </w:pPr>
            <w:r w:rsidRPr="001876FE">
              <w:t xml:space="preserve">Source IP </w:t>
            </w:r>
            <w:r w:rsidR="00DF1122">
              <w:t>a</w:t>
            </w:r>
            <w:r w:rsidR="00DF1122" w:rsidRPr="001876FE">
              <w:t>ddress</w:t>
            </w:r>
          </w:p>
        </w:tc>
        <w:tc>
          <w:tcPr>
            <w:tcW w:w="459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3945ABD" w14:textId="77777777" w:rsidR="00A7074B" w:rsidRPr="00DC69BE" w:rsidRDefault="00526C9A" w:rsidP="00DC69BE">
            <w:pPr>
              <w:rPr>
                <w:color w:val="FF0000"/>
                <w:sz w:val="20"/>
              </w:rPr>
            </w:pPr>
            <w:r w:rsidRPr="00DC69BE">
              <w:rPr>
                <w:color w:val="FF0000"/>
                <w:sz w:val="20"/>
              </w:rPr>
              <w:t>198.246.117.106</w:t>
            </w:r>
          </w:p>
        </w:tc>
      </w:tr>
      <w:tr w:rsidR="00A7074B" w14:paraId="4495E2B8" w14:textId="77777777" w:rsidTr="00273156">
        <w:trPr>
          <w:cantSplit/>
          <w:jc w:val="center"/>
        </w:trPr>
        <w:tc>
          <w:tcPr>
            <w:tcW w:w="4050" w:type="dxa"/>
            <w:shd w:val="clear" w:color="auto" w:fill="auto"/>
            <w:vAlign w:val="bottom"/>
          </w:tcPr>
          <w:p w14:paraId="533BB2A5" w14:textId="77777777" w:rsidR="00A7074B" w:rsidRDefault="006A3A6E" w:rsidP="00A45607">
            <w:pPr>
              <w:pStyle w:val="TableText"/>
            </w:pPr>
            <w:r w:rsidRPr="006A3A6E">
              <w:t xml:space="preserve">Destination IP </w:t>
            </w:r>
            <w:r w:rsidR="00DF1122">
              <w:t>a</w:t>
            </w:r>
            <w:r w:rsidR="00DF1122" w:rsidRPr="006A3A6E">
              <w:t>ddress</w:t>
            </w:r>
          </w:p>
        </w:tc>
        <w:tc>
          <w:tcPr>
            <w:tcW w:w="4590" w:type="dxa"/>
            <w:shd w:val="clear" w:color="auto" w:fill="auto"/>
            <w:vAlign w:val="bottom"/>
          </w:tcPr>
          <w:p w14:paraId="344134DD" w14:textId="0D256EAD" w:rsidR="00A7074B" w:rsidRPr="00DC69BE" w:rsidRDefault="006A3A6E" w:rsidP="00DC69BE">
            <w:pPr>
              <w:rPr>
                <w:color w:val="FF0000"/>
                <w:sz w:val="20"/>
              </w:rPr>
            </w:pPr>
            <w:r w:rsidRPr="00DC69BE">
              <w:rPr>
                <w:color w:val="FF0000"/>
                <w:sz w:val="20"/>
              </w:rPr>
              <w:t>192.168.1.1</w:t>
            </w:r>
            <w:r w:rsidR="00A0312D" w:rsidRPr="00DC69BE">
              <w:rPr>
                <w:color w:val="FF0000"/>
                <w:sz w:val="20"/>
              </w:rPr>
              <w:t>46</w:t>
            </w:r>
          </w:p>
        </w:tc>
      </w:tr>
      <w:tr w:rsidR="00A7074B" w14:paraId="51AF1A11" w14:textId="77777777" w:rsidTr="00273156">
        <w:trPr>
          <w:cantSplit/>
          <w:jc w:val="center"/>
        </w:trPr>
        <w:tc>
          <w:tcPr>
            <w:tcW w:w="4050" w:type="dxa"/>
            <w:shd w:val="clear" w:color="auto" w:fill="auto"/>
            <w:vAlign w:val="bottom"/>
          </w:tcPr>
          <w:p w14:paraId="45277DEB" w14:textId="77777777" w:rsidR="00A7074B" w:rsidRDefault="009F1EC9" w:rsidP="00273156">
            <w:pPr>
              <w:pStyle w:val="TableText"/>
            </w:pPr>
            <w:r w:rsidRPr="009F1EC9">
              <w:t>Source port number</w:t>
            </w:r>
          </w:p>
        </w:tc>
        <w:tc>
          <w:tcPr>
            <w:tcW w:w="4590" w:type="dxa"/>
            <w:shd w:val="clear" w:color="auto" w:fill="auto"/>
            <w:vAlign w:val="bottom"/>
          </w:tcPr>
          <w:p w14:paraId="17166861" w14:textId="77777777" w:rsidR="00A7074B" w:rsidRPr="00DC69BE" w:rsidRDefault="009F1EC9" w:rsidP="00DC69BE">
            <w:pPr>
              <w:rPr>
                <w:color w:val="FF0000"/>
                <w:sz w:val="20"/>
              </w:rPr>
            </w:pPr>
            <w:r w:rsidRPr="00DC69BE">
              <w:rPr>
                <w:color w:val="FF0000"/>
                <w:sz w:val="20"/>
              </w:rPr>
              <w:t>21</w:t>
            </w:r>
          </w:p>
        </w:tc>
      </w:tr>
      <w:tr w:rsidR="00A7074B" w14:paraId="4D1194F6" w14:textId="77777777" w:rsidTr="00273156">
        <w:trPr>
          <w:cantSplit/>
          <w:jc w:val="center"/>
        </w:trPr>
        <w:tc>
          <w:tcPr>
            <w:tcW w:w="4050" w:type="dxa"/>
            <w:shd w:val="clear" w:color="auto" w:fill="auto"/>
            <w:vAlign w:val="bottom"/>
          </w:tcPr>
          <w:p w14:paraId="4587ED4B" w14:textId="77777777" w:rsidR="00A7074B" w:rsidRDefault="009F1EC9" w:rsidP="00A45607">
            <w:pPr>
              <w:pStyle w:val="TableText"/>
            </w:pPr>
            <w:r w:rsidRPr="009F1EC9">
              <w:t>Destination port number</w:t>
            </w:r>
          </w:p>
        </w:tc>
        <w:tc>
          <w:tcPr>
            <w:tcW w:w="4590" w:type="dxa"/>
            <w:shd w:val="clear" w:color="auto" w:fill="auto"/>
            <w:vAlign w:val="bottom"/>
          </w:tcPr>
          <w:p w14:paraId="0AA73E66" w14:textId="701391D4" w:rsidR="00A7074B" w:rsidRPr="00DC69BE" w:rsidRDefault="00A0312D" w:rsidP="00DC69BE">
            <w:pPr>
              <w:rPr>
                <w:color w:val="FF0000"/>
                <w:sz w:val="20"/>
              </w:rPr>
            </w:pPr>
            <w:r w:rsidRPr="00DC69BE">
              <w:rPr>
                <w:color w:val="FF0000"/>
                <w:sz w:val="20"/>
              </w:rPr>
              <w:t>54712</w:t>
            </w:r>
          </w:p>
        </w:tc>
      </w:tr>
      <w:tr w:rsidR="00A7074B" w14:paraId="26EC1A24" w14:textId="77777777" w:rsidTr="00273156">
        <w:trPr>
          <w:cantSplit/>
          <w:jc w:val="center"/>
        </w:trPr>
        <w:tc>
          <w:tcPr>
            <w:tcW w:w="4050" w:type="dxa"/>
            <w:shd w:val="clear" w:color="auto" w:fill="auto"/>
            <w:vAlign w:val="bottom"/>
          </w:tcPr>
          <w:p w14:paraId="368C8D44" w14:textId="77777777" w:rsidR="00A7074B" w:rsidRDefault="00091B5D" w:rsidP="00273156">
            <w:pPr>
              <w:pStyle w:val="TableText"/>
            </w:pPr>
            <w:r w:rsidRPr="00091B5D">
              <w:t>Sequence number</w:t>
            </w:r>
          </w:p>
        </w:tc>
        <w:tc>
          <w:tcPr>
            <w:tcW w:w="4590" w:type="dxa"/>
            <w:shd w:val="clear" w:color="auto" w:fill="auto"/>
            <w:vAlign w:val="bottom"/>
          </w:tcPr>
          <w:p w14:paraId="491432C2" w14:textId="77777777" w:rsidR="00A7074B" w:rsidRPr="00DC69BE" w:rsidRDefault="00091B5D" w:rsidP="00DC69BE">
            <w:pPr>
              <w:rPr>
                <w:color w:val="FF0000"/>
                <w:sz w:val="20"/>
              </w:rPr>
            </w:pPr>
            <w:r w:rsidRPr="00DC69BE">
              <w:rPr>
                <w:color w:val="FF0000"/>
                <w:sz w:val="20"/>
              </w:rPr>
              <w:t>0 (relative)</w:t>
            </w:r>
          </w:p>
        </w:tc>
      </w:tr>
      <w:tr w:rsidR="00A7074B" w14:paraId="632FED85" w14:textId="77777777" w:rsidTr="00273156">
        <w:trPr>
          <w:cantSplit/>
          <w:jc w:val="center"/>
        </w:trPr>
        <w:tc>
          <w:tcPr>
            <w:tcW w:w="4050" w:type="dxa"/>
            <w:shd w:val="clear" w:color="auto" w:fill="auto"/>
            <w:vAlign w:val="bottom"/>
          </w:tcPr>
          <w:p w14:paraId="4AB38C80" w14:textId="7B516F7C" w:rsidR="00A7074B" w:rsidRDefault="00091B5D" w:rsidP="00A45607">
            <w:pPr>
              <w:pStyle w:val="TableText"/>
            </w:pPr>
            <w:r w:rsidRPr="00091B5D">
              <w:t>Acknowledgment number</w:t>
            </w:r>
          </w:p>
        </w:tc>
        <w:tc>
          <w:tcPr>
            <w:tcW w:w="4590" w:type="dxa"/>
            <w:shd w:val="clear" w:color="auto" w:fill="auto"/>
            <w:vAlign w:val="bottom"/>
          </w:tcPr>
          <w:p w14:paraId="6521F7E5" w14:textId="77777777" w:rsidR="00A7074B" w:rsidRPr="00DC69BE" w:rsidRDefault="00091B5D" w:rsidP="00DC69BE">
            <w:pPr>
              <w:rPr>
                <w:color w:val="FF0000"/>
                <w:sz w:val="20"/>
              </w:rPr>
            </w:pPr>
            <w:r w:rsidRPr="00DC69BE">
              <w:rPr>
                <w:color w:val="FF0000"/>
                <w:sz w:val="20"/>
              </w:rPr>
              <w:t>1</w:t>
            </w:r>
            <w:r w:rsidR="00526C9A" w:rsidRPr="00DC69BE">
              <w:rPr>
                <w:color w:val="FF0000"/>
                <w:sz w:val="20"/>
              </w:rPr>
              <w:t xml:space="preserve"> (relative)</w:t>
            </w:r>
          </w:p>
        </w:tc>
      </w:tr>
      <w:tr w:rsidR="00A7074B" w14:paraId="743A4E08" w14:textId="77777777" w:rsidTr="00273156">
        <w:trPr>
          <w:cantSplit/>
          <w:jc w:val="center"/>
        </w:trPr>
        <w:tc>
          <w:tcPr>
            <w:tcW w:w="4050" w:type="dxa"/>
            <w:shd w:val="clear" w:color="auto" w:fill="auto"/>
            <w:vAlign w:val="bottom"/>
          </w:tcPr>
          <w:p w14:paraId="40B805A5" w14:textId="77777777" w:rsidR="00A7074B" w:rsidRDefault="004D3452" w:rsidP="00273156">
            <w:pPr>
              <w:pStyle w:val="TableText"/>
            </w:pPr>
            <w:r w:rsidRPr="004D3452">
              <w:t>Header length</w:t>
            </w:r>
          </w:p>
        </w:tc>
        <w:tc>
          <w:tcPr>
            <w:tcW w:w="4590" w:type="dxa"/>
            <w:shd w:val="clear" w:color="auto" w:fill="auto"/>
            <w:vAlign w:val="bottom"/>
          </w:tcPr>
          <w:p w14:paraId="6EBD6E38" w14:textId="77777777" w:rsidR="00A7074B" w:rsidRPr="00DC69BE" w:rsidRDefault="0022293C" w:rsidP="00DC69BE">
            <w:pPr>
              <w:rPr>
                <w:color w:val="FF0000"/>
                <w:sz w:val="20"/>
              </w:rPr>
            </w:pPr>
            <w:r w:rsidRPr="00DC69BE">
              <w:rPr>
                <w:color w:val="FF0000"/>
                <w:sz w:val="20"/>
              </w:rPr>
              <w:t>32 bytes</w:t>
            </w:r>
          </w:p>
        </w:tc>
      </w:tr>
      <w:tr w:rsidR="00A7074B" w14:paraId="3CACEE6B" w14:textId="77777777" w:rsidTr="00273156">
        <w:trPr>
          <w:cantSplit/>
          <w:jc w:val="center"/>
        </w:trPr>
        <w:tc>
          <w:tcPr>
            <w:tcW w:w="4050" w:type="dxa"/>
            <w:shd w:val="clear" w:color="auto" w:fill="auto"/>
            <w:vAlign w:val="bottom"/>
          </w:tcPr>
          <w:p w14:paraId="7BD07420" w14:textId="77777777" w:rsidR="00A7074B" w:rsidRDefault="0022293C" w:rsidP="00273156">
            <w:pPr>
              <w:pStyle w:val="TableText"/>
            </w:pPr>
            <w:r w:rsidRPr="0022293C">
              <w:t>Window size</w:t>
            </w:r>
          </w:p>
        </w:tc>
        <w:tc>
          <w:tcPr>
            <w:tcW w:w="4590" w:type="dxa"/>
            <w:shd w:val="clear" w:color="auto" w:fill="auto"/>
            <w:vAlign w:val="bottom"/>
          </w:tcPr>
          <w:p w14:paraId="0703ED22" w14:textId="77777777" w:rsidR="00A7074B" w:rsidRPr="00DC69BE" w:rsidRDefault="00526C9A" w:rsidP="00DC69BE">
            <w:pPr>
              <w:rPr>
                <w:color w:val="FF0000"/>
                <w:sz w:val="20"/>
              </w:rPr>
            </w:pPr>
            <w:r w:rsidRPr="00DC69BE">
              <w:rPr>
                <w:color w:val="FF0000"/>
                <w:sz w:val="20"/>
              </w:rPr>
              <w:t>8192</w:t>
            </w:r>
          </w:p>
        </w:tc>
      </w:tr>
    </w:tbl>
    <w:p w14:paraId="1FE5AD56" w14:textId="6688687A" w:rsidR="003B3AE9" w:rsidRDefault="00D61362" w:rsidP="004B7127">
      <w:pPr>
        <w:pStyle w:val="BodyTextL25"/>
        <w:keepNext/>
        <w:rPr>
          <w:rStyle w:val="AnswerGray"/>
          <w:shd w:val="clear" w:color="auto" w:fill="auto"/>
        </w:rPr>
      </w:pPr>
      <w:r>
        <w:rPr>
          <w:rStyle w:val="AnswerGray"/>
          <w:shd w:val="clear" w:color="auto" w:fill="auto"/>
        </w:rPr>
        <w:lastRenderedPageBreak/>
        <w:t xml:space="preserve">In the final stage of the negotiation to </w:t>
      </w:r>
      <w:r w:rsidRPr="00400A44">
        <w:rPr>
          <w:rStyle w:val="AnswerGray"/>
          <w:shd w:val="clear" w:color="auto" w:fill="auto"/>
        </w:rPr>
        <w:t>establish</w:t>
      </w:r>
      <w:r>
        <w:rPr>
          <w:rStyle w:val="AnswerGray"/>
          <w:shd w:val="clear" w:color="auto" w:fill="auto"/>
        </w:rPr>
        <w:t xml:space="preserve"> communications, the PC sends an acknowledgment message to the server. </w:t>
      </w:r>
      <w:r w:rsidR="003B3AE9">
        <w:rPr>
          <w:rStyle w:val="AnswerGray"/>
          <w:shd w:val="clear" w:color="auto" w:fill="auto"/>
        </w:rPr>
        <w:t xml:space="preserve">Notice only the </w:t>
      </w:r>
      <w:r w:rsidR="003B3AE9" w:rsidRPr="00A420FB">
        <w:rPr>
          <w:rStyle w:val="AnswerGray"/>
          <w:shd w:val="clear" w:color="auto" w:fill="auto"/>
        </w:rPr>
        <w:t>ACK</w:t>
      </w:r>
      <w:r w:rsidR="003B3AE9">
        <w:rPr>
          <w:rStyle w:val="AnswerGray"/>
          <w:shd w:val="clear" w:color="auto" w:fill="auto"/>
        </w:rPr>
        <w:t xml:space="preserve"> bit is set to </w:t>
      </w:r>
      <w:r w:rsidR="003B3AE9" w:rsidRPr="00A420FB">
        <w:rPr>
          <w:rStyle w:val="AnswerGray"/>
          <w:shd w:val="clear" w:color="auto" w:fill="auto"/>
        </w:rPr>
        <w:t>1</w:t>
      </w:r>
      <w:r w:rsidR="003B3AE9">
        <w:rPr>
          <w:rStyle w:val="AnswerGray"/>
          <w:shd w:val="clear" w:color="auto" w:fill="auto"/>
        </w:rPr>
        <w:t xml:space="preserve">, and the </w:t>
      </w:r>
      <w:r w:rsidR="006C7B7A">
        <w:rPr>
          <w:rStyle w:val="AnswerGray"/>
          <w:shd w:val="clear" w:color="auto" w:fill="auto"/>
        </w:rPr>
        <w:t>s</w:t>
      </w:r>
      <w:r w:rsidR="003B3AE9">
        <w:rPr>
          <w:rStyle w:val="AnswerGray"/>
          <w:shd w:val="clear" w:color="auto" w:fill="auto"/>
        </w:rPr>
        <w:t xml:space="preserve">equence </w:t>
      </w:r>
      <w:r w:rsidR="003B3AE9" w:rsidRPr="00A420FB">
        <w:rPr>
          <w:rStyle w:val="AnswerGray"/>
          <w:shd w:val="clear" w:color="auto" w:fill="auto"/>
        </w:rPr>
        <w:t>number</w:t>
      </w:r>
      <w:r w:rsidR="003B3AE9">
        <w:rPr>
          <w:rStyle w:val="AnswerGray"/>
          <w:shd w:val="clear" w:color="auto" w:fill="auto"/>
        </w:rPr>
        <w:t xml:space="preserve"> has been incremented to </w:t>
      </w:r>
      <w:r w:rsidR="003B3AE9" w:rsidRPr="00A420FB">
        <w:rPr>
          <w:rStyle w:val="AnswerGray"/>
          <w:shd w:val="clear" w:color="auto" w:fill="auto"/>
        </w:rPr>
        <w:t>1</w:t>
      </w:r>
      <w:r w:rsidR="003B3AE9">
        <w:rPr>
          <w:rStyle w:val="AnswerGray"/>
          <w:shd w:val="clear" w:color="auto" w:fill="auto"/>
        </w:rPr>
        <w:t>.</w:t>
      </w:r>
    </w:p>
    <w:p w14:paraId="49376DB2" w14:textId="77777777" w:rsidR="003B3AE9" w:rsidRDefault="00A0312D" w:rsidP="004A77EF">
      <w:pPr>
        <w:pStyle w:val="Visual"/>
        <w:rPr>
          <w:rStyle w:val="AnswerGray"/>
          <w:shd w:val="clear" w:color="auto" w:fill="auto"/>
        </w:rPr>
      </w:pPr>
      <w:r>
        <w:rPr>
          <w:noProof/>
          <w:sz w:val="20"/>
        </w:rPr>
        <w:drawing>
          <wp:inline distT="0" distB="0" distL="0" distR="0" wp14:anchorId="11F4538E" wp14:editId="4D69CE9C">
            <wp:extent cx="6191270" cy="3403970"/>
            <wp:effectExtent l="19050" t="19050" r="19050" b="254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K.PNG"/>
                    <pic:cNvPicPr/>
                  </pic:nvPicPr>
                  <pic:blipFill>
                    <a:blip r:embed="rId23">
                      <a:extLst>
                        <a:ext uri="{28A0092B-C50C-407E-A947-70E740481C1C}">
                          <a14:useLocalDpi xmlns:a14="http://schemas.microsoft.com/office/drawing/2010/main" val="0"/>
                        </a:ext>
                      </a:extLst>
                    </a:blip>
                    <a:stretch>
                      <a:fillRect/>
                    </a:stretch>
                  </pic:blipFill>
                  <pic:spPr>
                    <a:xfrm>
                      <a:off x="0" y="0"/>
                      <a:ext cx="6195912" cy="3406522"/>
                    </a:xfrm>
                    <a:prstGeom prst="rect">
                      <a:avLst/>
                    </a:prstGeom>
                    <a:ln w="9525">
                      <a:solidFill>
                        <a:schemeClr val="accent1"/>
                      </a:solidFill>
                    </a:ln>
                  </pic:spPr>
                </pic:pic>
              </a:graphicData>
            </a:graphic>
          </wp:inline>
        </w:drawing>
      </w:r>
    </w:p>
    <w:p w14:paraId="6E781B01" w14:textId="77777777" w:rsidR="00EC53E4" w:rsidRPr="00A420FB" w:rsidRDefault="003B3AE9" w:rsidP="004A77EF">
      <w:pPr>
        <w:pStyle w:val="BodyTextL25"/>
        <w:rPr>
          <w:rStyle w:val="AnswerGray"/>
          <w:shd w:val="clear" w:color="auto" w:fill="auto"/>
        </w:rPr>
      </w:pPr>
      <w:r>
        <w:t xml:space="preserve">Fill in the </w:t>
      </w:r>
      <w:r w:rsidR="00DF1122">
        <w:rPr>
          <w:lang w:val="en-US"/>
        </w:rPr>
        <w:t xml:space="preserve">following </w:t>
      </w:r>
      <w:r>
        <w:t xml:space="preserve">information regarding the </w:t>
      </w:r>
      <w:r w:rsidRPr="00A420FB">
        <w:rPr>
          <w:rFonts w:cs="Arial"/>
        </w:rPr>
        <w:t>ACK</w:t>
      </w:r>
      <w:r>
        <w:t xml:space="preserve"> message.</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085"/>
        <w:gridCol w:w="4568"/>
      </w:tblGrid>
      <w:tr w:rsidR="003129A5" w14:paraId="149894B3" w14:textId="77777777" w:rsidTr="00273156">
        <w:trPr>
          <w:cantSplit/>
          <w:jc w:val="center"/>
        </w:trPr>
        <w:tc>
          <w:tcPr>
            <w:tcW w:w="4085" w:type="dxa"/>
            <w:tcBorders>
              <w:top w:val="single" w:sz="2" w:space="0" w:color="auto"/>
              <w:left w:val="single" w:sz="2" w:space="0" w:color="auto"/>
              <w:bottom w:val="single" w:sz="2" w:space="0" w:color="auto"/>
              <w:right w:val="single" w:sz="2" w:space="0" w:color="auto"/>
              <w:tl2br w:val="nil"/>
              <w:tr2bl w:val="nil"/>
            </w:tcBorders>
            <w:shd w:val="clear" w:color="auto" w:fill="FFFFFF"/>
            <w:vAlign w:val="bottom"/>
          </w:tcPr>
          <w:p w14:paraId="10B0F14C" w14:textId="77777777" w:rsidR="003129A5" w:rsidRPr="007D01EC" w:rsidRDefault="00831833" w:rsidP="00A45607">
            <w:pPr>
              <w:pStyle w:val="TableText"/>
              <w:rPr>
                <w:rStyle w:val="AnswerGray"/>
                <w:shd w:val="clear" w:color="auto" w:fill="auto"/>
              </w:rPr>
            </w:pPr>
            <w:r w:rsidRPr="007D01EC">
              <w:rPr>
                <w:rStyle w:val="AnswerGray"/>
                <w:shd w:val="clear" w:color="auto" w:fill="auto"/>
              </w:rPr>
              <w:t xml:space="preserve">Source IP </w:t>
            </w:r>
            <w:r w:rsidR="00DF1122">
              <w:rPr>
                <w:rStyle w:val="AnswerGray"/>
                <w:shd w:val="clear" w:color="auto" w:fill="auto"/>
              </w:rPr>
              <w:t>a</w:t>
            </w:r>
            <w:r w:rsidR="00DF1122" w:rsidRPr="007D01EC">
              <w:rPr>
                <w:rStyle w:val="AnswerGray"/>
                <w:shd w:val="clear" w:color="auto" w:fill="auto"/>
              </w:rPr>
              <w:t>ddress</w:t>
            </w:r>
          </w:p>
        </w:tc>
        <w:tc>
          <w:tcPr>
            <w:tcW w:w="4568" w:type="dxa"/>
            <w:tcBorders>
              <w:top w:val="single" w:sz="2" w:space="0" w:color="auto"/>
              <w:left w:val="single" w:sz="2" w:space="0" w:color="auto"/>
              <w:bottom w:val="single" w:sz="2" w:space="0" w:color="auto"/>
              <w:right w:val="single" w:sz="2" w:space="0" w:color="auto"/>
              <w:tl2br w:val="nil"/>
              <w:tr2bl w:val="nil"/>
            </w:tcBorders>
            <w:shd w:val="clear" w:color="auto" w:fill="FFFFFF"/>
            <w:vAlign w:val="bottom"/>
          </w:tcPr>
          <w:p w14:paraId="6F25B4DE" w14:textId="39CE5E94" w:rsidR="003129A5" w:rsidRPr="00E252CE" w:rsidRDefault="00A0312D" w:rsidP="00E252CE">
            <w:pPr>
              <w:rPr>
                <w:color w:val="FF0000"/>
                <w:sz w:val="20"/>
              </w:rPr>
            </w:pPr>
            <w:r w:rsidRPr="00E252CE">
              <w:rPr>
                <w:color w:val="FF0000"/>
                <w:sz w:val="20"/>
              </w:rPr>
              <w:t>192.168.1.146</w:t>
            </w:r>
          </w:p>
        </w:tc>
      </w:tr>
      <w:tr w:rsidR="003129A5" w14:paraId="4A1D6518" w14:textId="77777777" w:rsidTr="00273156">
        <w:trPr>
          <w:cantSplit/>
          <w:jc w:val="center"/>
        </w:trPr>
        <w:tc>
          <w:tcPr>
            <w:tcW w:w="4085" w:type="dxa"/>
            <w:shd w:val="clear" w:color="auto" w:fill="auto"/>
            <w:vAlign w:val="bottom"/>
          </w:tcPr>
          <w:p w14:paraId="3C8D47CE" w14:textId="77777777" w:rsidR="003129A5" w:rsidRPr="00060C2F" w:rsidRDefault="002C374C" w:rsidP="00A45607">
            <w:pPr>
              <w:pStyle w:val="TableText"/>
            </w:pPr>
            <w:r w:rsidRPr="002C374C">
              <w:t xml:space="preserve">Destination IP </w:t>
            </w:r>
            <w:r w:rsidR="00DF1122">
              <w:t>a</w:t>
            </w:r>
            <w:r w:rsidR="00DF1122" w:rsidRPr="002C374C">
              <w:t>ddress</w:t>
            </w:r>
          </w:p>
        </w:tc>
        <w:tc>
          <w:tcPr>
            <w:tcW w:w="4568" w:type="dxa"/>
            <w:shd w:val="clear" w:color="auto" w:fill="auto"/>
            <w:vAlign w:val="bottom"/>
          </w:tcPr>
          <w:p w14:paraId="13088D32" w14:textId="77777777" w:rsidR="003129A5" w:rsidRPr="00E252CE" w:rsidRDefault="00517AF6" w:rsidP="00E252CE">
            <w:pPr>
              <w:rPr>
                <w:color w:val="FF0000"/>
                <w:sz w:val="20"/>
              </w:rPr>
            </w:pPr>
            <w:r w:rsidRPr="00E252CE">
              <w:rPr>
                <w:color w:val="FF0000"/>
                <w:sz w:val="20"/>
              </w:rPr>
              <w:t>198.246.117</w:t>
            </w:r>
            <w:r w:rsidR="00060C2F" w:rsidRPr="00E252CE">
              <w:rPr>
                <w:color w:val="FF0000"/>
                <w:sz w:val="20"/>
              </w:rPr>
              <w:t>.</w:t>
            </w:r>
            <w:r w:rsidRPr="00E252CE">
              <w:rPr>
                <w:color w:val="FF0000"/>
                <w:sz w:val="20"/>
              </w:rPr>
              <w:t>106</w:t>
            </w:r>
          </w:p>
        </w:tc>
      </w:tr>
      <w:tr w:rsidR="003129A5" w14:paraId="652D41CC" w14:textId="77777777" w:rsidTr="00273156">
        <w:trPr>
          <w:cantSplit/>
          <w:jc w:val="center"/>
        </w:trPr>
        <w:tc>
          <w:tcPr>
            <w:tcW w:w="4085" w:type="dxa"/>
            <w:shd w:val="clear" w:color="auto" w:fill="auto"/>
            <w:vAlign w:val="bottom"/>
          </w:tcPr>
          <w:p w14:paraId="64BC30D1" w14:textId="77777777" w:rsidR="003129A5" w:rsidRPr="007D01EC" w:rsidRDefault="002C374C" w:rsidP="00A45607">
            <w:pPr>
              <w:pStyle w:val="TableText"/>
              <w:rPr>
                <w:rStyle w:val="AnswerGray"/>
                <w:shd w:val="clear" w:color="auto" w:fill="auto"/>
              </w:rPr>
            </w:pPr>
            <w:r w:rsidRPr="007D01EC">
              <w:rPr>
                <w:rStyle w:val="AnswerGray"/>
                <w:shd w:val="clear" w:color="auto" w:fill="auto"/>
              </w:rPr>
              <w:t>Source port number</w:t>
            </w:r>
          </w:p>
        </w:tc>
        <w:tc>
          <w:tcPr>
            <w:tcW w:w="4568" w:type="dxa"/>
            <w:shd w:val="clear" w:color="auto" w:fill="auto"/>
            <w:vAlign w:val="bottom"/>
          </w:tcPr>
          <w:p w14:paraId="22A9BFBC" w14:textId="3D0F25F6" w:rsidR="003129A5" w:rsidRPr="00E252CE" w:rsidRDefault="00517AF6" w:rsidP="00E252CE">
            <w:pPr>
              <w:rPr>
                <w:color w:val="FF0000"/>
                <w:sz w:val="20"/>
              </w:rPr>
            </w:pPr>
            <w:r w:rsidRPr="00E252CE">
              <w:rPr>
                <w:color w:val="FF0000"/>
                <w:sz w:val="20"/>
              </w:rPr>
              <w:t>54712</w:t>
            </w:r>
          </w:p>
        </w:tc>
      </w:tr>
      <w:tr w:rsidR="003129A5" w14:paraId="528C26D5" w14:textId="77777777" w:rsidTr="00273156">
        <w:trPr>
          <w:cantSplit/>
          <w:jc w:val="center"/>
        </w:trPr>
        <w:tc>
          <w:tcPr>
            <w:tcW w:w="4085" w:type="dxa"/>
            <w:shd w:val="clear" w:color="auto" w:fill="auto"/>
            <w:vAlign w:val="bottom"/>
          </w:tcPr>
          <w:p w14:paraId="14421949" w14:textId="77777777" w:rsidR="003129A5" w:rsidRPr="001876FE" w:rsidRDefault="00670F11" w:rsidP="00A45607">
            <w:pPr>
              <w:pStyle w:val="TableText"/>
            </w:pPr>
            <w:r w:rsidRPr="001876FE">
              <w:t>Destination port number</w:t>
            </w:r>
          </w:p>
        </w:tc>
        <w:tc>
          <w:tcPr>
            <w:tcW w:w="4568" w:type="dxa"/>
            <w:shd w:val="clear" w:color="auto" w:fill="auto"/>
            <w:vAlign w:val="bottom"/>
          </w:tcPr>
          <w:p w14:paraId="46D0C7C2" w14:textId="77777777" w:rsidR="003129A5" w:rsidRPr="00E252CE" w:rsidRDefault="000702CB" w:rsidP="00E252CE">
            <w:pPr>
              <w:rPr>
                <w:color w:val="FF0000"/>
                <w:sz w:val="20"/>
              </w:rPr>
            </w:pPr>
            <w:r w:rsidRPr="00E252CE">
              <w:rPr>
                <w:color w:val="FF0000"/>
                <w:sz w:val="20"/>
              </w:rPr>
              <w:t>21</w:t>
            </w:r>
          </w:p>
        </w:tc>
      </w:tr>
      <w:tr w:rsidR="003129A5" w14:paraId="0C4FAB94" w14:textId="77777777" w:rsidTr="00273156">
        <w:trPr>
          <w:cantSplit/>
          <w:jc w:val="center"/>
        </w:trPr>
        <w:tc>
          <w:tcPr>
            <w:tcW w:w="4085" w:type="dxa"/>
            <w:shd w:val="clear" w:color="auto" w:fill="auto"/>
            <w:vAlign w:val="bottom"/>
          </w:tcPr>
          <w:p w14:paraId="65BA8C8C" w14:textId="77777777" w:rsidR="003129A5" w:rsidRPr="001876FE" w:rsidRDefault="00FA09D6" w:rsidP="003F19B0">
            <w:pPr>
              <w:pStyle w:val="TableText"/>
            </w:pPr>
            <w:r w:rsidRPr="001876FE">
              <w:t>Sequence number</w:t>
            </w:r>
          </w:p>
        </w:tc>
        <w:tc>
          <w:tcPr>
            <w:tcW w:w="4568" w:type="dxa"/>
            <w:shd w:val="clear" w:color="auto" w:fill="auto"/>
            <w:vAlign w:val="bottom"/>
          </w:tcPr>
          <w:p w14:paraId="40AEC887" w14:textId="77777777" w:rsidR="003129A5" w:rsidRPr="00E252CE" w:rsidRDefault="00FA09D6" w:rsidP="00E252CE">
            <w:pPr>
              <w:rPr>
                <w:color w:val="FF0000"/>
                <w:sz w:val="20"/>
              </w:rPr>
            </w:pPr>
            <w:r w:rsidRPr="00E252CE">
              <w:rPr>
                <w:color w:val="FF0000"/>
                <w:sz w:val="20"/>
              </w:rPr>
              <w:t>1</w:t>
            </w:r>
            <w:r w:rsidR="00526C9A" w:rsidRPr="00E252CE">
              <w:rPr>
                <w:color w:val="FF0000"/>
                <w:sz w:val="20"/>
              </w:rPr>
              <w:t xml:space="preserve"> (relative)</w:t>
            </w:r>
          </w:p>
        </w:tc>
      </w:tr>
      <w:tr w:rsidR="003129A5" w14:paraId="2BB61D2D" w14:textId="77777777" w:rsidTr="00273156">
        <w:trPr>
          <w:cantSplit/>
          <w:jc w:val="center"/>
        </w:trPr>
        <w:tc>
          <w:tcPr>
            <w:tcW w:w="4085" w:type="dxa"/>
            <w:shd w:val="clear" w:color="auto" w:fill="auto"/>
            <w:vAlign w:val="bottom"/>
          </w:tcPr>
          <w:p w14:paraId="6775F9A5" w14:textId="77777777" w:rsidR="003129A5" w:rsidRPr="001876FE" w:rsidRDefault="00BA7E08" w:rsidP="00A45607">
            <w:pPr>
              <w:pStyle w:val="TableText"/>
            </w:pPr>
            <w:r w:rsidRPr="001876FE">
              <w:t>Acknowledgement number</w:t>
            </w:r>
          </w:p>
        </w:tc>
        <w:tc>
          <w:tcPr>
            <w:tcW w:w="4568" w:type="dxa"/>
            <w:shd w:val="clear" w:color="auto" w:fill="auto"/>
            <w:vAlign w:val="bottom"/>
          </w:tcPr>
          <w:p w14:paraId="33F72794" w14:textId="77777777" w:rsidR="003129A5" w:rsidRPr="00E252CE" w:rsidRDefault="00BA7E08" w:rsidP="00E252CE">
            <w:pPr>
              <w:rPr>
                <w:color w:val="FF0000"/>
                <w:sz w:val="20"/>
              </w:rPr>
            </w:pPr>
            <w:r w:rsidRPr="00E252CE">
              <w:rPr>
                <w:color w:val="FF0000"/>
                <w:sz w:val="20"/>
              </w:rPr>
              <w:t>1</w:t>
            </w:r>
            <w:r w:rsidR="00526C9A" w:rsidRPr="00E252CE">
              <w:rPr>
                <w:color w:val="FF0000"/>
                <w:sz w:val="20"/>
              </w:rPr>
              <w:t xml:space="preserve"> (relative)</w:t>
            </w:r>
          </w:p>
        </w:tc>
      </w:tr>
      <w:tr w:rsidR="003129A5" w14:paraId="52C4B6A3" w14:textId="77777777" w:rsidTr="00273156">
        <w:trPr>
          <w:cantSplit/>
          <w:jc w:val="center"/>
        </w:trPr>
        <w:tc>
          <w:tcPr>
            <w:tcW w:w="4085" w:type="dxa"/>
            <w:shd w:val="clear" w:color="auto" w:fill="auto"/>
            <w:vAlign w:val="bottom"/>
          </w:tcPr>
          <w:p w14:paraId="048A1AF9" w14:textId="77777777" w:rsidR="003129A5" w:rsidRPr="0080759E" w:rsidRDefault="00956584" w:rsidP="003F19B0">
            <w:pPr>
              <w:pStyle w:val="TableText"/>
            </w:pPr>
            <w:r w:rsidRPr="0080759E">
              <w:t>Header length</w:t>
            </w:r>
          </w:p>
        </w:tc>
        <w:tc>
          <w:tcPr>
            <w:tcW w:w="4568" w:type="dxa"/>
            <w:shd w:val="clear" w:color="auto" w:fill="auto"/>
            <w:vAlign w:val="bottom"/>
          </w:tcPr>
          <w:p w14:paraId="41396AD8" w14:textId="77777777" w:rsidR="003129A5" w:rsidRPr="00E252CE" w:rsidRDefault="00956584" w:rsidP="00E252CE">
            <w:pPr>
              <w:rPr>
                <w:color w:val="FF0000"/>
                <w:sz w:val="20"/>
              </w:rPr>
            </w:pPr>
            <w:r w:rsidRPr="00E252CE">
              <w:rPr>
                <w:color w:val="FF0000"/>
                <w:sz w:val="20"/>
              </w:rPr>
              <w:t>20</w:t>
            </w:r>
          </w:p>
        </w:tc>
      </w:tr>
      <w:tr w:rsidR="003129A5" w14:paraId="47143D35" w14:textId="77777777" w:rsidTr="00273156">
        <w:trPr>
          <w:cantSplit/>
          <w:jc w:val="center"/>
        </w:trPr>
        <w:tc>
          <w:tcPr>
            <w:tcW w:w="4085" w:type="dxa"/>
            <w:shd w:val="clear" w:color="auto" w:fill="auto"/>
            <w:vAlign w:val="bottom"/>
          </w:tcPr>
          <w:p w14:paraId="5F9F60B5" w14:textId="77777777" w:rsidR="003129A5" w:rsidRPr="0080759E" w:rsidRDefault="00760BD7" w:rsidP="003F19B0">
            <w:pPr>
              <w:pStyle w:val="TableText"/>
            </w:pPr>
            <w:r w:rsidRPr="0080759E">
              <w:t>Window size</w:t>
            </w:r>
          </w:p>
        </w:tc>
        <w:tc>
          <w:tcPr>
            <w:tcW w:w="4568" w:type="dxa"/>
            <w:shd w:val="clear" w:color="auto" w:fill="auto"/>
            <w:vAlign w:val="bottom"/>
          </w:tcPr>
          <w:p w14:paraId="004DE343" w14:textId="77777777" w:rsidR="003129A5" w:rsidRPr="00E252CE" w:rsidRDefault="003B3AE9" w:rsidP="00E252CE">
            <w:pPr>
              <w:rPr>
                <w:color w:val="FF0000"/>
                <w:sz w:val="20"/>
              </w:rPr>
            </w:pPr>
            <w:r w:rsidRPr="00E252CE">
              <w:rPr>
                <w:color w:val="FF0000"/>
                <w:sz w:val="20"/>
              </w:rPr>
              <w:t>8192</w:t>
            </w:r>
          </w:p>
        </w:tc>
      </w:tr>
    </w:tbl>
    <w:p w14:paraId="4B6DB41D" w14:textId="77777777" w:rsidR="00865534" w:rsidRDefault="00716348" w:rsidP="00250578">
      <w:pPr>
        <w:pStyle w:val="BodyTextL25"/>
      </w:pPr>
      <w:r>
        <w:t>H</w:t>
      </w:r>
      <w:r w:rsidR="00E879F6" w:rsidRPr="00250578">
        <w:t xml:space="preserve">ow many other TCP datagrams contained </w:t>
      </w:r>
      <w:r w:rsidR="00E879F6" w:rsidRPr="00D235E2">
        <w:t>a SYN</w:t>
      </w:r>
      <w:r w:rsidR="00E879F6" w:rsidRPr="00250578">
        <w:t xml:space="preserve"> bit?</w:t>
      </w:r>
    </w:p>
    <w:p w14:paraId="4AA389A3" w14:textId="77777777" w:rsidR="00E879F6" w:rsidRPr="00250578" w:rsidRDefault="00865534" w:rsidP="00250578">
      <w:pPr>
        <w:pStyle w:val="BodyTextL25"/>
      </w:pPr>
      <w:r>
        <w:t>_______</w:t>
      </w:r>
      <w:r w:rsidR="00E879F6" w:rsidRPr="00250578">
        <w:t>________________________________________________________________________________</w:t>
      </w:r>
    </w:p>
    <w:p w14:paraId="7EE40887" w14:textId="77777777" w:rsidR="00A86732" w:rsidRPr="00E252CE" w:rsidRDefault="00716348" w:rsidP="00E252CE">
      <w:pPr>
        <w:ind w:firstLine="360"/>
        <w:rPr>
          <w:color w:val="FF0000"/>
          <w:sz w:val="20"/>
        </w:rPr>
      </w:pPr>
      <w:r w:rsidRPr="00E252CE">
        <w:rPr>
          <w:color w:val="FF0000"/>
          <w:sz w:val="20"/>
        </w:rPr>
        <w:t>One. The first packet sen</w:t>
      </w:r>
      <w:r w:rsidR="00A45607" w:rsidRPr="00E252CE">
        <w:rPr>
          <w:color w:val="FF0000"/>
          <w:sz w:val="20"/>
        </w:rPr>
        <w:t>t</w:t>
      </w:r>
      <w:r w:rsidRPr="00E252CE">
        <w:rPr>
          <w:color w:val="FF0000"/>
          <w:sz w:val="20"/>
        </w:rPr>
        <w:t xml:space="preserve"> by the host at</w:t>
      </w:r>
      <w:r w:rsidR="00E879F6" w:rsidRPr="00E252CE">
        <w:rPr>
          <w:color w:val="FF0000"/>
          <w:sz w:val="20"/>
        </w:rPr>
        <w:t xml:space="preserve"> the beginning of a TCP session.</w:t>
      </w:r>
    </w:p>
    <w:p w14:paraId="0D282CD7" w14:textId="77777777" w:rsidR="005359D2" w:rsidRDefault="00413D56" w:rsidP="007C1C25">
      <w:pPr>
        <w:pStyle w:val="BodyTextL25"/>
        <w:keepNext/>
      </w:pPr>
      <w:r>
        <w:lastRenderedPageBreak/>
        <w:t xml:space="preserve">After a TCP session is established, FTP traffic can occur between the PC and FTP server. </w:t>
      </w:r>
      <w:r w:rsidR="005359D2" w:rsidRPr="005359D2">
        <w:t xml:space="preserve">The FTP client and server </w:t>
      </w:r>
      <w:r w:rsidR="001B1E0C">
        <w:t xml:space="preserve">communicate </w:t>
      </w:r>
      <w:r w:rsidR="00A45607">
        <w:rPr>
          <w:lang w:val="en-US"/>
        </w:rPr>
        <w:t>with</w:t>
      </w:r>
      <w:r w:rsidR="001B1E0C">
        <w:t xml:space="preserve"> each other,</w:t>
      </w:r>
      <w:r w:rsidR="003F19B0">
        <w:t xml:space="preserve"> </w:t>
      </w:r>
      <w:r w:rsidR="005359D2" w:rsidRPr="005359D2">
        <w:t xml:space="preserve">unaware that TCP has control and management over the session. When the FTP server sends a </w:t>
      </w:r>
      <w:r w:rsidR="005359D2" w:rsidRPr="00DE3C79">
        <w:rPr>
          <w:i/>
        </w:rPr>
        <w:t>Response: 220</w:t>
      </w:r>
      <w:r w:rsidR="005359D2" w:rsidRPr="005359D2">
        <w:t xml:space="preserve"> to the FTP client, the TCP session on the FTP client sends an acknowledgment to the TCP session on the server. Th</w:t>
      </w:r>
      <w:r w:rsidR="006A4833">
        <w:t xml:space="preserve">is sequence </w:t>
      </w:r>
      <w:r w:rsidR="005359D2" w:rsidRPr="005359D2">
        <w:t>is visible in the Wireshark capture</w:t>
      </w:r>
      <w:r w:rsidR="006A4833">
        <w:t xml:space="preserve"> below</w:t>
      </w:r>
      <w:r w:rsidR="005359D2" w:rsidRPr="005359D2">
        <w:t>.</w:t>
      </w:r>
    </w:p>
    <w:p w14:paraId="594CE914" w14:textId="77777777" w:rsidR="005359D2" w:rsidRDefault="00517AF6" w:rsidP="00C13EBE">
      <w:pPr>
        <w:pStyle w:val="Visual"/>
      </w:pPr>
      <w:r>
        <w:rPr>
          <w:noProof/>
        </w:rPr>
        <w:drawing>
          <wp:inline distT="0" distB="0" distL="0" distR="0" wp14:anchorId="6ABC9ADA" wp14:editId="636B465B">
            <wp:extent cx="6076800" cy="1430580"/>
            <wp:effectExtent l="19050" t="19050" r="19685" b="177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TP-response.PNG"/>
                    <pic:cNvPicPr/>
                  </pic:nvPicPr>
                  <pic:blipFill>
                    <a:blip r:embed="rId24">
                      <a:extLst>
                        <a:ext uri="{28A0092B-C50C-407E-A947-70E740481C1C}">
                          <a14:useLocalDpi xmlns:a14="http://schemas.microsoft.com/office/drawing/2010/main" val="0"/>
                        </a:ext>
                      </a:extLst>
                    </a:blip>
                    <a:stretch>
                      <a:fillRect/>
                    </a:stretch>
                  </pic:blipFill>
                  <pic:spPr>
                    <a:xfrm>
                      <a:off x="0" y="0"/>
                      <a:ext cx="6106023" cy="1437460"/>
                    </a:xfrm>
                    <a:prstGeom prst="rect">
                      <a:avLst/>
                    </a:prstGeom>
                    <a:ln w="9525">
                      <a:solidFill>
                        <a:schemeClr val="accent1"/>
                      </a:solidFill>
                    </a:ln>
                  </pic:spPr>
                </pic:pic>
              </a:graphicData>
            </a:graphic>
          </wp:inline>
        </w:drawing>
      </w:r>
    </w:p>
    <w:p w14:paraId="76968E36" w14:textId="77777777" w:rsidR="008F136A" w:rsidRPr="00E26A94" w:rsidRDefault="00313189" w:rsidP="004B7127">
      <w:pPr>
        <w:pStyle w:val="BodyTextL25"/>
        <w:keepNext/>
      </w:pPr>
      <w:r w:rsidRPr="00313189">
        <w:t xml:space="preserve">When the FTP session has finished, the FTP client sends a command to “quit”. The FTP server acknowledges the FTP termination with a </w:t>
      </w:r>
      <w:r w:rsidRPr="00DE3C79">
        <w:rPr>
          <w:i/>
        </w:rPr>
        <w:t>Response:</w:t>
      </w:r>
      <w:r w:rsidR="00E06A8F" w:rsidRPr="00DE3C79">
        <w:rPr>
          <w:i/>
        </w:rPr>
        <w:t xml:space="preserve"> </w:t>
      </w:r>
      <w:r w:rsidRPr="00DE3C79">
        <w:rPr>
          <w:i/>
        </w:rPr>
        <w:t>221 Goodbye</w:t>
      </w:r>
      <w:r w:rsidRPr="00313189">
        <w:t>. At this time</w:t>
      </w:r>
      <w:r w:rsidR="001D668F">
        <w:rPr>
          <w:lang w:val="en-US"/>
        </w:rPr>
        <w:t>,</w:t>
      </w:r>
      <w:r w:rsidRPr="00313189">
        <w:t xml:space="preserve"> the FTP server TCP session sends a TCP datagram to the FTP client, announcing the termination of the TCP session. The FTP client TCP session acknowledges receipt of the termination datagram, then sends its own TCP session termination. When the originator of the TCP termination </w:t>
      </w:r>
      <w:r w:rsidR="00A45607">
        <w:rPr>
          <w:lang w:val="en-US"/>
        </w:rPr>
        <w:t xml:space="preserve">(the </w:t>
      </w:r>
      <w:r w:rsidRPr="00313189">
        <w:t>FTP server</w:t>
      </w:r>
      <w:r w:rsidR="00A45607">
        <w:rPr>
          <w:lang w:val="en-US"/>
        </w:rPr>
        <w:t>)</w:t>
      </w:r>
      <w:r w:rsidRPr="00313189">
        <w:t xml:space="preserve"> receives a duplicate termination, an ACK datagram is sent to acknowledge the termination and the TCP session is closed. Th</w:t>
      </w:r>
      <w:r w:rsidR="005F5229">
        <w:t xml:space="preserve">is sequence </w:t>
      </w:r>
      <w:r w:rsidR="00C90303">
        <w:t xml:space="preserve">is </w:t>
      </w:r>
      <w:r w:rsidR="002C2243">
        <w:t>visible in the diagram and</w:t>
      </w:r>
      <w:r w:rsidRPr="00313189">
        <w:t xml:space="preserve"> capture below.</w:t>
      </w:r>
    </w:p>
    <w:p w14:paraId="08DAA7AE" w14:textId="77777777" w:rsidR="005F5229" w:rsidRDefault="00E26A94" w:rsidP="005F5229">
      <w:pPr>
        <w:pStyle w:val="Visual"/>
      </w:pPr>
      <w:r>
        <w:rPr>
          <w:noProof/>
        </w:rPr>
        <w:drawing>
          <wp:inline distT="0" distB="0" distL="0" distR="0" wp14:anchorId="2F333966" wp14:editId="5B2DC755">
            <wp:extent cx="3200400" cy="3714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00400" cy="3714750"/>
                    </a:xfrm>
                    <a:prstGeom prst="rect">
                      <a:avLst/>
                    </a:prstGeom>
                    <a:noFill/>
                    <a:ln>
                      <a:noFill/>
                    </a:ln>
                  </pic:spPr>
                </pic:pic>
              </a:graphicData>
            </a:graphic>
          </wp:inline>
        </w:drawing>
      </w:r>
    </w:p>
    <w:p w14:paraId="475F6DA4" w14:textId="77777777" w:rsidR="00326CF5" w:rsidRPr="00326CF5" w:rsidRDefault="00326CF5" w:rsidP="004B7127">
      <w:pPr>
        <w:pStyle w:val="BodyTextL25"/>
        <w:keepNext/>
      </w:pPr>
      <w:r>
        <w:lastRenderedPageBreak/>
        <w:t>By applying a</w:t>
      </w:r>
      <w:r w:rsidR="001D668F">
        <w:rPr>
          <w:lang w:val="en-US"/>
        </w:rPr>
        <w:t>n</w:t>
      </w:r>
      <w:r>
        <w:t xml:space="preserve"> </w:t>
      </w:r>
      <w:r>
        <w:rPr>
          <w:b/>
        </w:rPr>
        <w:t>ftp</w:t>
      </w:r>
      <w:r>
        <w:t xml:space="preserve"> filter, the entire sequence of the </w:t>
      </w:r>
      <w:r w:rsidR="001D668F">
        <w:rPr>
          <w:lang w:val="en-US"/>
        </w:rPr>
        <w:t>FTP</w:t>
      </w:r>
      <w:r w:rsidR="001D668F">
        <w:t xml:space="preserve"> </w:t>
      </w:r>
      <w:r>
        <w:t xml:space="preserve">traffic can be examined in Wireshark. Notice the sequence of the events during this FTP session. The username </w:t>
      </w:r>
      <w:r w:rsidRPr="00DE3C79">
        <w:rPr>
          <w:b/>
        </w:rPr>
        <w:t>anonymous</w:t>
      </w:r>
      <w:r>
        <w:t xml:space="preserve"> was used to retrieve the Readme file. After the file transfer </w:t>
      </w:r>
      <w:r w:rsidRPr="00D235E2">
        <w:t>completed</w:t>
      </w:r>
      <w:r>
        <w:t xml:space="preserve">, </w:t>
      </w:r>
      <w:r w:rsidR="001D668F">
        <w:rPr>
          <w:lang w:val="en-US"/>
        </w:rPr>
        <w:t xml:space="preserve">the user ended </w:t>
      </w:r>
      <w:r>
        <w:t>the FTP session</w:t>
      </w:r>
      <w:r w:rsidR="00400A44">
        <w:t>.</w:t>
      </w:r>
    </w:p>
    <w:p w14:paraId="32FE0598" w14:textId="77777777" w:rsidR="00313189" w:rsidRDefault="00517AF6" w:rsidP="00A60643">
      <w:pPr>
        <w:pStyle w:val="Visual"/>
      </w:pPr>
      <w:r>
        <w:rPr>
          <w:noProof/>
        </w:rPr>
        <w:drawing>
          <wp:inline distT="0" distB="0" distL="0" distR="0" wp14:anchorId="0644FA73" wp14:editId="734BDC36">
            <wp:extent cx="6202007" cy="2695535"/>
            <wp:effectExtent l="19050" t="19050" r="8890" b="101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tp-session.PNG"/>
                    <pic:cNvPicPr/>
                  </pic:nvPicPr>
                  <pic:blipFill>
                    <a:blip r:embed="rId26">
                      <a:extLst>
                        <a:ext uri="{28A0092B-C50C-407E-A947-70E740481C1C}">
                          <a14:useLocalDpi xmlns:a14="http://schemas.microsoft.com/office/drawing/2010/main" val="0"/>
                        </a:ext>
                      </a:extLst>
                    </a:blip>
                    <a:stretch>
                      <a:fillRect/>
                    </a:stretch>
                  </pic:blipFill>
                  <pic:spPr>
                    <a:xfrm>
                      <a:off x="0" y="0"/>
                      <a:ext cx="6207438" cy="2697896"/>
                    </a:xfrm>
                    <a:prstGeom prst="rect">
                      <a:avLst/>
                    </a:prstGeom>
                    <a:ln w="9525">
                      <a:solidFill>
                        <a:schemeClr val="accent1"/>
                      </a:solidFill>
                    </a:ln>
                  </pic:spPr>
                </pic:pic>
              </a:graphicData>
            </a:graphic>
          </wp:inline>
        </w:drawing>
      </w:r>
    </w:p>
    <w:p w14:paraId="562969F7" w14:textId="77777777" w:rsidR="00400A44" w:rsidRDefault="00B74C5F" w:rsidP="00400A44">
      <w:pPr>
        <w:pStyle w:val="BodyTextL25"/>
      </w:pPr>
      <w:r>
        <w:t xml:space="preserve">Apply </w:t>
      </w:r>
      <w:r w:rsidR="00400A44">
        <w:t>the</w:t>
      </w:r>
      <w:r>
        <w:t xml:space="preserve"> </w:t>
      </w:r>
      <w:r w:rsidR="00CF34C3">
        <w:rPr>
          <w:lang w:val="en-US"/>
        </w:rPr>
        <w:t>TCP</w:t>
      </w:r>
      <w:r w:rsidR="00CF34C3">
        <w:t xml:space="preserve"> </w:t>
      </w:r>
      <w:r>
        <w:t>filter again in Wireshark to examine the termination of the TCP session. Four packets are transmitted for the termination of the TCP session. Because TCP connection is full</w:t>
      </w:r>
      <w:r w:rsidR="00CF34C3">
        <w:rPr>
          <w:lang w:val="en-US"/>
        </w:rPr>
        <w:t>-</w:t>
      </w:r>
      <w:r>
        <w:t>duplex, each direction must terminate independently. Examine the source and destination addresses.</w:t>
      </w:r>
    </w:p>
    <w:p w14:paraId="0DD30917" w14:textId="77777777" w:rsidR="00041798" w:rsidRDefault="00041798" w:rsidP="00041798">
      <w:pPr>
        <w:pStyle w:val="BodyTextL25"/>
      </w:pPr>
      <w:r>
        <w:t>In this example, the FTP server has no more data to send in the stream</w:t>
      </w:r>
      <w:r w:rsidR="002D6B93">
        <w:rPr>
          <w:lang w:val="en-US"/>
        </w:rPr>
        <w:t>.</w:t>
      </w:r>
      <w:r>
        <w:t xml:space="preserve"> </w:t>
      </w:r>
      <w:r w:rsidR="002D6B93">
        <w:rPr>
          <w:lang w:val="en-US"/>
        </w:rPr>
        <w:t>I</w:t>
      </w:r>
      <w:r>
        <w:t xml:space="preserve">t sends a segment with the </w:t>
      </w:r>
      <w:r w:rsidRPr="002C13E7">
        <w:t>FIN</w:t>
      </w:r>
      <w:r>
        <w:t xml:space="preserve"> flag set in frame</w:t>
      </w:r>
      <w:r w:rsidR="00083D3A">
        <w:rPr>
          <w:lang w:val="en-US"/>
        </w:rPr>
        <w:t xml:space="preserve"> </w:t>
      </w:r>
      <w:r w:rsidR="007B0333">
        <w:rPr>
          <w:lang w:val="en-US"/>
        </w:rPr>
        <w:t>59</w:t>
      </w:r>
      <w:r>
        <w:t xml:space="preserve"> The PC sends an ACK to acknowledge the receipt of the FIN to terminate the session from the server to the client in frame </w:t>
      </w:r>
      <w:r w:rsidR="007B0333">
        <w:rPr>
          <w:lang w:val="en-US"/>
        </w:rPr>
        <w:t>6</w:t>
      </w:r>
      <w:r w:rsidR="00083D3A">
        <w:rPr>
          <w:lang w:val="en-US"/>
        </w:rPr>
        <w:t>0</w:t>
      </w:r>
      <w:r>
        <w:t>.</w:t>
      </w:r>
    </w:p>
    <w:p w14:paraId="74108175" w14:textId="77777777" w:rsidR="00041798" w:rsidRPr="00326CF5" w:rsidRDefault="00041798" w:rsidP="004B7127">
      <w:pPr>
        <w:pStyle w:val="BodyTextL25"/>
        <w:keepNext/>
      </w:pPr>
      <w:r>
        <w:t xml:space="preserve">In frame </w:t>
      </w:r>
      <w:r w:rsidR="007B0333">
        <w:rPr>
          <w:lang w:val="en-US"/>
        </w:rPr>
        <w:t>6</w:t>
      </w:r>
      <w:r w:rsidR="00083D3A">
        <w:rPr>
          <w:lang w:val="en-US"/>
        </w:rPr>
        <w:t>1</w:t>
      </w:r>
      <w:r>
        <w:t xml:space="preserve">, the PC sends </w:t>
      </w:r>
      <w:r w:rsidRPr="00D235E2">
        <w:t>a FIN</w:t>
      </w:r>
      <w:r>
        <w:t xml:space="preserve"> to the FTP server to terminate the TCP session. The FTP server responds with an ACK to acknowledge the FIN from the PC in frame </w:t>
      </w:r>
      <w:r w:rsidR="007B0333">
        <w:rPr>
          <w:lang w:val="en-US"/>
        </w:rPr>
        <w:t>65</w:t>
      </w:r>
      <w:r>
        <w:t>. Now the TCP session terminated between the FTP server and PC.</w:t>
      </w:r>
    </w:p>
    <w:p w14:paraId="384357FF" w14:textId="77777777" w:rsidR="00400A44" w:rsidRPr="00A86732" w:rsidRDefault="00517AF6" w:rsidP="00400A44">
      <w:pPr>
        <w:pStyle w:val="Visual"/>
      </w:pPr>
      <w:r>
        <w:rPr>
          <w:noProof/>
        </w:rPr>
        <w:drawing>
          <wp:inline distT="0" distB="0" distL="0" distR="0" wp14:anchorId="439B1E43" wp14:editId="6E5E3128">
            <wp:extent cx="5940000" cy="1682411"/>
            <wp:effectExtent l="19050" t="19050" r="22860" b="133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cp-fin.PNG"/>
                    <pic:cNvPicPr/>
                  </pic:nvPicPr>
                  <pic:blipFill>
                    <a:blip r:embed="rId27">
                      <a:extLst>
                        <a:ext uri="{28A0092B-C50C-407E-A947-70E740481C1C}">
                          <a14:useLocalDpi xmlns:a14="http://schemas.microsoft.com/office/drawing/2010/main" val="0"/>
                        </a:ext>
                      </a:extLst>
                    </a:blip>
                    <a:stretch>
                      <a:fillRect/>
                    </a:stretch>
                  </pic:blipFill>
                  <pic:spPr>
                    <a:xfrm>
                      <a:off x="0" y="0"/>
                      <a:ext cx="5966015" cy="1689779"/>
                    </a:xfrm>
                    <a:prstGeom prst="rect">
                      <a:avLst/>
                    </a:prstGeom>
                    <a:ln w="9525">
                      <a:solidFill>
                        <a:schemeClr val="accent1"/>
                      </a:solidFill>
                    </a:ln>
                  </pic:spPr>
                </pic:pic>
              </a:graphicData>
            </a:graphic>
          </wp:inline>
        </w:drawing>
      </w:r>
    </w:p>
    <w:p w14:paraId="0A939A19" w14:textId="77777777" w:rsidR="00A60146" w:rsidRDefault="001E4EE4" w:rsidP="001E4EE4">
      <w:pPr>
        <w:pStyle w:val="PartHead"/>
      </w:pPr>
      <w:r w:rsidRPr="00C356A7">
        <w:t xml:space="preserve">Identify UDP </w:t>
      </w:r>
      <w:r w:rsidR="00790FC2">
        <w:t>H</w:t>
      </w:r>
      <w:r w:rsidR="00790FC2" w:rsidRPr="00C356A7">
        <w:t xml:space="preserve">eader </w:t>
      </w:r>
      <w:r w:rsidR="00790FC2">
        <w:t>F</w:t>
      </w:r>
      <w:r w:rsidR="00790FC2" w:rsidRPr="00C356A7">
        <w:t xml:space="preserve">ields </w:t>
      </w:r>
      <w:r w:rsidRPr="00C356A7">
        <w:t xml:space="preserve">and </w:t>
      </w:r>
      <w:r w:rsidR="00790FC2">
        <w:t>O</w:t>
      </w:r>
      <w:r w:rsidR="00790FC2" w:rsidRPr="00C356A7">
        <w:t xml:space="preserve">peration </w:t>
      </w:r>
      <w:r w:rsidR="00790FC2">
        <w:t>U</w:t>
      </w:r>
      <w:r w:rsidR="00790FC2" w:rsidRPr="00C356A7">
        <w:t xml:space="preserve">sing </w:t>
      </w:r>
      <w:r w:rsidRPr="00C356A7">
        <w:t xml:space="preserve">a Wireshark TFTP </w:t>
      </w:r>
      <w:r w:rsidR="00790FC2">
        <w:t>S</w:t>
      </w:r>
      <w:r w:rsidR="00790FC2" w:rsidRPr="00C356A7">
        <w:t xml:space="preserve">ession </w:t>
      </w:r>
      <w:r w:rsidR="00790FC2">
        <w:t>C</w:t>
      </w:r>
      <w:r w:rsidR="00790FC2" w:rsidRPr="00C356A7">
        <w:t>apture</w:t>
      </w:r>
    </w:p>
    <w:p w14:paraId="5B8B56FF" w14:textId="77777777" w:rsidR="00DB0ADF" w:rsidRPr="00DB0ADF" w:rsidRDefault="003A4901" w:rsidP="00B614FE">
      <w:pPr>
        <w:pStyle w:val="BodyTextL25"/>
      </w:pPr>
      <w:r>
        <w:t xml:space="preserve">In Part </w:t>
      </w:r>
      <w:r>
        <w:rPr>
          <w:lang w:val="en-US"/>
        </w:rPr>
        <w:t>2</w:t>
      </w:r>
      <w:r w:rsidR="00DB0ADF">
        <w:t>, you use Wireshark to capture a</w:t>
      </w:r>
      <w:r w:rsidR="00C97E5A">
        <w:t xml:space="preserve"> T</w:t>
      </w:r>
      <w:r w:rsidR="00DB0ADF">
        <w:t xml:space="preserve">FTP session and inspect </w:t>
      </w:r>
      <w:r w:rsidR="002D6B93">
        <w:rPr>
          <w:lang w:val="en-US"/>
        </w:rPr>
        <w:t xml:space="preserve">the </w:t>
      </w:r>
      <w:r w:rsidR="00C97E5A">
        <w:t>UDP</w:t>
      </w:r>
      <w:r w:rsidR="00DB0ADF">
        <w:t xml:space="preserve"> header fields.</w:t>
      </w:r>
    </w:p>
    <w:p w14:paraId="0B954B08" w14:textId="77777777" w:rsidR="00C07FD9" w:rsidRDefault="00281318" w:rsidP="00C07FD9">
      <w:pPr>
        <w:pStyle w:val="StepHead"/>
      </w:pPr>
      <w:r>
        <w:lastRenderedPageBreak/>
        <w:t xml:space="preserve">Set up </w:t>
      </w:r>
      <w:r w:rsidR="00E06A8F">
        <w:t xml:space="preserve">this </w:t>
      </w:r>
      <w:r w:rsidR="00E06E40">
        <w:t>physical topology</w:t>
      </w:r>
      <w:r w:rsidR="00DD2802">
        <w:t xml:space="preserve"> and prepare for TFTP capture</w:t>
      </w:r>
      <w:r w:rsidR="00112AC5" w:rsidRPr="00933F28">
        <w:t>.</w:t>
      </w:r>
    </w:p>
    <w:p w14:paraId="796C35F0" w14:textId="77777777" w:rsidR="00180219" w:rsidRDefault="003E4FA4" w:rsidP="00B614FE">
      <w:pPr>
        <w:pStyle w:val="Visual"/>
      </w:pPr>
      <w:r>
        <w:rPr>
          <w:noProof/>
        </w:rPr>
        <w:drawing>
          <wp:inline distT="0" distB="0" distL="0" distR="0" wp14:anchorId="53B73DAF" wp14:editId="37C64B7A">
            <wp:extent cx="2971800" cy="1013460"/>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71800" cy="1013460"/>
                    </a:xfrm>
                    <a:prstGeom prst="rect">
                      <a:avLst/>
                    </a:prstGeom>
                    <a:noFill/>
                  </pic:spPr>
                </pic:pic>
              </a:graphicData>
            </a:graphic>
          </wp:inline>
        </w:drawing>
      </w:r>
    </w:p>
    <w:p w14:paraId="475E35B1" w14:textId="77777777" w:rsidR="00677FCF" w:rsidRDefault="00256660" w:rsidP="00DD2802">
      <w:pPr>
        <w:pStyle w:val="SubStepAlpha"/>
      </w:pPr>
      <w:r>
        <w:t xml:space="preserve">Establish a console and Ethernet connection </w:t>
      </w:r>
      <w:r w:rsidR="00F929C7">
        <w:t xml:space="preserve">between </w:t>
      </w:r>
      <w:r w:rsidR="00F929C7" w:rsidRPr="002C13E7">
        <w:t>PC-A</w:t>
      </w:r>
      <w:r w:rsidR="00F929C7">
        <w:t xml:space="preserve"> and </w:t>
      </w:r>
      <w:r w:rsidR="00F929C7" w:rsidRPr="002C13E7">
        <w:t>S1</w:t>
      </w:r>
      <w:r w:rsidR="00F929C7">
        <w:t>.</w:t>
      </w:r>
    </w:p>
    <w:p w14:paraId="043EAABC" w14:textId="77777777" w:rsidR="00AD169D" w:rsidRDefault="00E54495" w:rsidP="00F53076">
      <w:pPr>
        <w:pStyle w:val="SubStepAlpha"/>
      </w:pPr>
      <w:r>
        <w:t>M</w:t>
      </w:r>
      <w:r w:rsidR="00847AE9">
        <w:t>anually configure the IP address on the PC to 192.168.1.3.</w:t>
      </w:r>
      <w:r w:rsidR="00910E70">
        <w:t xml:space="preserve"> </w:t>
      </w:r>
      <w:r w:rsidR="00496894">
        <w:t xml:space="preserve">It is not required to set </w:t>
      </w:r>
      <w:r w:rsidR="00AD169D">
        <w:t>the default gateway</w:t>
      </w:r>
      <w:r w:rsidR="00496894">
        <w:t>.</w:t>
      </w:r>
    </w:p>
    <w:p w14:paraId="7328A332" w14:textId="77777777" w:rsidR="00847AE9" w:rsidRDefault="00080665" w:rsidP="00847AE9">
      <w:pPr>
        <w:pStyle w:val="SubStepAlpha"/>
      </w:pPr>
      <w:r>
        <w:t xml:space="preserve">Configure the switch. Assign an IP address of </w:t>
      </w:r>
      <w:r w:rsidRPr="002C13E7">
        <w:t>192</w:t>
      </w:r>
      <w:r>
        <w:t xml:space="preserve">.168.1.1 to </w:t>
      </w:r>
      <w:r w:rsidRPr="002C13E7">
        <w:t>VLAN 1</w:t>
      </w:r>
      <w:r>
        <w:t>.</w:t>
      </w:r>
      <w:r w:rsidR="00AC2132">
        <w:t xml:space="preserve"> Verify connectivity with the PC by pinging </w:t>
      </w:r>
      <w:r w:rsidR="00AC2132" w:rsidRPr="002C13E7">
        <w:t>192.168.1.3</w:t>
      </w:r>
      <w:r w:rsidR="00AC2132">
        <w:t>. Troubleshoot as necessary.</w:t>
      </w:r>
    </w:p>
    <w:p w14:paraId="79099824" w14:textId="77777777" w:rsidR="00346326" w:rsidRDefault="00346326" w:rsidP="00346326">
      <w:pPr>
        <w:pStyle w:val="CMD"/>
      </w:pPr>
      <w:r>
        <w:t>Switch&gt;</w:t>
      </w:r>
      <w:r w:rsidR="006E4022">
        <w:t xml:space="preserve"> </w:t>
      </w:r>
      <w:r w:rsidRPr="006E4022">
        <w:rPr>
          <w:b/>
        </w:rPr>
        <w:t>enable</w:t>
      </w:r>
    </w:p>
    <w:p w14:paraId="001E9B56" w14:textId="77777777" w:rsidR="00346326" w:rsidRDefault="00346326" w:rsidP="00346326">
      <w:pPr>
        <w:pStyle w:val="CMD"/>
      </w:pPr>
      <w:r>
        <w:t>Switch#</w:t>
      </w:r>
      <w:r w:rsidR="006E4022">
        <w:t xml:space="preserve"> </w:t>
      </w:r>
      <w:r w:rsidRPr="006E4022">
        <w:rPr>
          <w:b/>
        </w:rPr>
        <w:t>conf t</w:t>
      </w:r>
    </w:p>
    <w:p w14:paraId="3139E844" w14:textId="77777777" w:rsidR="00346326" w:rsidRDefault="00346326" w:rsidP="00346326">
      <w:pPr>
        <w:pStyle w:val="CMD"/>
      </w:pPr>
      <w:r>
        <w:t>Enter configuration commands, one per line.  End with CNTL/Z.</w:t>
      </w:r>
    </w:p>
    <w:p w14:paraId="1590511F" w14:textId="77777777" w:rsidR="00346326" w:rsidRDefault="00346326" w:rsidP="00346326">
      <w:pPr>
        <w:pStyle w:val="CMD"/>
      </w:pPr>
      <w:r>
        <w:t>Switch(config)#</w:t>
      </w:r>
      <w:r w:rsidR="006E4022">
        <w:t xml:space="preserve"> </w:t>
      </w:r>
      <w:r w:rsidRPr="006E4022">
        <w:rPr>
          <w:b/>
        </w:rPr>
        <w:t>host S1</w:t>
      </w:r>
    </w:p>
    <w:p w14:paraId="5C84E103" w14:textId="77777777" w:rsidR="00346326" w:rsidRPr="006E4022" w:rsidRDefault="00346326" w:rsidP="00346326">
      <w:pPr>
        <w:pStyle w:val="CMD"/>
        <w:rPr>
          <w:b/>
        </w:rPr>
      </w:pPr>
      <w:r>
        <w:t>S1(config)#</w:t>
      </w:r>
      <w:r w:rsidR="006E4022">
        <w:t xml:space="preserve"> </w:t>
      </w:r>
      <w:r w:rsidRPr="006E4022">
        <w:rPr>
          <w:b/>
        </w:rPr>
        <w:t>interface vlan 1</w:t>
      </w:r>
    </w:p>
    <w:p w14:paraId="70B90641" w14:textId="77777777" w:rsidR="00346326" w:rsidRPr="006E4022" w:rsidRDefault="00346326" w:rsidP="00346326">
      <w:pPr>
        <w:pStyle w:val="CMD"/>
        <w:rPr>
          <w:b/>
        </w:rPr>
      </w:pPr>
      <w:r>
        <w:t>S1(config-if)#</w:t>
      </w:r>
      <w:r w:rsidR="006E4022">
        <w:t xml:space="preserve"> </w:t>
      </w:r>
      <w:r w:rsidRPr="006E4022">
        <w:rPr>
          <w:b/>
        </w:rPr>
        <w:t>ip address 192.168.1.1 255.255.255.0</w:t>
      </w:r>
    </w:p>
    <w:p w14:paraId="0531E779" w14:textId="77777777" w:rsidR="00346326" w:rsidRDefault="00346326" w:rsidP="00E14934">
      <w:pPr>
        <w:pStyle w:val="CMD"/>
      </w:pPr>
      <w:r>
        <w:t>S1(config-if)#</w:t>
      </w:r>
      <w:r w:rsidR="006E4022">
        <w:t xml:space="preserve"> </w:t>
      </w:r>
      <w:r w:rsidRPr="006E4022">
        <w:rPr>
          <w:b/>
        </w:rPr>
        <w:t>no shut</w:t>
      </w:r>
    </w:p>
    <w:p w14:paraId="6689CA2C" w14:textId="77777777" w:rsidR="00346326" w:rsidRDefault="00346326" w:rsidP="00346326">
      <w:pPr>
        <w:pStyle w:val="CMD"/>
      </w:pPr>
      <w:r>
        <w:t>*Mar  1 00:37:50.166: %LINK-3-UPDOWN: Interface Vlan1, changed state to up</w:t>
      </w:r>
    </w:p>
    <w:p w14:paraId="4F1DE32F" w14:textId="77777777" w:rsidR="00346326" w:rsidRDefault="00346326" w:rsidP="00346326">
      <w:pPr>
        <w:pStyle w:val="CMD"/>
      </w:pPr>
      <w:r>
        <w:t>*Mar  1 00:37:50.175: %LINEPROTO-5-UPDOWN: Line protocol on Interface Vlan1, changed state to up</w:t>
      </w:r>
    </w:p>
    <w:p w14:paraId="48A15CD0" w14:textId="77777777" w:rsidR="00346326" w:rsidRDefault="009A7C94" w:rsidP="00346326">
      <w:pPr>
        <w:pStyle w:val="CMD"/>
      </w:pPr>
      <w:r>
        <w:t xml:space="preserve">S1(config-if)# </w:t>
      </w:r>
      <w:r w:rsidRPr="009A7C94">
        <w:rPr>
          <w:b/>
        </w:rPr>
        <w:t>end</w:t>
      </w:r>
    </w:p>
    <w:p w14:paraId="71727020" w14:textId="77777777" w:rsidR="009A7C94" w:rsidRDefault="009A7C94" w:rsidP="00346326">
      <w:pPr>
        <w:pStyle w:val="CMD"/>
      </w:pPr>
      <w:r>
        <w:t xml:space="preserve">S1# </w:t>
      </w:r>
      <w:r w:rsidRPr="009A7C94">
        <w:rPr>
          <w:b/>
        </w:rPr>
        <w:t>ping 192.168.1.3</w:t>
      </w:r>
    </w:p>
    <w:p w14:paraId="4E44704A" w14:textId="77777777" w:rsidR="00346326" w:rsidRDefault="00346326" w:rsidP="00346326">
      <w:pPr>
        <w:pStyle w:val="CMD"/>
      </w:pPr>
      <w:r>
        <w:t>Type escape sequence to abort.</w:t>
      </w:r>
    </w:p>
    <w:p w14:paraId="329499AE" w14:textId="77777777" w:rsidR="00346326" w:rsidRDefault="00346326" w:rsidP="00346326">
      <w:pPr>
        <w:pStyle w:val="CMD"/>
      </w:pPr>
      <w:r>
        <w:t>Sending 5, 100-byte ICMP Echos to 192.168.1.3, timeout is 2 seconds:</w:t>
      </w:r>
    </w:p>
    <w:p w14:paraId="09D8770A" w14:textId="77777777" w:rsidR="00346326" w:rsidRDefault="00346326" w:rsidP="00346326">
      <w:pPr>
        <w:pStyle w:val="CMD"/>
      </w:pPr>
      <w:r>
        <w:t>!!!!!</w:t>
      </w:r>
    </w:p>
    <w:p w14:paraId="505B7168" w14:textId="77777777" w:rsidR="00346326" w:rsidRDefault="00346326" w:rsidP="00346326">
      <w:pPr>
        <w:pStyle w:val="CMD"/>
      </w:pPr>
      <w:r>
        <w:t>Success rate is 100 percent (5/5), round-trip min/avg/max = 1/203/1007 ms</w:t>
      </w:r>
    </w:p>
    <w:p w14:paraId="5F1A7427" w14:textId="77777777" w:rsidR="00BE7287" w:rsidRPr="00BF289E" w:rsidRDefault="00BE7287" w:rsidP="00BE7287">
      <w:pPr>
        <w:pStyle w:val="CMD"/>
        <w:ind w:left="360"/>
        <w:rPr>
          <w:rFonts w:ascii="Arial" w:hAnsi="Arial" w:cs="Arial"/>
        </w:rPr>
      </w:pPr>
      <w:r w:rsidRPr="00BF289E">
        <w:rPr>
          <w:rFonts w:ascii="Arial" w:hAnsi="Arial" w:cs="Arial"/>
        </w:rPr>
        <w:t>d.</w:t>
      </w:r>
      <w:r w:rsidRPr="00BF289E">
        <w:rPr>
          <w:rFonts w:ascii="Arial" w:hAnsi="Arial" w:cs="Arial"/>
        </w:rPr>
        <w:tab/>
        <w:t>Save the running configuration to NVRAM</w:t>
      </w:r>
      <w:r w:rsidR="002D6B93">
        <w:rPr>
          <w:rFonts w:ascii="Arial" w:hAnsi="Arial" w:cs="Arial"/>
        </w:rPr>
        <w:t>.</w:t>
      </w:r>
    </w:p>
    <w:p w14:paraId="14E6E00D" w14:textId="77777777" w:rsidR="00BE7287" w:rsidRPr="00BE7287" w:rsidRDefault="00BE7287" w:rsidP="00BE7287">
      <w:pPr>
        <w:pStyle w:val="CMD"/>
        <w:rPr>
          <w:rFonts w:cs="Courier New"/>
        </w:rPr>
      </w:pPr>
      <w:r w:rsidRPr="00BE7287">
        <w:rPr>
          <w:rFonts w:cs="Courier New"/>
        </w:rPr>
        <w:t xml:space="preserve">S1# </w:t>
      </w:r>
      <w:r w:rsidRPr="00BE7287">
        <w:rPr>
          <w:rFonts w:cs="Courier New"/>
          <w:b/>
        </w:rPr>
        <w:t>copy run start</w:t>
      </w:r>
    </w:p>
    <w:p w14:paraId="782E0B11" w14:textId="77777777" w:rsidR="00C71C60" w:rsidRDefault="00F14B17" w:rsidP="008F2B1E">
      <w:pPr>
        <w:pStyle w:val="StepHead"/>
      </w:pPr>
      <w:r>
        <w:t>P</w:t>
      </w:r>
      <w:r w:rsidR="00281318">
        <w:t>repare the TFTP server</w:t>
      </w:r>
      <w:r>
        <w:t xml:space="preserve"> on the PC</w:t>
      </w:r>
      <w:r w:rsidR="00281318">
        <w:t>.</w:t>
      </w:r>
    </w:p>
    <w:p w14:paraId="196B7BCC" w14:textId="77777777" w:rsidR="001445D6" w:rsidRDefault="006C4A24" w:rsidP="001D4A87">
      <w:pPr>
        <w:pStyle w:val="SubStepAlpha"/>
      </w:pPr>
      <w:r>
        <w:t>If it does not already exist, c</w:t>
      </w:r>
      <w:r w:rsidR="00281318">
        <w:t xml:space="preserve">reate a folder on the PC </w:t>
      </w:r>
      <w:r w:rsidR="001D4A87">
        <w:t>C: drive</w:t>
      </w:r>
      <w:r w:rsidR="00281318">
        <w:t xml:space="preserve"> called </w:t>
      </w:r>
      <w:r w:rsidR="00281318" w:rsidRPr="00F93DCC">
        <w:rPr>
          <w:b/>
        </w:rPr>
        <w:t>TFTP</w:t>
      </w:r>
      <w:r w:rsidR="00281318">
        <w:t xml:space="preserve">. </w:t>
      </w:r>
      <w:r w:rsidR="00F14B17">
        <w:t>The files from the switch will be copied to this location.</w:t>
      </w:r>
    </w:p>
    <w:p w14:paraId="4B78F4E2" w14:textId="77777777" w:rsidR="00D47B1B" w:rsidRDefault="00281318" w:rsidP="008F2B1E">
      <w:pPr>
        <w:pStyle w:val="SubStepAlpha"/>
      </w:pPr>
      <w:r>
        <w:t xml:space="preserve">Start </w:t>
      </w:r>
      <w:r w:rsidRPr="00F93DCC">
        <w:rPr>
          <w:b/>
        </w:rPr>
        <w:t>tftpd32</w:t>
      </w:r>
      <w:r>
        <w:t xml:space="preserve"> </w:t>
      </w:r>
      <w:r w:rsidR="001D4A87">
        <w:t xml:space="preserve">or </w:t>
      </w:r>
      <w:r w:rsidR="001D4A87" w:rsidRPr="001D4A87">
        <w:rPr>
          <w:b/>
        </w:rPr>
        <w:t>Tftpd64</w:t>
      </w:r>
      <w:r>
        <w:t>on the PC</w:t>
      </w:r>
      <w:r w:rsidR="00D47B1B">
        <w:t>.</w:t>
      </w:r>
    </w:p>
    <w:p w14:paraId="7A576FA5" w14:textId="77777777" w:rsidR="00281318" w:rsidRDefault="00D47B1B" w:rsidP="00D47B1B">
      <w:pPr>
        <w:pStyle w:val="SubStepAlpha"/>
      </w:pPr>
      <w:r>
        <w:t>C</w:t>
      </w:r>
      <w:r w:rsidR="00281318">
        <w:t xml:space="preserve">lick </w:t>
      </w:r>
      <w:r w:rsidR="00281318" w:rsidRPr="00D47B1B">
        <w:rPr>
          <w:b/>
        </w:rPr>
        <w:t>Browse</w:t>
      </w:r>
      <w:r>
        <w:t xml:space="preserve"> and </w:t>
      </w:r>
      <w:r w:rsidR="00281318">
        <w:t xml:space="preserve">change the current directory to </w:t>
      </w:r>
      <w:r w:rsidR="00281318" w:rsidRPr="00D235E2">
        <w:rPr>
          <w:b/>
        </w:rPr>
        <w:t>C:\TFTP</w:t>
      </w:r>
      <w:r w:rsidR="00281318">
        <w:t>.</w:t>
      </w:r>
    </w:p>
    <w:p w14:paraId="0762FC37" w14:textId="77777777" w:rsidR="00325802" w:rsidRDefault="00325802" w:rsidP="004B7127">
      <w:pPr>
        <w:pStyle w:val="BodyTextL50"/>
        <w:keepNext/>
      </w:pPr>
      <w:r>
        <w:lastRenderedPageBreak/>
        <w:t>The TFTP server should look like this:</w:t>
      </w:r>
    </w:p>
    <w:p w14:paraId="7B72736A" w14:textId="77777777" w:rsidR="00325802" w:rsidRDefault="001D4A87" w:rsidP="00325802">
      <w:pPr>
        <w:pStyle w:val="Visual"/>
      </w:pPr>
      <w:r>
        <w:rPr>
          <w:noProof/>
        </w:rPr>
        <w:drawing>
          <wp:inline distT="0" distB="0" distL="0" distR="0" wp14:anchorId="4D4A462F" wp14:editId="3C4B5BFA">
            <wp:extent cx="4338339" cy="3104156"/>
            <wp:effectExtent l="19050" t="19050" r="24130" b="203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ftpd.PNG"/>
                    <pic:cNvPicPr/>
                  </pic:nvPicPr>
                  <pic:blipFill>
                    <a:blip r:embed="rId28">
                      <a:extLst>
                        <a:ext uri="{28A0092B-C50C-407E-A947-70E740481C1C}">
                          <a14:useLocalDpi xmlns:a14="http://schemas.microsoft.com/office/drawing/2010/main" val="0"/>
                        </a:ext>
                      </a:extLst>
                    </a:blip>
                    <a:stretch>
                      <a:fillRect/>
                    </a:stretch>
                  </pic:blipFill>
                  <pic:spPr>
                    <a:xfrm>
                      <a:off x="0" y="0"/>
                      <a:ext cx="4340398" cy="3105629"/>
                    </a:xfrm>
                    <a:prstGeom prst="rect">
                      <a:avLst/>
                    </a:prstGeom>
                    <a:ln w="9525">
                      <a:solidFill>
                        <a:schemeClr val="accent1"/>
                      </a:solidFill>
                    </a:ln>
                  </pic:spPr>
                </pic:pic>
              </a:graphicData>
            </a:graphic>
          </wp:inline>
        </w:drawing>
      </w:r>
    </w:p>
    <w:p w14:paraId="70C29481" w14:textId="77777777" w:rsidR="0083305F" w:rsidRDefault="0083305F" w:rsidP="0083305F">
      <w:pPr>
        <w:pStyle w:val="BodyTextL50"/>
      </w:pPr>
      <w:r>
        <w:t xml:space="preserve">Notice that in </w:t>
      </w:r>
      <w:r w:rsidRPr="00812D36">
        <w:rPr>
          <w:b/>
        </w:rPr>
        <w:t>Current Directory</w:t>
      </w:r>
      <w:r w:rsidR="00D47B1B">
        <w:t>,</w:t>
      </w:r>
      <w:r>
        <w:t xml:space="preserve"> it lists </w:t>
      </w:r>
      <w:r w:rsidR="001D4A87">
        <w:t xml:space="preserve">the TFTP </w:t>
      </w:r>
      <w:r>
        <w:t xml:space="preserve">Server </w:t>
      </w:r>
      <w:r w:rsidR="005A105E">
        <w:t>(</w:t>
      </w:r>
      <w:r w:rsidR="00B75877">
        <w:t>PC-A</w:t>
      </w:r>
      <w:r w:rsidR="005A105E">
        <w:t xml:space="preserve">) </w:t>
      </w:r>
      <w:r>
        <w:t xml:space="preserve">interface </w:t>
      </w:r>
      <w:r w:rsidR="002D6B93">
        <w:t>with</w:t>
      </w:r>
      <w:r w:rsidR="00D47B1B">
        <w:t xml:space="preserve"> the</w:t>
      </w:r>
      <w:r>
        <w:t xml:space="preserve"> IP address of </w:t>
      </w:r>
      <w:r w:rsidRPr="00F93DCC">
        <w:rPr>
          <w:b/>
        </w:rPr>
        <w:t>192.168.1.3</w:t>
      </w:r>
      <w:r>
        <w:t>.</w:t>
      </w:r>
    </w:p>
    <w:p w14:paraId="73C80163" w14:textId="77777777" w:rsidR="00C71C60" w:rsidRDefault="00C66F8E" w:rsidP="00C71C60">
      <w:pPr>
        <w:pStyle w:val="SubStepAlpha"/>
      </w:pPr>
      <w:r>
        <w:t xml:space="preserve">Test the ability to </w:t>
      </w:r>
      <w:r w:rsidR="006C16E3">
        <w:t xml:space="preserve">copy a file using </w:t>
      </w:r>
      <w:r>
        <w:t>TFTP from the switch to the PC. Troubleshoot as necessary.</w:t>
      </w:r>
    </w:p>
    <w:p w14:paraId="5AEA1BCA" w14:textId="77777777" w:rsidR="00E65A98" w:rsidRDefault="00E65A98" w:rsidP="00E65A98">
      <w:pPr>
        <w:pStyle w:val="CMD"/>
      </w:pPr>
      <w:r>
        <w:t xml:space="preserve">S1# </w:t>
      </w:r>
      <w:r w:rsidRPr="00E65A98">
        <w:rPr>
          <w:b/>
        </w:rPr>
        <w:t>copy start tftp</w:t>
      </w:r>
    </w:p>
    <w:p w14:paraId="6238F2B7" w14:textId="77777777" w:rsidR="00E65A98" w:rsidRDefault="00E65A98" w:rsidP="00E65A98">
      <w:pPr>
        <w:pStyle w:val="CMD"/>
      </w:pPr>
      <w:r>
        <w:t xml:space="preserve">Address or name of remote host []? </w:t>
      </w:r>
      <w:r w:rsidRPr="00E65A98">
        <w:rPr>
          <w:b/>
        </w:rPr>
        <w:t>192.168.1.3</w:t>
      </w:r>
    </w:p>
    <w:p w14:paraId="3DC44A9F" w14:textId="77777777" w:rsidR="00E65A98" w:rsidRDefault="00E65A98" w:rsidP="00E65A98">
      <w:pPr>
        <w:pStyle w:val="CMD"/>
      </w:pPr>
      <w:r>
        <w:t>Destination filename [s1-confg]?</w:t>
      </w:r>
    </w:p>
    <w:p w14:paraId="2E6F7E12" w14:textId="77777777" w:rsidR="00E65A98" w:rsidRDefault="00E65A98" w:rsidP="00E65A98">
      <w:pPr>
        <w:pStyle w:val="CMD"/>
      </w:pPr>
      <w:r>
        <w:t>!!</w:t>
      </w:r>
    </w:p>
    <w:p w14:paraId="064436E2" w14:textId="77777777" w:rsidR="00C66F8E" w:rsidRDefault="00E65A98" w:rsidP="00E65A98">
      <w:pPr>
        <w:pStyle w:val="CMD"/>
      </w:pPr>
      <w:r>
        <w:t>1</w:t>
      </w:r>
      <w:r w:rsidR="009C045C">
        <w:t>083</w:t>
      </w:r>
      <w:r>
        <w:t xml:space="preserve"> bytes copied in 0.</w:t>
      </w:r>
      <w:r w:rsidR="009C045C">
        <w:t>84 secs</w:t>
      </w:r>
    </w:p>
    <w:p w14:paraId="01FA3460" w14:textId="606A39FC" w:rsidR="00E65A98" w:rsidRDefault="00E65A98" w:rsidP="00E65A98">
      <w:pPr>
        <w:pStyle w:val="BodyTextL50"/>
      </w:pPr>
      <w:r>
        <w:t xml:space="preserve">If you see that the file </w:t>
      </w:r>
      <w:r w:rsidR="00C224A3">
        <w:t>h</w:t>
      </w:r>
      <w:r>
        <w:t xml:space="preserve">as </w:t>
      </w:r>
      <w:r w:rsidR="002D6B93">
        <w:t xml:space="preserve">been </w:t>
      </w:r>
      <w:r w:rsidR="001D4A87">
        <w:t>copied</w:t>
      </w:r>
      <w:r w:rsidR="006C7B7A">
        <w:t>,</w:t>
      </w:r>
      <w:r w:rsidR="001D4A87">
        <w:t xml:space="preserve"> </w:t>
      </w:r>
      <w:r>
        <w:t xml:space="preserve">then you are ready to go on to the next step. If </w:t>
      </w:r>
      <w:r w:rsidR="002D6B93">
        <w:t xml:space="preserve">the file has </w:t>
      </w:r>
      <w:r>
        <w:t>not</w:t>
      </w:r>
      <w:r w:rsidR="002D6B93">
        <w:t xml:space="preserve"> been copied</w:t>
      </w:r>
      <w:r>
        <w:t>, troubleshoot</w:t>
      </w:r>
      <w:r w:rsidR="002D6B93">
        <w:t xml:space="preserve"> as needed</w:t>
      </w:r>
      <w:r>
        <w:t>.</w:t>
      </w:r>
      <w:r w:rsidR="00AD5E5E">
        <w:t xml:space="preserve"> If you get</w:t>
      </w:r>
      <w:r w:rsidR="003936F0">
        <w:t xml:space="preserve"> </w:t>
      </w:r>
      <w:r w:rsidR="00F93DCC">
        <w:t xml:space="preserve">the </w:t>
      </w:r>
      <w:r w:rsidR="003936F0" w:rsidRPr="00DE3C79">
        <w:rPr>
          <w:rFonts w:ascii="Courier New" w:hAnsi="Courier New" w:cs="Courier New"/>
          <w:b/>
        </w:rPr>
        <w:t>%Error opening tftp (Permission denied)</w:t>
      </w:r>
      <w:r w:rsidR="00F93DCC">
        <w:t xml:space="preserve"> error, </w:t>
      </w:r>
      <w:r w:rsidR="002D6B93">
        <w:t>determine whether</w:t>
      </w:r>
      <w:r w:rsidR="003936F0">
        <w:t xml:space="preserve"> your firewall is blocking TFTP and </w:t>
      </w:r>
      <w:r w:rsidR="002D6B93">
        <w:t>whether</w:t>
      </w:r>
      <w:r w:rsidR="00993C33">
        <w:t xml:space="preserve"> you </w:t>
      </w:r>
      <w:r w:rsidR="00D22BD8">
        <w:t xml:space="preserve">are </w:t>
      </w:r>
      <w:r w:rsidR="009E105E">
        <w:t>copying</w:t>
      </w:r>
      <w:r w:rsidR="002D6B93">
        <w:t xml:space="preserve"> the file</w:t>
      </w:r>
      <w:r w:rsidR="009E105E">
        <w:t xml:space="preserve"> to a location where your username has adequate permission</w:t>
      </w:r>
      <w:r w:rsidR="0077160B">
        <w:t>, such as</w:t>
      </w:r>
      <w:r w:rsidR="009E105E">
        <w:t xml:space="preserve"> the desktop</w:t>
      </w:r>
      <w:r w:rsidR="0077160B">
        <w:t>.</w:t>
      </w:r>
    </w:p>
    <w:p w14:paraId="76B80A28" w14:textId="77777777" w:rsidR="004744ED" w:rsidRDefault="00993C33" w:rsidP="008238D7">
      <w:pPr>
        <w:pStyle w:val="StepHead"/>
      </w:pPr>
      <w:r>
        <w:t>C</w:t>
      </w:r>
      <w:r w:rsidR="00E105F6">
        <w:t>apture</w:t>
      </w:r>
      <w:r>
        <w:t xml:space="preserve"> a TFTP </w:t>
      </w:r>
      <w:r w:rsidR="00E105F6">
        <w:t>session in Wireshark</w:t>
      </w:r>
    </w:p>
    <w:p w14:paraId="0D6AA516" w14:textId="66E4C3CD" w:rsidR="00DA2420" w:rsidRDefault="00DA2420" w:rsidP="004B7127">
      <w:pPr>
        <w:pStyle w:val="SubStepAlpha"/>
        <w:keepNext/>
      </w:pPr>
      <w:r>
        <w:t xml:space="preserve">Open Wireshark. From the </w:t>
      </w:r>
      <w:r w:rsidRPr="007B7278">
        <w:rPr>
          <w:b/>
        </w:rPr>
        <w:t>Edit</w:t>
      </w:r>
      <w:r>
        <w:t xml:space="preserve"> menu, </w:t>
      </w:r>
      <w:r w:rsidR="009E105E">
        <w:t>choose</w:t>
      </w:r>
      <w:r>
        <w:t xml:space="preserve"> </w:t>
      </w:r>
      <w:r w:rsidRPr="007B7278">
        <w:rPr>
          <w:b/>
        </w:rPr>
        <w:t>Preferences</w:t>
      </w:r>
      <w:r w:rsidR="009E105E" w:rsidRPr="003C7039">
        <w:t xml:space="preserve"> and</w:t>
      </w:r>
      <w:r w:rsidR="009E105E">
        <w:rPr>
          <w:b/>
        </w:rPr>
        <w:t xml:space="preserve"> </w:t>
      </w:r>
      <w:r w:rsidR="009E105E">
        <w:t>click the (+) sign to expand</w:t>
      </w:r>
      <w:r w:rsidR="009A38CF">
        <w:t xml:space="preserve"> </w:t>
      </w:r>
      <w:r w:rsidR="009A38CF" w:rsidRPr="007B7278">
        <w:rPr>
          <w:b/>
        </w:rPr>
        <w:t>Protocols</w:t>
      </w:r>
      <w:r w:rsidR="009A38CF">
        <w:t>.</w:t>
      </w:r>
      <w:r w:rsidR="00B91D7F">
        <w:t xml:space="preserve"> </w:t>
      </w:r>
      <w:r w:rsidR="009E105E">
        <w:t xml:space="preserve">Scroll down and </w:t>
      </w:r>
      <w:r w:rsidR="00B91D7F">
        <w:t xml:space="preserve">select </w:t>
      </w:r>
      <w:r w:rsidR="00B91D7F" w:rsidRPr="00A918F7">
        <w:rPr>
          <w:b/>
        </w:rPr>
        <w:t>UDP</w:t>
      </w:r>
      <w:r w:rsidR="00B91D7F">
        <w:t xml:space="preserve">. </w:t>
      </w:r>
      <w:r w:rsidR="00A918F7">
        <w:t>Click the</w:t>
      </w:r>
      <w:r w:rsidR="00B91D7F">
        <w:t xml:space="preserve"> </w:t>
      </w:r>
      <w:r w:rsidR="00B91D7F" w:rsidRPr="003C7039">
        <w:rPr>
          <w:b/>
        </w:rPr>
        <w:t xml:space="preserve">Validate the UDP </w:t>
      </w:r>
      <w:r w:rsidR="003E266A">
        <w:rPr>
          <w:b/>
        </w:rPr>
        <w:t>C</w:t>
      </w:r>
      <w:r w:rsidR="00B91D7F" w:rsidRPr="003C7039">
        <w:rPr>
          <w:b/>
        </w:rPr>
        <w:t xml:space="preserve">hecksum if </w:t>
      </w:r>
      <w:r w:rsidR="003E266A">
        <w:rPr>
          <w:b/>
        </w:rPr>
        <w:t>P</w:t>
      </w:r>
      <w:r w:rsidR="00B91D7F" w:rsidRPr="003C7039">
        <w:rPr>
          <w:b/>
        </w:rPr>
        <w:t>ossible</w:t>
      </w:r>
      <w:r w:rsidR="00A918F7">
        <w:t xml:space="preserve"> check box and c</w:t>
      </w:r>
      <w:r w:rsidR="00471183">
        <w:t xml:space="preserve">lick </w:t>
      </w:r>
      <w:r w:rsidR="00A2389C">
        <w:rPr>
          <w:b/>
        </w:rPr>
        <w:t>OK</w:t>
      </w:r>
      <w:r w:rsidR="00A2389C">
        <w:t>.</w:t>
      </w:r>
    </w:p>
    <w:p w14:paraId="4F4BED78" w14:textId="77777777" w:rsidR="005A09D1" w:rsidRDefault="009C045C" w:rsidP="005A09D1">
      <w:pPr>
        <w:pStyle w:val="Visual"/>
      </w:pPr>
      <w:r>
        <w:rPr>
          <w:noProof/>
        </w:rPr>
        <w:drawing>
          <wp:inline distT="0" distB="0" distL="0" distR="0" wp14:anchorId="2688326E" wp14:editId="51F58EC5">
            <wp:extent cx="5205600" cy="1342714"/>
            <wp:effectExtent l="19050" t="19050" r="14605" b="101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DP-setting.PNG"/>
                    <pic:cNvPicPr/>
                  </pic:nvPicPr>
                  <pic:blipFill>
                    <a:blip r:embed="rId29">
                      <a:extLst>
                        <a:ext uri="{28A0092B-C50C-407E-A947-70E740481C1C}">
                          <a14:useLocalDpi xmlns:a14="http://schemas.microsoft.com/office/drawing/2010/main" val="0"/>
                        </a:ext>
                      </a:extLst>
                    </a:blip>
                    <a:stretch>
                      <a:fillRect/>
                    </a:stretch>
                  </pic:blipFill>
                  <pic:spPr>
                    <a:xfrm>
                      <a:off x="0" y="0"/>
                      <a:ext cx="5234067" cy="1350057"/>
                    </a:xfrm>
                    <a:prstGeom prst="rect">
                      <a:avLst/>
                    </a:prstGeom>
                    <a:ln w="9525">
                      <a:solidFill>
                        <a:schemeClr val="accent1"/>
                      </a:solidFill>
                    </a:ln>
                  </pic:spPr>
                </pic:pic>
              </a:graphicData>
            </a:graphic>
          </wp:inline>
        </w:drawing>
      </w:r>
    </w:p>
    <w:p w14:paraId="2EE20271" w14:textId="77777777" w:rsidR="00EE231C" w:rsidRPr="00EE231C" w:rsidRDefault="00471183" w:rsidP="009E7CFC">
      <w:pPr>
        <w:pStyle w:val="InstNoteRedL50"/>
      </w:pPr>
      <w:r w:rsidRPr="00EE231C">
        <w:rPr>
          <w:b/>
        </w:rPr>
        <w:lastRenderedPageBreak/>
        <w:t>Instructor Note</w:t>
      </w:r>
      <w:r w:rsidRPr="00EE231C">
        <w:t>: This is a change from previous versions of this lab</w:t>
      </w:r>
      <w:r w:rsidR="00EE231C" w:rsidRPr="00EE231C">
        <w:t xml:space="preserve"> because the technology has changed.</w:t>
      </w:r>
      <w:r w:rsidR="009E7FE0">
        <w:t xml:space="preserve"> Search for “checksum offloading</w:t>
      </w:r>
      <w:r w:rsidR="009E7CFC">
        <w:t xml:space="preserve"> in Wireshark</w:t>
      </w:r>
      <w:r w:rsidR="009E7FE0">
        <w:t>”</w:t>
      </w:r>
      <w:r w:rsidR="009E105E">
        <w:t>.</w:t>
      </w:r>
    </w:p>
    <w:p w14:paraId="2F846778" w14:textId="77777777" w:rsidR="009E105E" w:rsidRDefault="009E105E" w:rsidP="00C07FD9">
      <w:pPr>
        <w:pStyle w:val="SubStepAlpha"/>
      </w:pPr>
      <w:r>
        <w:t>Start a Wireshark capture</w:t>
      </w:r>
      <w:r w:rsidR="00A60643">
        <w:t>.</w:t>
      </w:r>
    </w:p>
    <w:p w14:paraId="058225D6" w14:textId="77777777" w:rsidR="00C07FD9" w:rsidRDefault="00AF442E" w:rsidP="00C07FD9">
      <w:pPr>
        <w:pStyle w:val="SubStepAlpha"/>
      </w:pPr>
      <w:r>
        <w:t xml:space="preserve">Run the </w:t>
      </w:r>
      <w:r w:rsidRPr="00DE3C79">
        <w:rPr>
          <w:rFonts w:cs="Arial"/>
          <w:b/>
        </w:rPr>
        <w:t xml:space="preserve">copy </w:t>
      </w:r>
      <w:r w:rsidRPr="00DE3C79">
        <w:rPr>
          <w:rFonts w:cs="Arial"/>
          <w:b/>
          <w:noProof/>
        </w:rPr>
        <w:t>start</w:t>
      </w:r>
      <w:r w:rsidRPr="00DE3C79">
        <w:rPr>
          <w:rFonts w:cs="Arial"/>
          <w:b/>
        </w:rPr>
        <w:t xml:space="preserve"> tf</w:t>
      </w:r>
      <w:r w:rsidR="009E105E" w:rsidRPr="00DE3C79">
        <w:rPr>
          <w:rFonts w:cs="Arial"/>
          <w:b/>
        </w:rPr>
        <w:t>t</w:t>
      </w:r>
      <w:r w:rsidRPr="00DE3C79">
        <w:rPr>
          <w:rFonts w:cs="Arial"/>
          <w:b/>
        </w:rPr>
        <w:t>p</w:t>
      </w:r>
      <w:r>
        <w:t xml:space="preserve"> command on the switch.</w:t>
      </w:r>
    </w:p>
    <w:p w14:paraId="6CF241E8" w14:textId="77777777" w:rsidR="00E54495" w:rsidRDefault="00C11F08" w:rsidP="004B7127">
      <w:pPr>
        <w:pStyle w:val="SubStepAlpha"/>
        <w:keepNext/>
        <w:rPr>
          <w:noProof/>
        </w:rPr>
      </w:pPr>
      <w:r>
        <w:t>Stop the Wireshark capture.</w:t>
      </w:r>
    </w:p>
    <w:p w14:paraId="24D73FD8" w14:textId="77777777" w:rsidR="00E54495" w:rsidRDefault="009C045C" w:rsidP="00E54495">
      <w:pPr>
        <w:pStyle w:val="Visual"/>
        <w:rPr>
          <w:noProof/>
        </w:rPr>
      </w:pPr>
      <w:r>
        <w:rPr>
          <w:noProof/>
        </w:rPr>
        <w:drawing>
          <wp:inline distT="0" distB="0" distL="0" distR="0" wp14:anchorId="66964354" wp14:editId="665EC47E">
            <wp:extent cx="5623200" cy="1747766"/>
            <wp:effectExtent l="19050" t="19050" r="15875"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ftp1.PNG"/>
                    <pic:cNvPicPr/>
                  </pic:nvPicPr>
                  <pic:blipFill>
                    <a:blip r:embed="rId30">
                      <a:extLst>
                        <a:ext uri="{28A0092B-C50C-407E-A947-70E740481C1C}">
                          <a14:useLocalDpi xmlns:a14="http://schemas.microsoft.com/office/drawing/2010/main" val="0"/>
                        </a:ext>
                      </a:extLst>
                    </a:blip>
                    <a:stretch>
                      <a:fillRect/>
                    </a:stretch>
                  </pic:blipFill>
                  <pic:spPr>
                    <a:xfrm>
                      <a:off x="0" y="0"/>
                      <a:ext cx="5634668" cy="1751331"/>
                    </a:xfrm>
                    <a:prstGeom prst="rect">
                      <a:avLst/>
                    </a:prstGeom>
                    <a:ln w="9525">
                      <a:solidFill>
                        <a:schemeClr val="accent1"/>
                      </a:solidFill>
                    </a:ln>
                  </pic:spPr>
                </pic:pic>
              </a:graphicData>
            </a:graphic>
          </wp:inline>
        </w:drawing>
      </w:r>
    </w:p>
    <w:p w14:paraId="70B8FDEF" w14:textId="77777777" w:rsidR="00BB7E52" w:rsidRDefault="009F5D29" w:rsidP="00577D46">
      <w:pPr>
        <w:pStyle w:val="SubStepAlpha"/>
        <w:rPr>
          <w:noProof/>
        </w:rPr>
      </w:pPr>
      <w:r>
        <w:rPr>
          <w:noProof/>
        </w:rPr>
        <w:t xml:space="preserve">Set the filter to </w:t>
      </w:r>
      <w:r w:rsidRPr="00AE5A5C">
        <w:rPr>
          <w:b/>
          <w:noProof/>
        </w:rPr>
        <w:t>tftp</w:t>
      </w:r>
      <w:r>
        <w:rPr>
          <w:noProof/>
        </w:rPr>
        <w:t>. Your output should look similar t</w:t>
      </w:r>
      <w:r w:rsidRPr="006A413E">
        <w:rPr>
          <w:noProof/>
        </w:rPr>
        <w:t>o th</w:t>
      </w:r>
      <w:r>
        <w:rPr>
          <w:noProof/>
        </w:rPr>
        <w:t xml:space="preserve">e </w:t>
      </w:r>
      <w:r w:rsidR="004167F5">
        <w:rPr>
          <w:noProof/>
        </w:rPr>
        <w:t xml:space="preserve">output shown </w:t>
      </w:r>
      <w:r>
        <w:rPr>
          <w:noProof/>
        </w:rPr>
        <w:t>above.</w:t>
      </w:r>
      <w:r w:rsidR="00D51B51">
        <w:rPr>
          <w:noProof/>
        </w:rPr>
        <w:t xml:space="preserve"> </w:t>
      </w:r>
      <w:r w:rsidR="00D51B51" w:rsidRPr="00D51B51">
        <w:rPr>
          <w:noProof/>
        </w:rPr>
        <w:t xml:space="preserve">This TFTP transfer </w:t>
      </w:r>
      <w:r w:rsidR="00577D46">
        <w:rPr>
          <w:noProof/>
        </w:rPr>
        <w:t>is</w:t>
      </w:r>
      <w:r w:rsidR="00D51B51" w:rsidRPr="00D51B51">
        <w:rPr>
          <w:noProof/>
        </w:rPr>
        <w:t xml:space="preserve"> used to analyze </w:t>
      </w:r>
      <w:r w:rsidR="00A53326">
        <w:rPr>
          <w:noProof/>
        </w:rPr>
        <w:t>t</w:t>
      </w:r>
      <w:r w:rsidR="00D51B51" w:rsidRPr="00D51B51">
        <w:rPr>
          <w:noProof/>
        </w:rPr>
        <w:t xml:space="preserve">ransport </w:t>
      </w:r>
      <w:r w:rsidR="00577D46">
        <w:rPr>
          <w:noProof/>
        </w:rPr>
        <w:t>l</w:t>
      </w:r>
      <w:r w:rsidR="00577D46" w:rsidRPr="00D51B51">
        <w:rPr>
          <w:noProof/>
        </w:rPr>
        <w:t xml:space="preserve">ayer </w:t>
      </w:r>
      <w:r w:rsidR="00D51B51" w:rsidRPr="00D51B51">
        <w:rPr>
          <w:noProof/>
        </w:rPr>
        <w:t>UDP operation</w:t>
      </w:r>
      <w:r w:rsidR="00577D46">
        <w:rPr>
          <w:noProof/>
        </w:rPr>
        <w:t>s</w:t>
      </w:r>
      <w:r w:rsidR="00D51B51" w:rsidRPr="00D51B51">
        <w:rPr>
          <w:noProof/>
        </w:rPr>
        <w:t>.</w:t>
      </w:r>
    </w:p>
    <w:p w14:paraId="03F2AA12" w14:textId="1D18A922" w:rsidR="004F58FE" w:rsidRDefault="002E0025" w:rsidP="004F58FE">
      <w:pPr>
        <w:pStyle w:val="InstNoteRedL50"/>
        <w:rPr>
          <w:noProof/>
        </w:rPr>
      </w:pPr>
      <w:r w:rsidRPr="002E0025">
        <w:rPr>
          <w:b/>
          <w:noProof/>
        </w:rPr>
        <w:t>Instructor Note</w:t>
      </w:r>
      <w:r>
        <w:rPr>
          <w:noProof/>
        </w:rPr>
        <w:t xml:space="preserve">: </w:t>
      </w:r>
      <w:r w:rsidR="004F58FE" w:rsidRPr="004F58FE">
        <w:rPr>
          <w:noProof/>
        </w:rPr>
        <w:t xml:space="preserve">If students point </w:t>
      </w:r>
      <w:r w:rsidR="009E105E">
        <w:rPr>
          <w:noProof/>
        </w:rPr>
        <w:t xml:space="preserve">out </w:t>
      </w:r>
      <w:r w:rsidR="004F58FE" w:rsidRPr="004F58FE">
        <w:rPr>
          <w:noProof/>
        </w:rPr>
        <w:t xml:space="preserve">UDP acknowledgments, explain that the UDP header does not contain an acknowledgment field. </w:t>
      </w:r>
      <w:r w:rsidR="002D6B93">
        <w:rPr>
          <w:noProof/>
        </w:rPr>
        <w:t>I</w:t>
      </w:r>
      <w:r w:rsidR="004F58FE" w:rsidRPr="004F58FE">
        <w:rPr>
          <w:noProof/>
        </w:rPr>
        <w:t xml:space="preserve">t is the responsibility of the upper-layer protocol, in this </w:t>
      </w:r>
      <w:r w:rsidR="004F58FE" w:rsidRPr="00D235E2">
        <w:rPr>
          <w:noProof/>
        </w:rPr>
        <w:t>case</w:t>
      </w:r>
      <w:r w:rsidR="004F58FE" w:rsidRPr="004F58FE">
        <w:rPr>
          <w:noProof/>
        </w:rPr>
        <w:t xml:space="preserve"> TFTP, to manage data transfer and receipt information. This will be shown during the UDP datagram examination.</w:t>
      </w:r>
    </w:p>
    <w:p w14:paraId="0F732BEA" w14:textId="77777777" w:rsidR="003B5305" w:rsidRPr="003B5305" w:rsidRDefault="002D6B93" w:rsidP="004B7127">
      <w:pPr>
        <w:pStyle w:val="BodyTextL50"/>
        <w:keepNext/>
      </w:pPr>
      <w:r>
        <w:t>D</w:t>
      </w:r>
      <w:r w:rsidR="003B5305" w:rsidRPr="00C11DCC">
        <w:t xml:space="preserve">etailed UDP information is available in the </w:t>
      </w:r>
      <w:r w:rsidR="003B5305">
        <w:t>Wireshark packet details pane</w:t>
      </w:r>
      <w:r w:rsidR="003B5305" w:rsidRPr="00C11DCC">
        <w:t xml:space="preserve">. Highlight the first UDP datagram from the host computer and move the mouse pointer to the </w:t>
      </w:r>
      <w:r w:rsidR="003B5305">
        <w:t>packet details pane</w:t>
      </w:r>
      <w:r w:rsidR="003B5305" w:rsidRPr="00C11DCC">
        <w:t xml:space="preserve">. It may be necessary to adjust the </w:t>
      </w:r>
      <w:r w:rsidR="003B5305">
        <w:t>packet details pane</w:t>
      </w:r>
      <w:r w:rsidR="003B5305" w:rsidRPr="00C11DCC">
        <w:t xml:space="preserve"> and expand the UDP record by clicking the protocol expand </w:t>
      </w:r>
      <w:r w:rsidR="003B5305" w:rsidRPr="00D235E2">
        <w:t>box</w:t>
      </w:r>
      <w:r w:rsidR="003B5305" w:rsidRPr="00C11DCC">
        <w:t>. The expanded UDP datagram should look similar to</w:t>
      </w:r>
      <w:r w:rsidR="003B5305">
        <w:t xml:space="preserve"> the diagram below.</w:t>
      </w:r>
    </w:p>
    <w:p w14:paraId="50686C66" w14:textId="4CD6E8C5" w:rsidR="00811AE3" w:rsidRDefault="009A3DB2" w:rsidP="00811AE3">
      <w:pPr>
        <w:pStyle w:val="Visual"/>
      </w:pPr>
      <w:r w:rsidRPr="009A3DB2">
        <w:rPr>
          <w:noProof/>
        </w:rPr>
        <w:drawing>
          <wp:inline distT="0" distB="0" distL="0" distR="0" wp14:anchorId="604CEE33" wp14:editId="78696DC2">
            <wp:extent cx="4419600" cy="1439439"/>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36441" cy="1444924"/>
                    </a:xfrm>
                    <a:prstGeom prst="rect">
                      <a:avLst/>
                    </a:prstGeom>
                  </pic:spPr>
                </pic:pic>
              </a:graphicData>
            </a:graphic>
          </wp:inline>
        </w:drawing>
      </w:r>
    </w:p>
    <w:p w14:paraId="51136E54" w14:textId="77777777" w:rsidR="003B5305" w:rsidRDefault="003B5305" w:rsidP="004B7127">
      <w:pPr>
        <w:pStyle w:val="BodyTextL50"/>
        <w:keepNext/>
      </w:pPr>
      <w:r>
        <w:t>The figure below is a UDP datagram diagram. Header information is sparse, compared to the TCP datagram. Similar to TCP, each UDP datagram is identified by the UDP source port and UDP destination port.</w:t>
      </w:r>
    </w:p>
    <w:p w14:paraId="717C6E38" w14:textId="6AF50BD7" w:rsidR="00A50CDC" w:rsidRDefault="009A3DB2" w:rsidP="002D346D">
      <w:pPr>
        <w:pStyle w:val="Visual"/>
      </w:pPr>
      <w:r w:rsidRPr="009A3DB2">
        <w:rPr>
          <w:noProof/>
        </w:rPr>
        <w:drawing>
          <wp:inline distT="0" distB="0" distL="0" distR="0" wp14:anchorId="0211EF96" wp14:editId="545F2DDC">
            <wp:extent cx="3971925" cy="968001"/>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85991" cy="971429"/>
                    </a:xfrm>
                    <a:prstGeom prst="rect">
                      <a:avLst/>
                    </a:prstGeom>
                  </pic:spPr>
                </pic:pic>
              </a:graphicData>
            </a:graphic>
          </wp:inline>
        </w:drawing>
      </w:r>
    </w:p>
    <w:p w14:paraId="4D9D5527" w14:textId="77777777" w:rsidR="000D7B5C" w:rsidRDefault="00F87B82" w:rsidP="004B7127">
      <w:pPr>
        <w:pStyle w:val="BodyTextL50"/>
      </w:pPr>
      <w:r>
        <w:lastRenderedPageBreak/>
        <w:t xml:space="preserve">Using the Wireshark capture </w:t>
      </w:r>
      <w:r w:rsidRPr="00A60643">
        <w:t>of</w:t>
      </w:r>
      <w:r>
        <w:t xml:space="preserve"> the first UDP datagram, fill in information about the UDP header. The checksum value is a hexadecimal (base </w:t>
      </w:r>
      <w:r w:rsidRPr="00A53326">
        <w:t>16</w:t>
      </w:r>
      <w:r>
        <w:t>) value, denoted by the preceding 0x code:</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314"/>
        <w:gridCol w:w="4326"/>
      </w:tblGrid>
      <w:tr w:rsidR="009B447A" w14:paraId="7B313B9F" w14:textId="77777777" w:rsidTr="00AF16CF">
        <w:trPr>
          <w:cantSplit/>
          <w:jc w:val="center"/>
        </w:trPr>
        <w:tc>
          <w:tcPr>
            <w:tcW w:w="5148"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27D887EB" w14:textId="77777777" w:rsidR="009B447A" w:rsidRPr="00A60643" w:rsidRDefault="000D7B5C" w:rsidP="004B7127">
            <w:pPr>
              <w:pStyle w:val="TableText"/>
              <w:keepNext/>
            </w:pPr>
            <w:r>
              <w:t xml:space="preserve">Source IP </w:t>
            </w:r>
            <w:r w:rsidR="002D6B93">
              <w:t>a</w:t>
            </w:r>
            <w:r>
              <w:t>ddress</w:t>
            </w:r>
          </w:p>
        </w:tc>
        <w:tc>
          <w:tcPr>
            <w:tcW w:w="5148"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38E3188A" w14:textId="77777777" w:rsidR="009B447A" w:rsidRPr="00E252CE" w:rsidRDefault="00D3223E" w:rsidP="00E252CE">
            <w:pPr>
              <w:rPr>
                <w:color w:val="FF0000"/>
                <w:sz w:val="20"/>
              </w:rPr>
            </w:pPr>
            <w:r w:rsidRPr="00E252CE">
              <w:rPr>
                <w:color w:val="FF0000"/>
                <w:sz w:val="20"/>
              </w:rPr>
              <w:t>192.168.1.1</w:t>
            </w:r>
          </w:p>
        </w:tc>
      </w:tr>
      <w:tr w:rsidR="009B447A" w14:paraId="5F0ED7B4" w14:textId="77777777" w:rsidTr="00AF16CF">
        <w:trPr>
          <w:cantSplit/>
          <w:jc w:val="center"/>
        </w:trPr>
        <w:tc>
          <w:tcPr>
            <w:tcW w:w="5148" w:type="dxa"/>
            <w:shd w:val="clear" w:color="auto" w:fill="auto"/>
            <w:vAlign w:val="bottom"/>
          </w:tcPr>
          <w:p w14:paraId="2AC94CA2" w14:textId="77777777" w:rsidR="009B447A" w:rsidRDefault="000D7B5C" w:rsidP="004B7127">
            <w:pPr>
              <w:pStyle w:val="TableText"/>
              <w:keepNext/>
            </w:pPr>
            <w:r>
              <w:t xml:space="preserve">Destination IP </w:t>
            </w:r>
            <w:r w:rsidR="002D6B93">
              <w:t>a</w:t>
            </w:r>
            <w:r>
              <w:t>ddress</w:t>
            </w:r>
          </w:p>
        </w:tc>
        <w:tc>
          <w:tcPr>
            <w:tcW w:w="5148" w:type="dxa"/>
            <w:shd w:val="clear" w:color="auto" w:fill="auto"/>
            <w:vAlign w:val="bottom"/>
          </w:tcPr>
          <w:p w14:paraId="078D9EB9" w14:textId="77777777" w:rsidR="009B447A" w:rsidRPr="00E252CE" w:rsidRDefault="00D3223E" w:rsidP="00E252CE">
            <w:pPr>
              <w:rPr>
                <w:color w:val="FF0000"/>
                <w:sz w:val="20"/>
              </w:rPr>
            </w:pPr>
            <w:r w:rsidRPr="00E252CE">
              <w:rPr>
                <w:color w:val="FF0000"/>
                <w:sz w:val="20"/>
              </w:rPr>
              <w:t>192.168.1.3</w:t>
            </w:r>
          </w:p>
        </w:tc>
      </w:tr>
      <w:tr w:rsidR="009B447A" w14:paraId="7D460E9A" w14:textId="77777777" w:rsidTr="00AF16CF">
        <w:trPr>
          <w:cantSplit/>
          <w:jc w:val="center"/>
        </w:trPr>
        <w:tc>
          <w:tcPr>
            <w:tcW w:w="5148" w:type="dxa"/>
            <w:shd w:val="clear" w:color="auto" w:fill="auto"/>
            <w:vAlign w:val="bottom"/>
          </w:tcPr>
          <w:p w14:paraId="5775EC95" w14:textId="77777777" w:rsidR="009B447A" w:rsidRDefault="001D5682" w:rsidP="004B7127">
            <w:pPr>
              <w:pStyle w:val="TableText"/>
              <w:keepNext/>
            </w:pPr>
            <w:r>
              <w:t xml:space="preserve">Source </w:t>
            </w:r>
            <w:r w:rsidR="002D6B93">
              <w:t>p</w:t>
            </w:r>
            <w:r>
              <w:t xml:space="preserve">ort </w:t>
            </w:r>
            <w:r w:rsidR="002D6B93">
              <w:t>n</w:t>
            </w:r>
            <w:r>
              <w:t>umber</w:t>
            </w:r>
          </w:p>
        </w:tc>
        <w:tc>
          <w:tcPr>
            <w:tcW w:w="5148" w:type="dxa"/>
            <w:shd w:val="clear" w:color="auto" w:fill="auto"/>
            <w:vAlign w:val="bottom"/>
          </w:tcPr>
          <w:p w14:paraId="6201E1F3" w14:textId="0930322D" w:rsidR="009B447A" w:rsidRPr="00E252CE" w:rsidRDefault="00FE3A62" w:rsidP="00E252CE">
            <w:pPr>
              <w:rPr>
                <w:color w:val="FF0000"/>
                <w:sz w:val="20"/>
              </w:rPr>
            </w:pPr>
            <w:r w:rsidRPr="00E252CE">
              <w:rPr>
                <w:color w:val="FF0000"/>
                <w:sz w:val="20"/>
              </w:rPr>
              <w:t>54009</w:t>
            </w:r>
          </w:p>
        </w:tc>
      </w:tr>
      <w:tr w:rsidR="009B447A" w14:paraId="1ED2D56D" w14:textId="77777777" w:rsidTr="00AF16CF">
        <w:trPr>
          <w:cantSplit/>
          <w:jc w:val="center"/>
        </w:trPr>
        <w:tc>
          <w:tcPr>
            <w:tcW w:w="5148" w:type="dxa"/>
            <w:shd w:val="clear" w:color="auto" w:fill="auto"/>
            <w:vAlign w:val="bottom"/>
          </w:tcPr>
          <w:p w14:paraId="03AB164C" w14:textId="77777777" w:rsidR="009B447A" w:rsidRDefault="001D5682" w:rsidP="004B7127">
            <w:pPr>
              <w:pStyle w:val="TableText"/>
              <w:keepNext/>
            </w:pPr>
            <w:r>
              <w:t xml:space="preserve">Destination </w:t>
            </w:r>
            <w:r w:rsidR="002D6B93">
              <w:t>p</w:t>
            </w:r>
            <w:r>
              <w:t xml:space="preserve">ort </w:t>
            </w:r>
            <w:r w:rsidR="002D6B93">
              <w:t>n</w:t>
            </w:r>
            <w:r>
              <w:t>umber</w:t>
            </w:r>
          </w:p>
        </w:tc>
        <w:tc>
          <w:tcPr>
            <w:tcW w:w="5148" w:type="dxa"/>
            <w:shd w:val="clear" w:color="auto" w:fill="auto"/>
            <w:vAlign w:val="bottom"/>
          </w:tcPr>
          <w:p w14:paraId="558307E6" w14:textId="77777777" w:rsidR="009B447A" w:rsidRPr="00E252CE" w:rsidRDefault="00E81BA8" w:rsidP="00E252CE">
            <w:pPr>
              <w:rPr>
                <w:color w:val="FF0000"/>
                <w:sz w:val="20"/>
              </w:rPr>
            </w:pPr>
            <w:r w:rsidRPr="00E252CE">
              <w:rPr>
                <w:color w:val="FF0000"/>
                <w:sz w:val="20"/>
              </w:rPr>
              <w:t>69</w:t>
            </w:r>
          </w:p>
        </w:tc>
      </w:tr>
      <w:tr w:rsidR="009B447A" w14:paraId="5D004EB7" w14:textId="77777777" w:rsidTr="00AF16CF">
        <w:trPr>
          <w:cantSplit/>
          <w:jc w:val="center"/>
        </w:trPr>
        <w:tc>
          <w:tcPr>
            <w:tcW w:w="5148" w:type="dxa"/>
            <w:shd w:val="clear" w:color="auto" w:fill="auto"/>
            <w:vAlign w:val="bottom"/>
          </w:tcPr>
          <w:p w14:paraId="19528C65" w14:textId="77777777" w:rsidR="009B447A" w:rsidRDefault="001D5682" w:rsidP="004B7127">
            <w:pPr>
              <w:pStyle w:val="TableText"/>
              <w:keepNext/>
            </w:pPr>
            <w:r>
              <w:t xml:space="preserve">UDP </w:t>
            </w:r>
            <w:r w:rsidR="002D6B93">
              <w:t>m</w:t>
            </w:r>
            <w:r>
              <w:t xml:space="preserve">essage </w:t>
            </w:r>
            <w:r w:rsidR="002D6B93">
              <w:t>l</w:t>
            </w:r>
            <w:r>
              <w:t>ength</w:t>
            </w:r>
          </w:p>
        </w:tc>
        <w:tc>
          <w:tcPr>
            <w:tcW w:w="5148" w:type="dxa"/>
            <w:shd w:val="clear" w:color="auto" w:fill="auto"/>
            <w:vAlign w:val="bottom"/>
          </w:tcPr>
          <w:p w14:paraId="0EE0B159" w14:textId="6D7342F1" w:rsidR="009B447A" w:rsidRPr="00E252CE" w:rsidRDefault="00E81BA8" w:rsidP="00E252CE">
            <w:pPr>
              <w:rPr>
                <w:color w:val="FF0000"/>
                <w:sz w:val="20"/>
              </w:rPr>
            </w:pPr>
            <w:r w:rsidRPr="00E252CE">
              <w:rPr>
                <w:color w:val="FF0000"/>
                <w:sz w:val="20"/>
              </w:rPr>
              <w:t>25</w:t>
            </w:r>
            <w:r w:rsidR="00E252CE">
              <w:rPr>
                <w:color w:val="FF0000"/>
                <w:sz w:val="20"/>
              </w:rPr>
              <w:t xml:space="preserve"> bytes</w:t>
            </w:r>
          </w:p>
        </w:tc>
      </w:tr>
      <w:tr w:rsidR="009B447A" w14:paraId="476BCFD2" w14:textId="77777777" w:rsidTr="00AF16CF">
        <w:trPr>
          <w:cantSplit/>
          <w:jc w:val="center"/>
        </w:trPr>
        <w:tc>
          <w:tcPr>
            <w:tcW w:w="5148" w:type="dxa"/>
            <w:shd w:val="clear" w:color="auto" w:fill="auto"/>
            <w:vAlign w:val="bottom"/>
          </w:tcPr>
          <w:p w14:paraId="6FD8A2D6" w14:textId="77777777" w:rsidR="009B447A" w:rsidRDefault="001D5682" w:rsidP="004B7127">
            <w:pPr>
              <w:pStyle w:val="TableText"/>
              <w:keepNext/>
            </w:pPr>
            <w:r>
              <w:t xml:space="preserve">UDP </w:t>
            </w:r>
            <w:r w:rsidR="002D6B93">
              <w:t>c</w:t>
            </w:r>
            <w:r>
              <w:t>hecksum</w:t>
            </w:r>
          </w:p>
        </w:tc>
        <w:tc>
          <w:tcPr>
            <w:tcW w:w="5148" w:type="dxa"/>
            <w:shd w:val="clear" w:color="auto" w:fill="auto"/>
            <w:vAlign w:val="bottom"/>
          </w:tcPr>
          <w:p w14:paraId="64EBDC35" w14:textId="0B82591F" w:rsidR="009B447A" w:rsidRPr="00E252CE" w:rsidRDefault="00E81BA8" w:rsidP="00E252CE">
            <w:pPr>
              <w:rPr>
                <w:color w:val="FF0000"/>
                <w:sz w:val="20"/>
              </w:rPr>
            </w:pPr>
            <w:r w:rsidRPr="00E252CE">
              <w:rPr>
                <w:color w:val="FF0000"/>
                <w:sz w:val="20"/>
              </w:rPr>
              <w:t>0x</w:t>
            </w:r>
            <w:r w:rsidR="00FE3A62" w:rsidRPr="00E252CE">
              <w:rPr>
                <w:color w:val="FF0000"/>
                <w:sz w:val="20"/>
              </w:rPr>
              <w:t>6964</w:t>
            </w:r>
            <w:r w:rsidR="00E252CE">
              <w:rPr>
                <w:color w:val="FF0000"/>
                <w:sz w:val="20"/>
              </w:rPr>
              <w:t xml:space="preserve"> [correct]</w:t>
            </w:r>
          </w:p>
        </w:tc>
      </w:tr>
    </w:tbl>
    <w:p w14:paraId="294086A3" w14:textId="77777777" w:rsidR="00C818CF" w:rsidRDefault="00630155" w:rsidP="00630155">
      <w:pPr>
        <w:pStyle w:val="BodyTextL50"/>
      </w:pPr>
      <w:r w:rsidRPr="00630155">
        <w:t>How does UDP verify datagram integrity?</w:t>
      </w:r>
    </w:p>
    <w:p w14:paraId="2B79F1FC" w14:textId="77777777" w:rsidR="00C818CF" w:rsidRDefault="00630155" w:rsidP="00630155">
      <w:pPr>
        <w:pStyle w:val="BodyTextL50"/>
      </w:pPr>
      <w:r>
        <w:t>____________________________________________________________________________________</w:t>
      </w:r>
    </w:p>
    <w:p w14:paraId="00451110" w14:textId="77777777" w:rsidR="00630155" w:rsidRDefault="00630155" w:rsidP="00630155">
      <w:pPr>
        <w:pStyle w:val="BodyTextL50"/>
      </w:pPr>
      <w:r>
        <w:t>____________________________________________________________________________________</w:t>
      </w:r>
    </w:p>
    <w:p w14:paraId="74AC5559" w14:textId="77777777" w:rsidR="00630155" w:rsidRPr="007237B6" w:rsidRDefault="00630155" w:rsidP="007237B6">
      <w:pPr>
        <w:ind w:firstLine="720"/>
        <w:rPr>
          <w:color w:val="FF0000"/>
        </w:rPr>
      </w:pPr>
      <w:r w:rsidRPr="007237B6">
        <w:rPr>
          <w:color w:val="FF0000"/>
        </w:rPr>
        <w:t xml:space="preserve">A checksum is sent in the UDP datagram, and the datagram checksum value </w:t>
      </w:r>
      <w:r w:rsidR="007D62A7" w:rsidRPr="007237B6">
        <w:rPr>
          <w:color w:val="FF0000"/>
        </w:rPr>
        <w:t xml:space="preserve">is </w:t>
      </w:r>
      <w:r w:rsidRPr="007237B6">
        <w:rPr>
          <w:color w:val="FF0000"/>
        </w:rPr>
        <w:t xml:space="preserve">recomputed upon receipt. If the computed checksum is identical </w:t>
      </w:r>
      <w:r w:rsidR="004167F5" w:rsidRPr="007237B6">
        <w:rPr>
          <w:color w:val="FF0000"/>
        </w:rPr>
        <w:t>to</w:t>
      </w:r>
      <w:r w:rsidRPr="007237B6">
        <w:rPr>
          <w:color w:val="FF0000"/>
        </w:rPr>
        <w:t xml:space="preserve"> the sent checksum, then the UDP datagram is assumed </w:t>
      </w:r>
      <w:r w:rsidR="004167F5" w:rsidRPr="007237B6">
        <w:rPr>
          <w:color w:val="FF0000"/>
        </w:rPr>
        <w:t xml:space="preserve">to be </w:t>
      </w:r>
      <w:r w:rsidRPr="007237B6">
        <w:rPr>
          <w:color w:val="FF0000"/>
        </w:rPr>
        <w:t>complete.</w:t>
      </w:r>
    </w:p>
    <w:p w14:paraId="12531C91" w14:textId="7F6C9C42" w:rsidR="00456462" w:rsidRDefault="00456462" w:rsidP="007C1C25">
      <w:pPr>
        <w:pStyle w:val="BodyTextL50"/>
      </w:pPr>
      <w:r w:rsidRPr="00456462">
        <w:t>Examine the firs</w:t>
      </w:r>
      <w:r w:rsidR="004E7289">
        <w:t xml:space="preserve">t </w:t>
      </w:r>
      <w:r w:rsidR="00450082">
        <w:t>frame</w:t>
      </w:r>
      <w:r w:rsidR="004E7289">
        <w:t xml:space="preserve"> returned from</w:t>
      </w:r>
      <w:r w:rsidR="00D235E2">
        <w:t xml:space="preserve"> the</w:t>
      </w:r>
      <w:r w:rsidR="004E7289">
        <w:t xml:space="preserve"> </w:t>
      </w:r>
      <w:r w:rsidR="00B83295">
        <w:t>t</w:t>
      </w:r>
      <w:r w:rsidR="004E7289">
        <w:t>ftpd</w:t>
      </w:r>
      <w:r w:rsidRPr="00456462">
        <w:t xml:space="preserve"> </w:t>
      </w:r>
      <w:r w:rsidR="00B83295">
        <w:t>s</w:t>
      </w:r>
      <w:r w:rsidR="00B83295" w:rsidRPr="00456462">
        <w:t>erver</w:t>
      </w:r>
      <w:r w:rsidRPr="00456462">
        <w:t>. Fill in</w:t>
      </w:r>
      <w:r w:rsidR="00B83295">
        <w:t xml:space="preserve"> the</w:t>
      </w:r>
      <w:r w:rsidRPr="00456462">
        <w:t xml:space="preserve"> information about the UDP header</w:t>
      </w:r>
      <w:r w:rsidR="004E7289">
        <w:t>:</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371"/>
        <w:gridCol w:w="4269"/>
      </w:tblGrid>
      <w:tr w:rsidR="00C053D6" w14:paraId="28C142BC" w14:textId="77777777" w:rsidTr="00AF16CF">
        <w:trPr>
          <w:cantSplit/>
          <w:jc w:val="center"/>
        </w:trPr>
        <w:tc>
          <w:tcPr>
            <w:tcW w:w="4371"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66E0652D" w14:textId="77777777" w:rsidR="00C053D6" w:rsidRDefault="00F30DC7" w:rsidP="004B7127">
            <w:pPr>
              <w:pStyle w:val="TableText"/>
              <w:keepNext/>
            </w:pPr>
            <w:r w:rsidRPr="00F30DC7">
              <w:t xml:space="preserve">Source IP </w:t>
            </w:r>
            <w:r w:rsidR="00D235E2">
              <w:t>a</w:t>
            </w:r>
            <w:r w:rsidRPr="00F30DC7">
              <w:t>ddress</w:t>
            </w:r>
          </w:p>
        </w:tc>
        <w:tc>
          <w:tcPr>
            <w:tcW w:w="4269"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49965ED7" w14:textId="77777777" w:rsidR="00C053D6" w:rsidRPr="007237B6" w:rsidRDefault="008D2B3D" w:rsidP="007237B6">
            <w:pPr>
              <w:rPr>
                <w:color w:val="FF0000"/>
                <w:sz w:val="20"/>
              </w:rPr>
            </w:pPr>
            <w:r w:rsidRPr="007237B6">
              <w:rPr>
                <w:color w:val="FF0000"/>
                <w:sz w:val="20"/>
              </w:rPr>
              <w:t>192.168.1.3</w:t>
            </w:r>
          </w:p>
        </w:tc>
      </w:tr>
      <w:tr w:rsidR="00C053D6" w14:paraId="650B8086" w14:textId="77777777" w:rsidTr="00AF16CF">
        <w:trPr>
          <w:cantSplit/>
          <w:jc w:val="center"/>
        </w:trPr>
        <w:tc>
          <w:tcPr>
            <w:tcW w:w="4371" w:type="dxa"/>
            <w:shd w:val="clear" w:color="auto" w:fill="auto"/>
            <w:vAlign w:val="bottom"/>
          </w:tcPr>
          <w:p w14:paraId="1929FDF7" w14:textId="77777777" w:rsidR="00C053D6" w:rsidRDefault="00F30DC7" w:rsidP="004B7127">
            <w:pPr>
              <w:pStyle w:val="TableText"/>
              <w:keepNext/>
            </w:pPr>
            <w:r w:rsidRPr="00F30DC7">
              <w:t xml:space="preserve">Destination IP </w:t>
            </w:r>
            <w:r w:rsidR="00D235E2">
              <w:t>a</w:t>
            </w:r>
            <w:r w:rsidRPr="00F30DC7">
              <w:t>ddress</w:t>
            </w:r>
          </w:p>
        </w:tc>
        <w:tc>
          <w:tcPr>
            <w:tcW w:w="4269" w:type="dxa"/>
            <w:shd w:val="clear" w:color="auto" w:fill="auto"/>
            <w:vAlign w:val="bottom"/>
          </w:tcPr>
          <w:p w14:paraId="7B00B422" w14:textId="77777777" w:rsidR="00C053D6" w:rsidRPr="007237B6" w:rsidRDefault="008D2B3D" w:rsidP="007237B6">
            <w:pPr>
              <w:rPr>
                <w:color w:val="FF0000"/>
                <w:sz w:val="20"/>
              </w:rPr>
            </w:pPr>
            <w:r w:rsidRPr="007237B6">
              <w:rPr>
                <w:color w:val="FF0000"/>
                <w:sz w:val="20"/>
              </w:rPr>
              <w:t>192.168.1.1</w:t>
            </w:r>
          </w:p>
        </w:tc>
      </w:tr>
      <w:tr w:rsidR="00C053D6" w14:paraId="488C351F" w14:textId="77777777" w:rsidTr="00AF16CF">
        <w:trPr>
          <w:cantSplit/>
          <w:jc w:val="center"/>
        </w:trPr>
        <w:tc>
          <w:tcPr>
            <w:tcW w:w="4371" w:type="dxa"/>
            <w:shd w:val="clear" w:color="auto" w:fill="auto"/>
            <w:vAlign w:val="bottom"/>
          </w:tcPr>
          <w:p w14:paraId="054E7E68" w14:textId="77777777" w:rsidR="00C053D6" w:rsidRDefault="00F30DC7" w:rsidP="004B7127">
            <w:pPr>
              <w:pStyle w:val="TableText"/>
              <w:keepNext/>
            </w:pPr>
            <w:r w:rsidRPr="00F30DC7">
              <w:t xml:space="preserve">Source </w:t>
            </w:r>
            <w:r w:rsidR="00D235E2">
              <w:t>p</w:t>
            </w:r>
            <w:r w:rsidRPr="00F30DC7">
              <w:t xml:space="preserve">ort </w:t>
            </w:r>
            <w:r w:rsidR="00D235E2">
              <w:t>n</w:t>
            </w:r>
            <w:r w:rsidRPr="00F30DC7">
              <w:t>umber</w:t>
            </w:r>
          </w:p>
        </w:tc>
        <w:tc>
          <w:tcPr>
            <w:tcW w:w="4269" w:type="dxa"/>
            <w:shd w:val="clear" w:color="auto" w:fill="auto"/>
            <w:vAlign w:val="bottom"/>
          </w:tcPr>
          <w:p w14:paraId="2F541A93" w14:textId="0EA4C410" w:rsidR="00C053D6" w:rsidRPr="007237B6" w:rsidRDefault="00FE3A62" w:rsidP="007237B6">
            <w:pPr>
              <w:rPr>
                <w:color w:val="FF0000"/>
                <w:sz w:val="20"/>
              </w:rPr>
            </w:pPr>
            <w:r w:rsidRPr="007237B6">
              <w:rPr>
                <w:color w:val="FF0000"/>
                <w:sz w:val="20"/>
              </w:rPr>
              <w:t>65001</w:t>
            </w:r>
          </w:p>
        </w:tc>
      </w:tr>
      <w:tr w:rsidR="00C053D6" w14:paraId="38375A4D" w14:textId="77777777" w:rsidTr="00AF16CF">
        <w:trPr>
          <w:cantSplit/>
          <w:jc w:val="center"/>
        </w:trPr>
        <w:tc>
          <w:tcPr>
            <w:tcW w:w="4371" w:type="dxa"/>
            <w:shd w:val="clear" w:color="auto" w:fill="auto"/>
            <w:vAlign w:val="bottom"/>
          </w:tcPr>
          <w:p w14:paraId="45DEB72F" w14:textId="77777777" w:rsidR="00C053D6" w:rsidRDefault="00F30DC7" w:rsidP="004B7127">
            <w:pPr>
              <w:pStyle w:val="TableText"/>
              <w:keepNext/>
            </w:pPr>
            <w:r w:rsidRPr="00F30DC7">
              <w:t xml:space="preserve">Destination </w:t>
            </w:r>
            <w:r w:rsidR="00D235E2">
              <w:t>p</w:t>
            </w:r>
            <w:r w:rsidRPr="00F30DC7">
              <w:t xml:space="preserve">ort </w:t>
            </w:r>
            <w:r w:rsidR="00D235E2">
              <w:t>n</w:t>
            </w:r>
            <w:r w:rsidRPr="00F30DC7">
              <w:t>umber</w:t>
            </w:r>
          </w:p>
        </w:tc>
        <w:tc>
          <w:tcPr>
            <w:tcW w:w="4269" w:type="dxa"/>
            <w:shd w:val="clear" w:color="auto" w:fill="auto"/>
            <w:vAlign w:val="bottom"/>
          </w:tcPr>
          <w:p w14:paraId="0C266683" w14:textId="620254A1" w:rsidR="00C053D6" w:rsidRPr="007237B6" w:rsidRDefault="00FE3A62" w:rsidP="007237B6">
            <w:pPr>
              <w:rPr>
                <w:color w:val="FF0000"/>
                <w:sz w:val="20"/>
              </w:rPr>
            </w:pPr>
            <w:r w:rsidRPr="007237B6">
              <w:rPr>
                <w:color w:val="FF0000"/>
                <w:sz w:val="20"/>
              </w:rPr>
              <w:t>54009</w:t>
            </w:r>
          </w:p>
        </w:tc>
      </w:tr>
      <w:tr w:rsidR="00C053D6" w14:paraId="25C9CB36" w14:textId="77777777" w:rsidTr="00AF16CF">
        <w:trPr>
          <w:cantSplit/>
          <w:jc w:val="center"/>
        </w:trPr>
        <w:tc>
          <w:tcPr>
            <w:tcW w:w="4371" w:type="dxa"/>
            <w:shd w:val="clear" w:color="auto" w:fill="auto"/>
            <w:vAlign w:val="bottom"/>
          </w:tcPr>
          <w:p w14:paraId="3E9003FB" w14:textId="77777777" w:rsidR="00C053D6" w:rsidRDefault="008D2B3D" w:rsidP="004B7127">
            <w:pPr>
              <w:pStyle w:val="TableText"/>
              <w:keepNext/>
            </w:pPr>
            <w:r w:rsidRPr="008D2B3D">
              <w:t xml:space="preserve">UDP </w:t>
            </w:r>
            <w:r w:rsidR="00D235E2">
              <w:t>m</w:t>
            </w:r>
            <w:r w:rsidRPr="008D2B3D">
              <w:t xml:space="preserve">essage </w:t>
            </w:r>
            <w:r w:rsidR="00D235E2">
              <w:t>l</w:t>
            </w:r>
            <w:r w:rsidRPr="008D2B3D">
              <w:t>ength</w:t>
            </w:r>
          </w:p>
        </w:tc>
        <w:tc>
          <w:tcPr>
            <w:tcW w:w="4269" w:type="dxa"/>
            <w:shd w:val="clear" w:color="auto" w:fill="auto"/>
            <w:vAlign w:val="bottom"/>
          </w:tcPr>
          <w:p w14:paraId="35F57D04" w14:textId="0E7594E2" w:rsidR="00C053D6" w:rsidRPr="007237B6" w:rsidRDefault="00CA1287" w:rsidP="007237B6">
            <w:pPr>
              <w:rPr>
                <w:color w:val="FF0000"/>
                <w:sz w:val="20"/>
              </w:rPr>
            </w:pPr>
            <w:r w:rsidRPr="007237B6">
              <w:rPr>
                <w:color w:val="FF0000"/>
                <w:sz w:val="20"/>
              </w:rPr>
              <w:t>12 bytes</w:t>
            </w:r>
          </w:p>
        </w:tc>
      </w:tr>
      <w:tr w:rsidR="00C053D6" w14:paraId="6D12B2D5" w14:textId="77777777" w:rsidTr="00AF16CF">
        <w:trPr>
          <w:cantSplit/>
          <w:jc w:val="center"/>
        </w:trPr>
        <w:tc>
          <w:tcPr>
            <w:tcW w:w="4371" w:type="dxa"/>
            <w:shd w:val="clear" w:color="auto" w:fill="auto"/>
            <w:vAlign w:val="bottom"/>
          </w:tcPr>
          <w:p w14:paraId="49859867" w14:textId="77777777" w:rsidR="00C053D6" w:rsidRDefault="008D2B3D" w:rsidP="004B7127">
            <w:pPr>
              <w:pStyle w:val="TableText"/>
              <w:keepNext/>
            </w:pPr>
            <w:r w:rsidRPr="008D2B3D">
              <w:t xml:space="preserve">UDP </w:t>
            </w:r>
            <w:r w:rsidR="00D235E2">
              <w:t>c</w:t>
            </w:r>
            <w:r w:rsidRPr="008D2B3D">
              <w:t>hecksum</w:t>
            </w:r>
          </w:p>
        </w:tc>
        <w:tc>
          <w:tcPr>
            <w:tcW w:w="4269" w:type="dxa"/>
            <w:shd w:val="clear" w:color="auto" w:fill="auto"/>
            <w:vAlign w:val="bottom"/>
          </w:tcPr>
          <w:p w14:paraId="253493B1" w14:textId="4FDD6742" w:rsidR="00C053D6" w:rsidRPr="007237B6" w:rsidRDefault="00C04A44" w:rsidP="007237B6">
            <w:pPr>
              <w:rPr>
                <w:color w:val="FF0000"/>
                <w:sz w:val="20"/>
              </w:rPr>
            </w:pPr>
            <w:r w:rsidRPr="007237B6">
              <w:rPr>
                <w:color w:val="FF0000"/>
                <w:sz w:val="20"/>
              </w:rPr>
              <w:t>Checksum: 0</w:t>
            </w:r>
            <w:r w:rsidR="00FE3A62" w:rsidRPr="007237B6">
              <w:rPr>
                <w:color w:val="FF0000"/>
                <w:sz w:val="20"/>
              </w:rPr>
              <w:t>x8372, incorrect, should be 0xab99</w:t>
            </w:r>
            <w:r w:rsidRPr="007237B6">
              <w:rPr>
                <w:color w:val="FF0000"/>
                <w:sz w:val="20"/>
              </w:rPr>
              <w:t xml:space="preserve"> (maybe cau</w:t>
            </w:r>
            <w:r w:rsidR="00FE3A62" w:rsidRPr="007237B6">
              <w:rPr>
                <w:color w:val="FF0000"/>
                <w:sz w:val="20"/>
              </w:rPr>
              <w:t>sed by "UDP checksum offload"?)</w:t>
            </w:r>
          </w:p>
        </w:tc>
      </w:tr>
    </w:tbl>
    <w:p w14:paraId="7C6D36DD" w14:textId="77777777" w:rsidR="007C1C25" w:rsidRDefault="007C1C25" w:rsidP="007C1C25">
      <w:pPr>
        <w:pStyle w:val="Visual"/>
      </w:pPr>
      <w:r>
        <w:rPr>
          <w:noProof/>
          <w:shd w:val="clear" w:color="auto" w:fill="BFBFBF"/>
        </w:rPr>
        <w:drawing>
          <wp:inline distT="0" distB="0" distL="0" distR="0" wp14:anchorId="72EB68B0" wp14:editId="4C1C163B">
            <wp:extent cx="5205600" cy="145632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ftp from server.PNG"/>
                    <pic:cNvPicPr/>
                  </pic:nvPicPr>
                  <pic:blipFill>
                    <a:blip r:embed="rId33">
                      <a:extLst>
                        <a:ext uri="{28A0092B-C50C-407E-A947-70E740481C1C}">
                          <a14:useLocalDpi xmlns:a14="http://schemas.microsoft.com/office/drawing/2010/main" val="0"/>
                        </a:ext>
                      </a:extLst>
                    </a:blip>
                    <a:stretch>
                      <a:fillRect/>
                    </a:stretch>
                  </pic:blipFill>
                  <pic:spPr>
                    <a:xfrm>
                      <a:off x="0" y="0"/>
                      <a:ext cx="5317377" cy="1487599"/>
                    </a:xfrm>
                    <a:prstGeom prst="rect">
                      <a:avLst/>
                    </a:prstGeom>
                    <a:ln w="9525">
                      <a:noFill/>
                    </a:ln>
                  </pic:spPr>
                </pic:pic>
              </a:graphicData>
            </a:graphic>
          </wp:inline>
        </w:drawing>
      </w:r>
    </w:p>
    <w:p w14:paraId="78053839" w14:textId="708D6BCB" w:rsidR="008F4E40" w:rsidRDefault="00213DC3" w:rsidP="008F4E40">
      <w:pPr>
        <w:pStyle w:val="BodyTextL50"/>
      </w:pPr>
      <w:r w:rsidRPr="00213DC3">
        <w:t xml:space="preserve">Notice that the return UDP datagram has a different UDP source port, but this source port is used for the remainder of the TFTP transfer. </w:t>
      </w:r>
      <w:r w:rsidR="006F3C4B">
        <w:t>Because</w:t>
      </w:r>
      <w:r w:rsidR="006F3C4B" w:rsidRPr="00213DC3">
        <w:t xml:space="preserve"> </w:t>
      </w:r>
      <w:r w:rsidRPr="00213DC3">
        <w:t>there is no reliable connection, only the original source port used to begin the TFTP session is used to maintain the TFTP transfer.</w:t>
      </w:r>
    </w:p>
    <w:p w14:paraId="7B4AD771" w14:textId="77777777" w:rsidR="00D51B51" w:rsidRDefault="00213DC3" w:rsidP="00042B1F">
      <w:pPr>
        <w:pStyle w:val="BodyTextL50"/>
      </w:pPr>
      <w:r w:rsidRPr="00D235E2">
        <w:t>Also</w:t>
      </w:r>
      <w:r w:rsidR="00D235E2">
        <w:rPr>
          <w:noProof/>
        </w:rPr>
        <w:t>,</w:t>
      </w:r>
      <w:r>
        <w:t xml:space="preserve"> notice that the UDP Checksum is incorrect. This is most likely caused by UDP checksum offload. You can learn more about why this happens </w:t>
      </w:r>
      <w:r w:rsidR="007D62A7">
        <w:t>by searching for “UDP checksum offload”.</w:t>
      </w:r>
    </w:p>
    <w:p w14:paraId="01380A42" w14:textId="77777777" w:rsidR="00853418" w:rsidRDefault="00024EE5" w:rsidP="00024EE5">
      <w:pPr>
        <w:pStyle w:val="LabSection"/>
      </w:pPr>
      <w:r>
        <w:lastRenderedPageBreak/>
        <w:t>Reflection</w:t>
      </w:r>
    </w:p>
    <w:p w14:paraId="5DEE315C" w14:textId="561D37B8" w:rsidR="00F14B17" w:rsidRDefault="00130D0D" w:rsidP="0094055C">
      <w:pPr>
        <w:pStyle w:val="BodyTextL25"/>
      </w:pPr>
      <w:r w:rsidRPr="00130D0D">
        <w:t>This lab provided the opportunity to analyze TCP and UDP protocol operations from captured FTP and TFTP sessions.</w:t>
      </w:r>
      <w:r w:rsidR="004B01A8">
        <w:t xml:space="preserve"> How does TCP manage communication differently </w:t>
      </w:r>
      <w:r w:rsidR="003E266A">
        <w:t xml:space="preserve">from </w:t>
      </w:r>
      <w:r w:rsidR="004B01A8">
        <w:t>UDP?</w:t>
      </w:r>
    </w:p>
    <w:p w14:paraId="15E876C9" w14:textId="77777777" w:rsidR="00F14B17" w:rsidRDefault="004B01A8" w:rsidP="0094055C">
      <w:pPr>
        <w:pStyle w:val="BodyTextL25"/>
      </w:pPr>
      <w:r>
        <w:t>_______________________________________________________________________________________</w:t>
      </w:r>
    </w:p>
    <w:p w14:paraId="031ADFBB" w14:textId="77777777" w:rsidR="007C1C25" w:rsidRDefault="007C1C25" w:rsidP="007C1C25">
      <w:pPr>
        <w:pStyle w:val="BodyTextL25"/>
      </w:pPr>
      <w:r>
        <w:t>_______________________________________________________________________________________</w:t>
      </w:r>
    </w:p>
    <w:p w14:paraId="12AAE467" w14:textId="77777777" w:rsidR="007C1C25" w:rsidRDefault="007C1C25" w:rsidP="007C1C25">
      <w:pPr>
        <w:pStyle w:val="BodyTextL25"/>
      </w:pPr>
      <w:r>
        <w:t>_______________________________________________________________________________________</w:t>
      </w:r>
    </w:p>
    <w:p w14:paraId="5C475994" w14:textId="26FE8B1B" w:rsidR="007C1C25" w:rsidRDefault="007C1C25" w:rsidP="007C1C25">
      <w:pPr>
        <w:pStyle w:val="BodyTextL25"/>
      </w:pPr>
      <w:r>
        <w:t>_______________________________________________________________________________________</w:t>
      </w:r>
    </w:p>
    <w:p w14:paraId="1221AC3A" w14:textId="5B8063C0" w:rsidR="00F14B17" w:rsidRDefault="004B01A8" w:rsidP="007C1C25">
      <w:pPr>
        <w:pStyle w:val="BodyTextL25"/>
      </w:pPr>
      <w:r>
        <w:t>______________________________________________________________________________________</w:t>
      </w:r>
      <w:r w:rsidR="00F14B17">
        <w:t>_</w:t>
      </w:r>
    </w:p>
    <w:p w14:paraId="30D8F12E" w14:textId="731BDDB9" w:rsidR="0094055C" w:rsidRPr="007237B6" w:rsidRDefault="00130D0D" w:rsidP="007237B6">
      <w:pPr>
        <w:ind w:firstLine="360"/>
        <w:rPr>
          <w:color w:val="FF0000"/>
          <w:sz w:val="20"/>
        </w:rPr>
      </w:pPr>
      <w:r w:rsidRPr="007237B6">
        <w:rPr>
          <w:color w:val="FF0000"/>
          <w:sz w:val="20"/>
        </w:rPr>
        <w:t xml:space="preserve">TCP manages communication much differently </w:t>
      </w:r>
      <w:r w:rsidR="004167F5" w:rsidRPr="007237B6">
        <w:rPr>
          <w:color w:val="FF0000"/>
          <w:sz w:val="20"/>
        </w:rPr>
        <w:t>than</w:t>
      </w:r>
      <w:r w:rsidRPr="007237B6">
        <w:rPr>
          <w:color w:val="FF0000"/>
          <w:sz w:val="20"/>
        </w:rPr>
        <w:t xml:space="preserve"> UDP</w:t>
      </w:r>
      <w:r w:rsidR="004167F5" w:rsidRPr="007237B6">
        <w:rPr>
          <w:color w:val="FF0000"/>
          <w:sz w:val="20"/>
        </w:rPr>
        <w:t xml:space="preserve"> </w:t>
      </w:r>
      <w:r w:rsidR="003E266A" w:rsidRPr="007237B6">
        <w:rPr>
          <w:color w:val="FF0000"/>
          <w:sz w:val="20"/>
        </w:rPr>
        <w:t xml:space="preserve">does </w:t>
      </w:r>
      <w:r w:rsidR="004167F5" w:rsidRPr="007237B6">
        <w:rPr>
          <w:color w:val="FF0000"/>
          <w:sz w:val="20"/>
        </w:rPr>
        <w:t>because</w:t>
      </w:r>
      <w:r w:rsidRPr="007237B6">
        <w:rPr>
          <w:color w:val="FF0000"/>
          <w:sz w:val="20"/>
        </w:rPr>
        <w:t xml:space="preserve"> reliability and guaranteed delivery require additional control over the communication channel. UDP has less overhead and control, and the upper-layer protocol must provide some type of acknowledgment control. Both protocols, however, transport data between clients and servers using </w:t>
      </w:r>
      <w:r w:rsidR="003E266A" w:rsidRPr="007237B6">
        <w:rPr>
          <w:color w:val="FF0000"/>
          <w:sz w:val="20"/>
        </w:rPr>
        <w:t>a</w:t>
      </w:r>
      <w:r w:rsidRPr="007237B6">
        <w:rPr>
          <w:color w:val="FF0000"/>
          <w:sz w:val="20"/>
        </w:rPr>
        <w:t xml:space="preserve">pplication </w:t>
      </w:r>
      <w:r w:rsidR="003E266A" w:rsidRPr="007237B6">
        <w:rPr>
          <w:color w:val="FF0000"/>
          <w:sz w:val="20"/>
        </w:rPr>
        <w:t>l</w:t>
      </w:r>
      <w:r w:rsidRPr="007237B6">
        <w:rPr>
          <w:color w:val="FF0000"/>
          <w:sz w:val="20"/>
        </w:rPr>
        <w:t>ayer protocols and are appropriate for the upper-layer protocol each supports.</w:t>
      </w:r>
    </w:p>
    <w:p w14:paraId="0DA94FD3" w14:textId="77777777" w:rsidR="0094055C" w:rsidRDefault="0094055C" w:rsidP="0094055C">
      <w:pPr>
        <w:pStyle w:val="LabSection"/>
      </w:pPr>
      <w:r>
        <w:t>Challenge</w:t>
      </w:r>
    </w:p>
    <w:p w14:paraId="33680A86" w14:textId="3E52CDE8" w:rsidR="0094055C" w:rsidRDefault="005C7780" w:rsidP="0094055C">
      <w:pPr>
        <w:pStyle w:val="BodyTextL25"/>
      </w:pPr>
      <w:r>
        <w:rPr>
          <w:lang w:val="en-US"/>
        </w:rPr>
        <w:t>Because</w:t>
      </w:r>
      <w:r w:rsidR="0094055C" w:rsidRPr="0094055C">
        <w:t xml:space="preserve"> neither FTP </w:t>
      </w:r>
      <w:r w:rsidR="003E266A">
        <w:t>n</w:t>
      </w:r>
      <w:r w:rsidR="0094055C" w:rsidRPr="0094055C">
        <w:t xml:space="preserve">or TFTP are secure protocols, all </w:t>
      </w:r>
      <w:r w:rsidR="00645DCF">
        <w:t xml:space="preserve">transferred </w:t>
      </w:r>
      <w:r w:rsidR="0094055C" w:rsidRPr="0094055C">
        <w:t xml:space="preserve">data is sent in clear text. This includes any user </w:t>
      </w:r>
      <w:r w:rsidR="006F3C4B">
        <w:rPr>
          <w:lang w:val="en-US"/>
        </w:rPr>
        <w:t>ID</w:t>
      </w:r>
      <w:r w:rsidR="0094055C" w:rsidRPr="0094055C">
        <w:t>s, passwords, or clear</w:t>
      </w:r>
      <w:r w:rsidR="006F3C4B">
        <w:rPr>
          <w:lang w:val="en-US"/>
        </w:rPr>
        <w:t>-</w:t>
      </w:r>
      <w:r w:rsidR="0094055C" w:rsidRPr="0094055C">
        <w:t xml:space="preserve">text file contents. Analyzing the upper-layer FTP session will quickly identify the user </w:t>
      </w:r>
      <w:r w:rsidR="006F3C4B">
        <w:rPr>
          <w:lang w:val="en-US"/>
        </w:rPr>
        <w:t>ID</w:t>
      </w:r>
      <w:r w:rsidR="0094055C" w:rsidRPr="0094055C">
        <w:t xml:space="preserve">, password, and configuration file passwords. Upper-layer TFTP data examination is more complicated, but the data field can be </w:t>
      </w:r>
      <w:r w:rsidR="0094055C" w:rsidRPr="00D235E2">
        <w:t>examined</w:t>
      </w:r>
      <w:r w:rsidR="00D235E2">
        <w:rPr>
          <w:noProof/>
        </w:rPr>
        <w:t>,</w:t>
      </w:r>
      <w:r w:rsidR="0094055C" w:rsidRPr="0094055C">
        <w:t xml:space="preserve"> and </w:t>
      </w:r>
      <w:r w:rsidR="006F3C4B">
        <w:rPr>
          <w:lang w:val="en-US"/>
        </w:rPr>
        <w:t xml:space="preserve">the </w:t>
      </w:r>
      <w:r w:rsidR="0094055C" w:rsidRPr="0094055C">
        <w:t>configuration</w:t>
      </w:r>
      <w:r w:rsidR="00D235E2">
        <w:rPr>
          <w:lang w:val="en-US"/>
        </w:rPr>
        <w:t>’s</w:t>
      </w:r>
      <w:r w:rsidR="0094055C" w:rsidRPr="0094055C">
        <w:t xml:space="preserve"> user </w:t>
      </w:r>
      <w:r w:rsidR="006F3C4B">
        <w:rPr>
          <w:lang w:val="en-US"/>
        </w:rPr>
        <w:t>ID</w:t>
      </w:r>
      <w:r w:rsidR="006F3C4B" w:rsidRPr="0094055C">
        <w:t xml:space="preserve"> </w:t>
      </w:r>
      <w:r w:rsidR="0094055C" w:rsidRPr="0094055C">
        <w:t>and password information extracted.</w:t>
      </w:r>
    </w:p>
    <w:p w14:paraId="39688B59" w14:textId="77777777" w:rsidR="00486356" w:rsidRDefault="00486356" w:rsidP="00486356">
      <w:pPr>
        <w:pStyle w:val="LabSection"/>
      </w:pPr>
      <w:r>
        <w:t>Cleanup</w:t>
      </w:r>
    </w:p>
    <w:p w14:paraId="7AB6B8E9" w14:textId="77777777" w:rsidR="00486356" w:rsidRPr="005C7780" w:rsidRDefault="008D0C26" w:rsidP="009E366E">
      <w:pPr>
        <w:pStyle w:val="BodyTextL25"/>
      </w:pPr>
      <w:r>
        <w:t>Unless directed otherwise by your</w:t>
      </w:r>
      <w:r w:rsidR="00C266AF" w:rsidRPr="00C266AF">
        <w:t xml:space="preserve"> instructor</w:t>
      </w:r>
      <w:r w:rsidR="005C7780">
        <w:rPr>
          <w:lang w:val="en-US"/>
        </w:rPr>
        <w:t>:</w:t>
      </w:r>
    </w:p>
    <w:p w14:paraId="4EE0ABD8" w14:textId="77777777" w:rsidR="006F3C4B" w:rsidRDefault="00C266AF" w:rsidP="006F3C4B">
      <w:pPr>
        <w:pStyle w:val="SubStepNum"/>
      </w:pPr>
      <w:r>
        <w:t>Remove the files that were copied to your PC.</w:t>
      </w:r>
    </w:p>
    <w:p w14:paraId="1C2D5836" w14:textId="77777777" w:rsidR="006F3C4B" w:rsidRDefault="00C266AF" w:rsidP="006F3C4B">
      <w:pPr>
        <w:pStyle w:val="SubStepNum"/>
      </w:pPr>
      <w:r>
        <w:t xml:space="preserve">Erase the configurations on </w:t>
      </w:r>
      <w:r w:rsidRPr="00DE3C79">
        <w:t>S1</w:t>
      </w:r>
      <w:r>
        <w:t>.</w:t>
      </w:r>
    </w:p>
    <w:p w14:paraId="129DC1D2" w14:textId="77777777" w:rsidR="0094055C" w:rsidRPr="0094055C" w:rsidRDefault="00C266AF" w:rsidP="006F3C4B">
      <w:pPr>
        <w:pStyle w:val="SubStepNum"/>
      </w:pPr>
      <w:r>
        <w:t xml:space="preserve">Remove the manual IP address from the PC and restore </w:t>
      </w:r>
      <w:r w:rsidR="00FE3A62">
        <w:t>i</w:t>
      </w:r>
      <w:r>
        <w:t>nternet connectivity.</w:t>
      </w:r>
    </w:p>
    <w:p w14:paraId="49216397" w14:textId="77777777" w:rsidR="0052093C" w:rsidRPr="007237B6" w:rsidRDefault="001F0171" w:rsidP="007237B6">
      <w:pPr>
        <w:rPr>
          <w:color w:val="FF0000"/>
        </w:rPr>
      </w:pPr>
      <w:r w:rsidRPr="007237B6">
        <w:rPr>
          <w:color w:val="FF0000"/>
        </w:rPr>
        <w:t>Device Con</w:t>
      </w:r>
      <w:r w:rsidR="00130D0D" w:rsidRPr="007237B6">
        <w:rPr>
          <w:color w:val="FF0000"/>
        </w:rPr>
        <w:t>figs</w:t>
      </w:r>
    </w:p>
    <w:p w14:paraId="20F66A94" w14:textId="77777777" w:rsidR="001F0171" w:rsidRPr="007237B6" w:rsidRDefault="007D62A7" w:rsidP="007237B6">
      <w:pPr>
        <w:rPr>
          <w:color w:val="FF0000"/>
        </w:rPr>
      </w:pPr>
      <w:r w:rsidRPr="007237B6">
        <w:rPr>
          <w:color w:val="FF0000"/>
        </w:rPr>
        <w:t>Switch</w:t>
      </w:r>
      <w:r w:rsidR="00130D0D" w:rsidRPr="007237B6">
        <w:rPr>
          <w:color w:val="FF0000"/>
        </w:rPr>
        <w:t xml:space="preserve"> S1</w:t>
      </w:r>
    </w:p>
    <w:p w14:paraId="286377A0" w14:textId="77777777" w:rsidR="005B7837" w:rsidRPr="007237B6" w:rsidRDefault="005B7837" w:rsidP="007237B6">
      <w:pPr>
        <w:rPr>
          <w:color w:val="FF0000"/>
        </w:rPr>
      </w:pPr>
      <w:r w:rsidRPr="007237B6">
        <w:rPr>
          <w:color w:val="FF0000"/>
        </w:rPr>
        <w:t>S1#show run</w:t>
      </w:r>
    </w:p>
    <w:p w14:paraId="0AF0F006" w14:textId="77777777" w:rsidR="005B7837" w:rsidRPr="007237B6" w:rsidRDefault="005B7837" w:rsidP="007237B6">
      <w:pPr>
        <w:rPr>
          <w:color w:val="FF0000"/>
        </w:rPr>
      </w:pPr>
      <w:r w:rsidRPr="007237B6">
        <w:rPr>
          <w:color w:val="FF0000"/>
        </w:rPr>
        <w:t>Building configuration...</w:t>
      </w:r>
    </w:p>
    <w:p w14:paraId="5834C0D0" w14:textId="77777777" w:rsidR="005B7837" w:rsidRPr="007237B6" w:rsidRDefault="005B7837" w:rsidP="007237B6">
      <w:pPr>
        <w:rPr>
          <w:color w:val="FF0000"/>
        </w:rPr>
      </w:pPr>
      <w:r w:rsidRPr="007237B6">
        <w:rPr>
          <w:color w:val="FF0000"/>
        </w:rPr>
        <w:t>!</w:t>
      </w:r>
      <w:bookmarkStart w:id="0" w:name="_GoBack"/>
      <w:bookmarkEnd w:id="0"/>
    </w:p>
    <w:p w14:paraId="7AD5D2F6" w14:textId="77777777" w:rsidR="005B7837" w:rsidRPr="007237B6" w:rsidRDefault="005B7837" w:rsidP="007237B6">
      <w:pPr>
        <w:rPr>
          <w:color w:val="FF0000"/>
        </w:rPr>
      </w:pPr>
      <w:r w:rsidRPr="007237B6">
        <w:rPr>
          <w:color w:val="FF0000"/>
        </w:rPr>
        <w:t>hostname S1</w:t>
      </w:r>
    </w:p>
    <w:p w14:paraId="780B1AAE" w14:textId="77777777" w:rsidR="005B7837" w:rsidRPr="007237B6" w:rsidRDefault="005B7837" w:rsidP="007237B6">
      <w:pPr>
        <w:rPr>
          <w:color w:val="FF0000"/>
        </w:rPr>
      </w:pPr>
      <w:r w:rsidRPr="007237B6">
        <w:rPr>
          <w:color w:val="FF0000"/>
        </w:rPr>
        <w:t>!</w:t>
      </w:r>
    </w:p>
    <w:p w14:paraId="5D0B7407" w14:textId="77777777" w:rsidR="005B7837" w:rsidRPr="007237B6" w:rsidRDefault="005B7837" w:rsidP="007237B6">
      <w:pPr>
        <w:rPr>
          <w:color w:val="FF0000"/>
        </w:rPr>
      </w:pPr>
      <w:r w:rsidRPr="007237B6">
        <w:rPr>
          <w:color w:val="FF0000"/>
        </w:rPr>
        <w:t>interface Vlan1</w:t>
      </w:r>
    </w:p>
    <w:p w14:paraId="1B6F2343" w14:textId="77777777" w:rsidR="005B7837" w:rsidRPr="007237B6" w:rsidRDefault="005B7837" w:rsidP="007237B6">
      <w:pPr>
        <w:rPr>
          <w:color w:val="FF0000"/>
        </w:rPr>
      </w:pPr>
      <w:r w:rsidRPr="007237B6">
        <w:rPr>
          <w:color w:val="FF0000"/>
        </w:rPr>
        <w:t xml:space="preserve"> ip address 192.168.1.1 255.255.255.0</w:t>
      </w:r>
    </w:p>
    <w:p w14:paraId="11A87857" w14:textId="77777777" w:rsidR="005B7837" w:rsidRPr="007237B6" w:rsidRDefault="005B7837" w:rsidP="007237B6">
      <w:pPr>
        <w:rPr>
          <w:color w:val="FF0000"/>
        </w:rPr>
      </w:pPr>
      <w:r w:rsidRPr="007237B6">
        <w:rPr>
          <w:color w:val="FF0000"/>
        </w:rPr>
        <w:t>!</w:t>
      </w:r>
    </w:p>
    <w:p w14:paraId="071D6186" w14:textId="77777777" w:rsidR="007A3B2A" w:rsidRPr="007237B6" w:rsidRDefault="005B7837" w:rsidP="007237B6">
      <w:pPr>
        <w:rPr>
          <w:color w:val="FF0000"/>
        </w:rPr>
      </w:pPr>
      <w:r w:rsidRPr="007237B6">
        <w:rPr>
          <w:color w:val="FF0000"/>
        </w:rPr>
        <w:t>end</w:t>
      </w:r>
    </w:p>
    <w:sectPr w:rsidR="007A3B2A" w:rsidRPr="007237B6" w:rsidSect="00DE0C2E">
      <w:headerReference w:type="default" r:id="rId34"/>
      <w:footerReference w:type="default" r:id="rId35"/>
      <w:headerReference w:type="first" r:id="rId36"/>
      <w:footerReference w:type="first" r:id="rId37"/>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7ACE80" w14:textId="77777777" w:rsidR="00402E49" w:rsidRDefault="00402E49" w:rsidP="0090659A">
      <w:pPr>
        <w:spacing w:after="0" w:line="240" w:lineRule="auto"/>
      </w:pPr>
      <w:r>
        <w:separator/>
      </w:r>
    </w:p>
    <w:p w14:paraId="1350EF93" w14:textId="77777777" w:rsidR="00402E49" w:rsidRDefault="00402E49"/>
    <w:p w14:paraId="2303A389" w14:textId="77777777" w:rsidR="00402E49" w:rsidRDefault="00402E49"/>
    <w:p w14:paraId="5DA57D09" w14:textId="77777777" w:rsidR="00402E49" w:rsidRDefault="00402E49"/>
    <w:p w14:paraId="30BA99F0" w14:textId="77777777" w:rsidR="00402E49" w:rsidRDefault="00402E49"/>
  </w:endnote>
  <w:endnote w:type="continuationSeparator" w:id="0">
    <w:p w14:paraId="6483CC07" w14:textId="77777777" w:rsidR="00402E49" w:rsidRDefault="00402E49" w:rsidP="0090659A">
      <w:pPr>
        <w:spacing w:after="0" w:line="240" w:lineRule="auto"/>
      </w:pPr>
      <w:r>
        <w:continuationSeparator/>
      </w:r>
    </w:p>
    <w:p w14:paraId="2F371245" w14:textId="77777777" w:rsidR="00402E49" w:rsidRDefault="00402E49"/>
    <w:p w14:paraId="6EC4B6DB" w14:textId="77777777" w:rsidR="00402E49" w:rsidRDefault="00402E49"/>
    <w:p w14:paraId="0BA7EEF1" w14:textId="77777777" w:rsidR="00402E49" w:rsidRDefault="00402E49"/>
    <w:p w14:paraId="44863EEF" w14:textId="77777777" w:rsidR="00402E49" w:rsidRDefault="00402E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21002A87" w:usb1="80000000" w:usb2="00000008"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F98876" w14:textId="2C9BA692" w:rsidR="006C7B7A" w:rsidRPr="0090659A" w:rsidRDefault="006C7B7A" w:rsidP="008C4307">
    <w:pPr>
      <w:pStyle w:val="Footer"/>
      <w:rPr>
        <w:szCs w:val="16"/>
      </w:rPr>
    </w:pPr>
    <w:r w:rsidRPr="002A244B">
      <w:t xml:space="preserve">© </w:t>
    </w:r>
    <w:r>
      <w:fldChar w:fldCharType="begin"/>
    </w:r>
    <w:r>
      <w:instrText xml:space="preserve"> DATE  \@ "yyyy"  \* MERGEFORMAT </w:instrText>
    </w:r>
    <w:r>
      <w:fldChar w:fldCharType="separate"/>
    </w:r>
    <w:r w:rsidR="00DC69BE">
      <w:rPr>
        <w:noProof/>
      </w:rPr>
      <w:t>2019</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237B6">
      <w:rPr>
        <w:b/>
        <w:noProof/>
        <w:szCs w:val="16"/>
      </w:rPr>
      <w:t>1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237B6">
      <w:rPr>
        <w:b/>
        <w:noProof/>
        <w:szCs w:val="16"/>
      </w:rPr>
      <w:t>15</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B8616C" w14:textId="5BFAEAB7" w:rsidR="006C7B7A" w:rsidRPr="0090659A" w:rsidRDefault="006C7B7A" w:rsidP="008C4307">
    <w:pPr>
      <w:pStyle w:val="Footer"/>
      <w:rPr>
        <w:szCs w:val="16"/>
      </w:rPr>
    </w:pPr>
    <w:r w:rsidRPr="002A244B">
      <w:t xml:space="preserve">© </w:t>
    </w:r>
    <w:r>
      <w:fldChar w:fldCharType="begin"/>
    </w:r>
    <w:r>
      <w:instrText xml:space="preserve"> DATE  \@ "yyyy"  \* MERGEFORMAT </w:instrText>
    </w:r>
    <w:r>
      <w:fldChar w:fldCharType="separate"/>
    </w:r>
    <w:r w:rsidR="00DC69BE">
      <w:rPr>
        <w:noProof/>
      </w:rPr>
      <w:t>2019</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DC69BE">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DC69BE">
      <w:rPr>
        <w:b/>
        <w:noProof/>
        <w:szCs w:val="16"/>
      </w:rPr>
      <w:t>1</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951FC4" w14:textId="77777777" w:rsidR="00402E49" w:rsidRDefault="00402E49" w:rsidP="0090659A">
      <w:pPr>
        <w:spacing w:after="0" w:line="240" w:lineRule="auto"/>
      </w:pPr>
      <w:r>
        <w:separator/>
      </w:r>
    </w:p>
    <w:p w14:paraId="52F091B2" w14:textId="77777777" w:rsidR="00402E49" w:rsidRDefault="00402E49"/>
    <w:p w14:paraId="72123E4A" w14:textId="77777777" w:rsidR="00402E49" w:rsidRDefault="00402E49"/>
    <w:p w14:paraId="40EC9AEA" w14:textId="77777777" w:rsidR="00402E49" w:rsidRDefault="00402E49"/>
    <w:p w14:paraId="4FFFCA6A" w14:textId="77777777" w:rsidR="00402E49" w:rsidRDefault="00402E49"/>
  </w:footnote>
  <w:footnote w:type="continuationSeparator" w:id="0">
    <w:p w14:paraId="17026727" w14:textId="77777777" w:rsidR="00402E49" w:rsidRDefault="00402E49" w:rsidP="0090659A">
      <w:pPr>
        <w:spacing w:after="0" w:line="240" w:lineRule="auto"/>
      </w:pPr>
      <w:r>
        <w:continuationSeparator/>
      </w:r>
    </w:p>
    <w:p w14:paraId="523C01F5" w14:textId="77777777" w:rsidR="00402E49" w:rsidRDefault="00402E49"/>
    <w:p w14:paraId="6323F615" w14:textId="77777777" w:rsidR="00402E49" w:rsidRDefault="00402E49"/>
    <w:p w14:paraId="75A47AE9" w14:textId="77777777" w:rsidR="00402E49" w:rsidRDefault="00402E49"/>
    <w:p w14:paraId="420C4371" w14:textId="77777777" w:rsidR="00402E49" w:rsidRDefault="00402E4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249480" w14:textId="77777777" w:rsidR="006C7B7A" w:rsidRDefault="006C7B7A" w:rsidP="00C52BA6">
    <w:pPr>
      <w:pStyle w:val="PageHead"/>
    </w:pPr>
    <w:r w:rsidRPr="00FD4A68">
      <w:t xml:space="preserve">Lab </w:t>
    </w:r>
    <w:r>
      <w:t xml:space="preserve">- </w:t>
    </w:r>
    <w:r w:rsidRPr="008B6F2F">
      <w:t xml:space="preserve">Using Wireshark to Examine </w:t>
    </w:r>
    <w:r>
      <w:t>TCP</w:t>
    </w:r>
    <w:r w:rsidRPr="008B6F2F">
      <w:t xml:space="preserve"> and </w:t>
    </w:r>
    <w:r>
      <w:t>UDP</w:t>
    </w:r>
    <w:r w:rsidRPr="008B6F2F">
      <w:t xml:space="preserve"> Captur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589AB4" w14:textId="77777777" w:rsidR="006C7B7A" w:rsidRDefault="006C7B7A">
    <w:pPr>
      <w:pStyle w:val="Header"/>
    </w:pPr>
    <w:r>
      <w:rPr>
        <w:noProof/>
      </w:rPr>
      <w:drawing>
        <wp:anchor distT="0" distB="0" distL="114300" distR="114300" simplePos="0" relativeHeight="251657728" behindDoc="0" locked="0" layoutInCell="1" allowOverlap="1" wp14:anchorId="08D350B2" wp14:editId="2DCB6D12">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nsid w:val="7896773B"/>
    <w:multiLevelType w:val="hybridMultilevel"/>
    <w:tmpl w:val="A84031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num>
  <w:num w:numId="6">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c3NjWwMDSyMDS1NDRQ0lEKTi0uzszPAykwrAUAPgLc7SwAAAA="/>
  </w:docVars>
  <w:rsids>
    <w:rsidRoot w:val="004A5BC5"/>
    <w:rsid w:val="00003206"/>
    <w:rsid w:val="00004175"/>
    <w:rsid w:val="000059C9"/>
    <w:rsid w:val="000160F7"/>
    <w:rsid w:val="00016D5B"/>
    <w:rsid w:val="00016F30"/>
    <w:rsid w:val="0002047C"/>
    <w:rsid w:val="00021B9A"/>
    <w:rsid w:val="000242D6"/>
    <w:rsid w:val="00024EE5"/>
    <w:rsid w:val="00027083"/>
    <w:rsid w:val="00041798"/>
    <w:rsid w:val="00041AF6"/>
    <w:rsid w:val="00042B1F"/>
    <w:rsid w:val="00044E62"/>
    <w:rsid w:val="00045A8A"/>
    <w:rsid w:val="00050BA4"/>
    <w:rsid w:val="00051442"/>
    <w:rsid w:val="00051738"/>
    <w:rsid w:val="000522C3"/>
    <w:rsid w:val="00052548"/>
    <w:rsid w:val="00060696"/>
    <w:rsid w:val="00060C2F"/>
    <w:rsid w:val="000668D6"/>
    <w:rsid w:val="000702CB"/>
    <w:rsid w:val="000725A5"/>
    <w:rsid w:val="000769CF"/>
    <w:rsid w:val="00080665"/>
    <w:rsid w:val="000815D8"/>
    <w:rsid w:val="00083D3A"/>
    <w:rsid w:val="00085CC6"/>
    <w:rsid w:val="00090C07"/>
    <w:rsid w:val="00091B5D"/>
    <w:rsid w:val="00091E8D"/>
    <w:rsid w:val="0009378D"/>
    <w:rsid w:val="00097163"/>
    <w:rsid w:val="0009757D"/>
    <w:rsid w:val="000A22C8"/>
    <w:rsid w:val="000A28D3"/>
    <w:rsid w:val="000A6EC7"/>
    <w:rsid w:val="000B2344"/>
    <w:rsid w:val="000B6CA1"/>
    <w:rsid w:val="000B6FDB"/>
    <w:rsid w:val="000B7DE5"/>
    <w:rsid w:val="000D18A0"/>
    <w:rsid w:val="000D2E45"/>
    <w:rsid w:val="000D55B4"/>
    <w:rsid w:val="000D6541"/>
    <w:rsid w:val="000D7B5C"/>
    <w:rsid w:val="000E4F55"/>
    <w:rsid w:val="000E65F0"/>
    <w:rsid w:val="000F072C"/>
    <w:rsid w:val="000F0A39"/>
    <w:rsid w:val="000F6743"/>
    <w:rsid w:val="0010791C"/>
    <w:rsid w:val="00107B2B"/>
    <w:rsid w:val="00112AC5"/>
    <w:rsid w:val="001133DD"/>
    <w:rsid w:val="001165A7"/>
    <w:rsid w:val="00120CBE"/>
    <w:rsid w:val="00130304"/>
    <w:rsid w:val="00130D0D"/>
    <w:rsid w:val="001359C6"/>
    <w:rsid w:val="001366EC"/>
    <w:rsid w:val="0014219C"/>
    <w:rsid w:val="001425ED"/>
    <w:rsid w:val="001445D6"/>
    <w:rsid w:val="00151ABC"/>
    <w:rsid w:val="00154E3A"/>
    <w:rsid w:val="00155083"/>
    <w:rsid w:val="00160459"/>
    <w:rsid w:val="00163164"/>
    <w:rsid w:val="001710C0"/>
    <w:rsid w:val="00172AFB"/>
    <w:rsid w:val="00174D67"/>
    <w:rsid w:val="001772B8"/>
    <w:rsid w:val="00180219"/>
    <w:rsid w:val="00180FBF"/>
    <w:rsid w:val="001814A6"/>
    <w:rsid w:val="00182CF4"/>
    <w:rsid w:val="00183322"/>
    <w:rsid w:val="00186CE1"/>
    <w:rsid w:val="001876FE"/>
    <w:rsid w:val="00192F12"/>
    <w:rsid w:val="00193F14"/>
    <w:rsid w:val="001946C8"/>
    <w:rsid w:val="00197614"/>
    <w:rsid w:val="001A0312"/>
    <w:rsid w:val="001A0B4E"/>
    <w:rsid w:val="001A15DA"/>
    <w:rsid w:val="001A2694"/>
    <w:rsid w:val="001A3CC7"/>
    <w:rsid w:val="001A42AA"/>
    <w:rsid w:val="001A69AC"/>
    <w:rsid w:val="001B0731"/>
    <w:rsid w:val="001B1E0C"/>
    <w:rsid w:val="001B2664"/>
    <w:rsid w:val="001B67D8"/>
    <w:rsid w:val="001B6885"/>
    <w:rsid w:val="001B6F95"/>
    <w:rsid w:val="001C05A1"/>
    <w:rsid w:val="001C1D9E"/>
    <w:rsid w:val="001C2397"/>
    <w:rsid w:val="001C23F9"/>
    <w:rsid w:val="001C2C39"/>
    <w:rsid w:val="001C3B34"/>
    <w:rsid w:val="001C7488"/>
    <w:rsid w:val="001C7C3B"/>
    <w:rsid w:val="001D4A87"/>
    <w:rsid w:val="001D5682"/>
    <w:rsid w:val="001D5B6F"/>
    <w:rsid w:val="001D668F"/>
    <w:rsid w:val="001E0AB8"/>
    <w:rsid w:val="001E38E0"/>
    <w:rsid w:val="001E4E72"/>
    <w:rsid w:val="001E4EE4"/>
    <w:rsid w:val="001E581E"/>
    <w:rsid w:val="001E62B3"/>
    <w:rsid w:val="001F0171"/>
    <w:rsid w:val="001F088A"/>
    <w:rsid w:val="001F0D77"/>
    <w:rsid w:val="001F7DD8"/>
    <w:rsid w:val="001F7FF4"/>
    <w:rsid w:val="00201928"/>
    <w:rsid w:val="00203E26"/>
    <w:rsid w:val="0020449C"/>
    <w:rsid w:val="002113B8"/>
    <w:rsid w:val="00213DC3"/>
    <w:rsid w:val="0021536D"/>
    <w:rsid w:val="00215665"/>
    <w:rsid w:val="0021792C"/>
    <w:rsid w:val="0022293C"/>
    <w:rsid w:val="002240AB"/>
    <w:rsid w:val="00224A97"/>
    <w:rsid w:val="00225E37"/>
    <w:rsid w:val="002270DE"/>
    <w:rsid w:val="00232C2F"/>
    <w:rsid w:val="0023330D"/>
    <w:rsid w:val="00234A33"/>
    <w:rsid w:val="0023544F"/>
    <w:rsid w:val="00242E3A"/>
    <w:rsid w:val="00250578"/>
    <w:rsid w:val="002506CF"/>
    <w:rsid w:val="0025107F"/>
    <w:rsid w:val="0025609A"/>
    <w:rsid w:val="00256660"/>
    <w:rsid w:val="00256CCF"/>
    <w:rsid w:val="00260CD4"/>
    <w:rsid w:val="002639D8"/>
    <w:rsid w:val="00265F77"/>
    <w:rsid w:val="00266C83"/>
    <w:rsid w:val="00267D49"/>
    <w:rsid w:val="00273156"/>
    <w:rsid w:val="002768DC"/>
    <w:rsid w:val="002804B7"/>
    <w:rsid w:val="00281318"/>
    <w:rsid w:val="00283A1D"/>
    <w:rsid w:val="002958C6"/>
    <w:rsid w:val="002A6C56"/>
    <w:rsid w:val="002A7FEC"/>
    <w:rsid w:val="002B5ACF"/>
    <w:rsid w:val="002C090C"/>
    <w:rsid w:val="002C1243"/>
    <w:rsid w:val="002C13E7"/>
    <w:rsid w:val="002C1815"/>
    <w:rsid w:val="002C1C9B"/>
    <w:rsid w:val="002C2243"/>
    <w:rsid w:val="002C374C"/>
    <w:rsid w:val="002C475E"/>
    <w:rsid w:val="002C6AD6"/>
    <w:rsid w:val="002D346D"/>
    <w:rsid w:val="002D6B93"/>
    <w:rsid w:val="002D6C2A"/>
    <w:rsid w:val="002D7A86"/>
    <w:rsid w:val="002E0025"/>
    <w:rsid w:val="002E3294"/>
    <w:rsid w:val="002E48AA"/>
    <w:rsid w:val="002F45FF"/>
    <w:rsid w:val="002F58D6"/>
    <w:rsid w:val="002F6D17"/>
    <w:rsid w:val="003004AC"/>
    <w:rsid w:val="00300BBA"/>
    <w:rsid w:val="00302887"/>
    <w:rsid w:val="00304714"/>
    <w:rsid w:val="003056EB"/>
    <w:rsid w:val="003071FF"/>
    <w:rsid w:val="00310652"/>
    <w:rsid w:val="00311D24"/>
    <w:rsid w:val="003129A5"/>
    <w:rsid w:val="00312B3E"/>
    <w:rsid w:val="00313189"/>
    <w:rsid w:val="0031371D"/>
    <w:rsid w:val="0031789F"/>
    <w:rsid w:val="00320788"/>
    <w:rsid w:val="003233A3"/>
    <w:rsid w:val="0032572E"/>
    <w:rsid w:val="00325802"/>
    <w:rsid w:val="00326874"/>
    <w:rsid w:val="00326CF5"/>
    <w:rsid w:val="00333861"/>
    <w:rsid w:val="00337EE9"/>
    <w:rsid w:val="00343420"/>
    <w:rsid w:val="0034455D"/>
    <w:rsid w:val="00344A03"/>
    <w:rsid w:val="00345921"/>
    <w:rsid w:val="0034604B"/>
    <w:rsid w:val="00346326"/>
    <w:rsid w:val="00346D17"/>
    <w:rsid w:val="00347972"/>
    <w:rsid w:val="00351995"/>
    <w:rsid w:val="00352D1C"/>
    <w:rsid w:val="003559CC"/>
    <w:rsid w:val="00356969"/>
    <w:rsid w:val="003569D7"/>
    <w:rsid w:val="003608AC"/>
    <w:rsid w:val="00363F11"/>
    <w:rsid w:val="0036465A"/>
    <w:rsid w:val="00372C89"/>
    <w:rsid w:val="00382E29"/>
    <w:rsid w:val="00391083"/>
    <w:rsid w:val="00391E66"/>
    <w:rsid w:val="00392C65"/>
    <w:rsid w:val="00392ED5"/>
    <w:rsid w:val="003936F0"/>
    <w:rsid w:val="00393FEC"/>
    <w:rsid w:val="00395000"/>
    <w:rsid w:val="003A16EB"/>
    <w:rsid w:val="003A19DC"/>
    <w:rsid w:val="003A1B45"/>
    <w:rsid w:val="003A4901"/>
    <w:rsid w:val="003B3AE9"/>
    <w:rsid w:val="003B46FC"/>
    <w:rsid w:val="003B50C4"/>
    <w:rsid w:val="003B5305"/>
    <w:rsid w:val="003B5767"/>
    <w:rsid w:val="003B7605"/>
    <w:rsid w:val="003C6BCA"/>
    <w:rsid w:val="003C7039"/>
    <w:rsid w:val="003C7902"/>
    <w:rsid w:val="003C7A09"/>
    <w:rsid w:val="003D0BFF"/>
    <w:rsid w:val="003D1F97"/>
    <w:rsid w:val="003D7349"/>
    <w:rsid w:val="003E266A"/>
    <w:rsid w:val="003E4FA4"/>
    <w:rsid w:val="003E5BE5"/>
    <w:rsid w:val="003F0EBD"/>
    <w:rsid w:val="003F18D1"/>
    <w:rsid w:val="003F19B0"/>
    <w:rsid w:val="003F4F0E"/>
    <w:rsid w:val="003F6E06"/>
    <w:rsid w:val="00400A44"/>
    <w:rsid w:val="00402E49"/>
    <w:rsid w:val="00403C7A"/>
    <w:rsid w:val="004057A6"/>
    <w:rsid w:val="00406554"/>
    <w:rsid w:val="004131B0"/>
    <w:rsid w:val="00413D56"/>
    <w:rsid w:val="00414115"/>
    <w:rsid w:val="004167F5"/>
    <w:rsid w:val="00416C42"/>
    <w:rsid w:val="00422476"/>
    <w:rsid w:val="0042385C"/>
    <w:rsid w:val="00431654"/>
    <w:rsid w:val="0043409D"/>
    <w:rsid w:val="00434926"/>
    <w:rsid w:val="00444217"/>
    <w:rsid w:val="004478F4"/>
    <w:rsid w:val="00450082"/>
    <w:rsid w:val="00450F7A"/>
    <w:rsid w:val="00452C6D"/>
    <w:rsid w:val="00455E0B"/>
    <w:rsid w:val="00456462"/>
    <w:rsid w:val="004659EE"/>
    <w:rsid w:val="00470901"/>
    <w:rsid w:val="00471183"/>
    <w:rsid w:val="004735B9"/>
    <w:rsid w:val="004744ED"/>
    <w:rsid w:val="00486356"/>
    <w:rsid w:val="004879F0"/>
    <w:rsid w:val="004936C2"/>
    <w:rsid w:val="0049379C"/>
    <w:rsid w:val="00496894"/>
    <w:rsid w:val="004A0D32"/>
    <w:rsid w:val="004A1CA0"/>
    <w:rsid w:val="004A22E9"/>
    <w:rsid w:val="004A5BC5"/>
    <w:rsid w:val="004A77EF"/>
    <w:rsid w:val="004B01A8"/>
    <w:rsid w:val="004B023D"/>
    <w:rsid w:val="004B1AAA"/>
    <w:rsid w:val="004B3D29"/>
    <w:rsid w:val="004B4DE8"/>
    <w:rsid w:val="004B7127"/>
    <w:rsid w:val="004B7A10"/>
    <w:rsid w:val="004C0909"/>
    <w:rsid w:val="004C3F97"/>
    <w:rsid w:val="004D1191"/>
    <w:rsid w:val="004D3339"/>
    <w:rsid w:val="004D3452"/>
    <w:rsid w:val="004D353F"/>
    <w:rsid w:val="004D36D7"/>
    <w:rsid w:val="004D5342"/>
    <w:rsid w:val="004D682B"/>
    <w:rsid w:val="004E5ED0"/>
    <w:rsid w:val="004E6152"/>
    <w:rsid w:val="004E7289"/>
    <w:rsid w:val="004F344A"/>
    <w:rsid w:val="004F4A25"/>
    <w:rsid w:val="004F5364"/>
    <w:rsid w:val="004F58FE"/>
    <w:rsid w:val="0050071C"/>
    <w:rsid w:val="00500A4E"/>
    <w:rsid w:val="00501FBD"/>
    <w:rsid w:val="005076AD"/>
    <w:rsid w:val="00510421"/>
    <w:rsid w:val="00510639"/>
    <w:rsid w:val="00511ED0"/>
    <w:rsid w:val="00516142"/>
    <w:rsid w:val="00517AF6"/>
    <w:rsid w:val="00520027"/>
    <w:rsid w:val="0052093C"/>
    <w:rsid w:val="00521B31"/>
    <w:rsid w:val="00522469"/>
    <w:rsid w:val="0052400A"/>
    <w:rsid w:val="005261D8"/>
    <w:rsid w:val="00526C9A"/>
    <w:rsid w:val="00526FB2"/>
    <w:rsid w:val="00527909"/>
    <w:rsid w:val="005359D2"/>
    <w:rsid w:val="00536F43"/>
    <w:rsid w:val="00541E3E"/>
    <w:rsid w:val="00546772"/>
    <w:rsid w:val="005510BA"/>
    <w:rsid w:val="00554078"/>
    <w:rsid w:val="00554B4E"/>
    <w:rsid w:val="00556C02"/>
    <w:rsid w:val="00557172"/>
    <w:rsid w:val="0055778B"/>
    <w:rsid w:val="00560C79"/>
    <w:rsid w:val="0056144D"/>
    <w:rsid w:val="00563249"/>
    <w:rsid w:val="005657C4"/>
    <w:rsid w:val="00566453"/>
    <w:rsid w:val="00570A65"/>
    <w:rsid w:val="005762B1"/>
    <w:rsid w:val="00577D46"/>
    <w:rsid w:val="00580456"/>
    <w:rsid w:val="00580E73"/>
    <w:rsid w:val="00593386"/>
    <w:rsid w:val="00596998"/>
    <w:rsid w:val="005A09D1"/>
    <w:rsid w:val="005A105E"/>
    <w:rsid w:val="005A40A5"/>
    <w:rsid w:val="005A6E62"/>
    <w:rsid w:val="005B7837"/>
    <w:rsid w:val="005C0498"/>
    <w:rsid w:val="005C61E5"/>
    <w:rsid w:val="005C74C8"/>
    <w:rsid w:val="005C7780"/>
    <w:rsid w:val="005D2B29"/>
    <w:rsid w:val="005D2D4F"/>
    <w:rsid w:val="005D354A"/>
    <w:rsid w:val="005D5B3A"/>
    <w:rsid w:val="005E2714"/>
    <w:rsid w:val="005E3235"/>
    <w:rsid w:val="005E4176"/>
    <w:rsid w:val="005E65B5"/>
    <w:rsid w:val="005F3AE9"/>
    <w:rsid w:val="005F5229"/>
    <w:rsid w:val="005F65B8"/>
    <w:rsid w:val="005F6850"/>
    <w:rsid w:val="006007BB"/>
    <w:rsid w:val="00601DC0"/>
    <w:rsid w:val="006034CB"/>
    <w:rsid w:val="006102CF"/>
    <w:rsid w:val="00612EAF"/>
    <w:rsid w:val="006131CE"/>
    <w:rsid w:val="00617D6E"/>
    <w:rsid w:val="00622D61"/>
    <w:rsid w:val="00624198"/>
    <w:rsid w:val="00630155"/>
    <w:rsid w:val="006428E5"/>
    <w:rsid w:val="00644958"/>
    <w:rsid w:val="00645DCF"/>
    <w:rsid w:val="00654630"/>
    <w:rsid w:val="00654C2F"/>
    <w:rsid w:val="00663BAE"/>
    <w:rsid w:val="00670F11"/>
    <w:rsid w:val="00671530"/>
    <w:rsid w:val="0067267F"/>
    <w:rsid w:val="00672919"/>
    <w:rsid w:val="0067505D"/>
    <w:rsid w:val="00677FCF"/>
    <w:rsid w:val="0068505C"/>
    <w:rsid w:val="00686587"/>
    <w:rsid w:val="00687E89"/>
    <w:rsid w:val="00690133"/>
    <w:rsid w:val="006904CF"/>
    <w:rsid w:val="00692F36"/>
    <w:rsid w:val="00695EE2"/>
    <w:rsid w:val="0069660B"/>
    <w:rsid w:val="006968DE"/>
    <w:rsid w:val="006A1429"/>
    <w:rsid w:val="006A1B33"/>
    <w:rsid w:val="006A3A6E"/>
    <w:rsid w:val="006A3C15"/>
    <w:rsid w:val="006A413E"/>
    <w:rsid w:val="006A4833"/>
    <w:rsid w:val="006A48F1"/>
    <w:rsid w:val="006A5A80"/>
    <w:rsid w:val="006A71A3"/>
    <w:rsid w:val="006B03F2"/>
    <w:rsid w:val="006B1639"/>
    <w:rsid w:val="006B2E33"/>
    <w:rsid w:val="006B3F69"/>
    <w:rsid w:val="006B5CA7"/>
    <w:rsid w:val="006B5E89"/>
    <w:rsid w:val="006C16E3"/>
    <w:rsid w:val="006C19B2"/>
    <w:rsid w:val="006C30A0"/>
    <w:rsid w:val="006C35FF"/>
    <w:rsid w:val="006C4A24"/>
    <w:rsid w:val="006C57F2"/>
    <w:rsid w:val="006C5949"/>
    <w:rsid w:val="006C6832"/>
    <w:rsid w:val="006C7B7A"/>
    <w:rsid w:val="006C7E4E"/>
    <w:rsid w:val="006D1370"/>
    <w:rsid w:val="006D1BF0"/>
    <w:rsid w:val="006D2C28"/>
    <w:rsid w:val="006D3FC1"/>
    <w:rsid w:val="006E4022"/>
    <w:rsid w:val="006E5BCA"/>
    <w:rsid w:val="006E6581"/>
    <w:rsid w:val="006E67C6"/>
    <w:rsid w:val="006E71DF"/>
    <w:rsid w:val="006F1CC4"/>
    <w:rsid w:val="006F2A86"/>
    <w:rsid w:val="006F3163"/>
    <w:rsid w:val="006F3C4B"/>
    <w:rsid w:val="006F5884"/>
    <w:rsid w:val="00701FB2"/>
    <w:rsid w:val="0070290A"/>
    <w:rsid w:val="00705FEC"/>
    <w:rsid w:val="0071147A"/>
    <w:rsid w:val="0071185D"/>
    <w:rsid w:val="00716348"/>
    <w:rsid w:val="007222AD"/>
    <w:rsid w:val="007237B6"/>
    <w:rsid w:val="007267CF"/>
    <w:rsid w:val="007269F8"/>
    <w:rsid w:val="00727A89"/>
    <w:rsid w:val="007312E7"/>
    <w:rsid w:val="00731F3F"/>
    <w:rsid w:val="00733BAB"/>
    <w:rsid w:val="00737C94"/>
    <w:rsid w:val="00740A68"/>
    <w:rsid w:val="007436BF"/>
    <w:rsid w:val="007443E9"/>
    <w:rsid w:val="00745DCE"/>
    <w:rsid w:val="00747CEB"/>
    <w:rsid w:val="00750825"/>
    <w:rsid w:val="00753D89"/>
    <w:rsid w:val="00753EFE"/>
    <w:rsid w:val="00755C9B"/>
    <w:rsid w:val="007570C4"/>
    <w:rsid w:val="00760BD7"/>
    <w:rsid w:val="00760FE4"/>
    <w:rsid w:val="00763D8B"/>
    <w:rsid w:val="007657F6"/>
    <w:rsid w:val="00770B85"/>
    <w:rsid w:val="0077125A"/>
    <w:rsid w:val="0077160B"/>
    <w:rsid w:val="0077426D"/>
    <w:rsid w:val="00780AD8"/>
    <w:rsid w:val="00783240"/>
    <w:rsid w:val="00783FA1"/>
    <w:rsid w:val="00786F58"/>
    <w:rsid w:val="00787CC1"/>
    <w:rsid w:val="00790FC2"/>
    <w:rsid w:val="00791382"/>
    <w:rsid w:val="00792F4E"/>
    <w:rsid w:val="0079398D"/>
    <w:rsid w:val="00796C25"/>
    <w:rsid w:val="007A287C"/>
    <w:rsid w:val="007A3B2A"/>
    <w:rsid w:val="007A78D2"/>
    <w:rsid w:val="007B0333"/>
    <w:rsid w:val="007B156A"/>
    <w:rsid w:val="007B2FB4"/>
    <w:rsid w:val="007B5522"/>
    <w:rsid w:val="007B6962"/>
    <w:rsid w:val="007B7278"/>
    <w:rsid w:val="007C0EE0"/>
    <w:rsid w:val="007C1B71"/>
    <w:rsid w:val="007C1C25"/>
    <w:rsid w:val="007C1F6C"/>
    <w:rsid w:val="007C2FBB"/>
    <w:rsid w:val="007C5EA3"/>
    <w:rsid w:val="007C603B"/>
    <w:rsid w:val="007C7164"/>
    <w:rsid w:val="007D01EC"/>
    <w:rsid w:val="007D1984"/>
    <w:rsid w:val="007D26BF"/>
    <w:rsid w:val="007D2AFE"/>
    <w:rsid w:val="007D61DE"/>
    <w:rsid w:val="007D62A7"/>
    <w:rsid w:val="007D7EAA"/>
    <w:rsid w:val="007E07FF"/>
    <w:rsid w:val="007E3FEA"/>
    <w:rsid w:val="007E7E55"/>
    <w:rsid w:val="007F0A0B"/>
    <w:rsid w:val="007F3A60"/>
    <w:rsid w:val="007F3D0B"/>
    <w:rsid w:val="007F7C94"/>
    <w:rsid w:val="00803999"/>
    <w:rsid w:val="0080759E"/>
    <w:rsid w:val="00807C63"/>
    <w:rsid w:val="00810E4B"/>
    <w:rsid w:val="00811AE3"/>
    <w:rsid w:val="0081211A"/>
    <w:rsid w:val="00812CB1"/>
    <w:rsid w:val="00812D36"/>
    <w:rsid w:val="00814BAA"/>
    <w:rsid w:val="00817125"/>
    <w:rsid w:val="008238D7"/>
    <w:rsid w:val="00824295"/>
    <w:rsid w:val="00824998"/>
    <w:rsid w:val="008313F3"/>
    <w:rsid w:val="00831833"/>
    <w:rsid w:val="0083305F"/>
    <w:rsid w:val="00837AB5"/>
    <w:rsid w:val="008405BB"/>
    <w:rsid w:val="00846494"/>
    <w:rsid w:val="00847AE9"/>
    <w:rsid w:val="00847B20"/>
    <w:rsid w:val="008509D3"/>
    <w:rsid w:val="00850EE3"/>
    <w:rsid w:val="00853418"/>
    <w:rsid w:val="00857CF6"/>
    <w:rsid w:val="008605C9"/>
    <w:rsid w:val="008610ED"/>
    <w:rsid w:val="00861C6A"/>
    <w:rsid w:val="00864AE9"/>
    <w:rsid w:val="00865199"/>
    <w:rsid w:val="00865534"/>
    <w:rsid w:val="0086685B"/>
    <w:rsid w:val="00867EAF"/>
    <w:rsid w:val="008712C1"/>
    <w:rsid w:val="008731A2"/>
    <w:rsid w:val="00873C6B"/>
    <w:rsid w:val="00880D46"/>
    <w:rsid w:val="008837D1"/>
    <w:rsid w:val="0088426A"/>
    <w:rsid w:val="00885C32"/>
    <w:rsid w:val="00890108"/>
    <w:rsid w:val="00890163"/>
    <w:rsid w:val="00893877"/>
    <w:rsid w:val="0089532C"/>
    <w:rsid w:val="00895813"/>
    <w:rsid w:val="00896681"/>
    <w:rsid w:val="008A0AE6"/>
    <w:rsid w:val="008A2749"/>
    <w:rsid w:val="008A30BF"/>
    <w:rsid w:val="008A3A90"/>
    <w:rsid w:val="008B06D4"/>
    <w:rsid w:val="008B4F20"/>
    <w:rsid w:val="008B6F2F"/>
    <w:rsid w:val="008B7357"/>
    <w:rsid w:val="008B7FFD"/>
    <w:rsid w:val="008C23B0"/>
    <w:rsid w:val="008C2920"/>
    <w:rsid w:val="008C4307"/>
    <w:rsid w:val="008D0C26"/>
    <w:rsid w:val="008D23DF"/>
    <w:rsid w:val="008D2B3D"/>
    <w:rsid w:val="008D5179"/>
    <w:rsid w:val="008D69BC"/>
    <w:rsid w:val="008D73BF"/>
    <w:rsid w:val="008D79C2"/>
    <w:rsid w:val="008D7F09"/>
    <w:rsid w:val="008E0F81"/>
    <w:rsid w:val="008E5B64"/>
    <w:rsid w:val="008E7DAA"/>
    <w:rsid w:val="008F0094"/>
    <w:rsid w:val="008F136A"/>
    <w:rsid w:val="008F2B1E"/>
    <w:rsid w:val="008F340F"/>
    <w:rsid w:val="008F43E2"/>
    <w:rsid w:val="008F4E40"/>
    <w:rsid w:val="008F7EED"/>
    <w:rsid w:val="00903523"/>
    <w:rsid w:val="0090659A"/>
    <w:rsid w:val="00907785"/>
    <w:rsid w:val="00910E70"/>
    <w:rsid w:val="00915986"/>
    <w:rsid w:val="0091683F"/>
    <w:rsid w:val="00917624"/>
    <w:rsid w:val="00930386"/>
    <w:rsid w:val="009309F5"/>
    <w:rsid w:val="0093136E"/>
    <w:rsid w:val="00933237"/>
    <w:rsid w:val="00933F28"/>
    <w:rsid w:val="009364B6"/>
    <w:rsid w:val="00936E95"/>
    <w:rsid w:val="00937E94"/>
    <w:rsid w:val="0094055C"/>
    <w:rsid w:val="00946AB9"/>
    <w:rsid w:val="009476C0"/>
    <w:rsid w:val="009552C2"/>
    <w:rsid w:val="00956584"/>
    <w:rsid w:val="00963E34"/>
    <w:rsid w:val="00964DFA"/>
    <w:rsid w:val="00971702"/>
    <w:rsid w:val="00971C15"/>
    <w:rsid w:val="0097396C"/>
    <w:rsid w:val="00980ED2"/>
    <w:rsid w:val="0098155C"/>
    <w:rsid w:val="00983B77"/>
    <w:rsid w:val="00985107"/>
    <w:rsid w:val="009855AF"/>
    <w:rsid w:val="009921DC"/>
    <w:rsid w:val="00993C33"/>
    <w:rsid w:val="00994848"/>
    <w:rsid w:val="00995ABB"/>
    <w:rsid w:val="00996053"/>
    <w:rsid w:val="009960A1"/>
    <w:rsid w:val="009A0B2F"/>
    <w:rsid w:val="009A1CF4"/>
    <w:rsid w:val="009A37D7"/>
    <w:rsid w:val="009A38CF"/>
    <w:rsid w:val="009A3DB2"/>
    <w:rsid w:val="009A4E17"/>
    <w:rsid w:val="009A6955"/>
    <w:rsid w:val="009A7C94"/>
    <w:rsid w:val="009B0833"/>
    <w:rsid w:val="009B341C"/>
    <w:rsid w:val="009B3730"/>
    <w:rsid w:val="009B447A"/>
    <w:rsid w:val="009B5747"/>
    <w:rsid w:val="009B590E"/>
    <w:rsid w:val="009B6A6F"/>
    <w:rsid w:val="009C045C"/>
    <w:rsid w:val="009C06F8"/>
    <w:rsid w:val="009C36C7"/>
    <w:rsid w:val="009C44BC"/>
    <w:rsid w:val="009C5AC6"/>
    <w:rsid w:val="009D2C27"/>
    <w:rsid w:val="009D2F30"/>
    <w:rsid w:val="009D4758"/>
    <w:rsid w:val="009D5EDB"/>
    <w:rsid w:val="009E105E"/>
    <w:rsid w:val="009E2309"/>
    <w:rsid w:val="009E366E"/>
    <w:rsid w:val="009E3784"/>
    <w:rsid w:val="009E42B9"/>
    <w:rsid w:val="009E60D7"/>
    <w:rsid w:val="009E64CA"/>
    <w:rsid w:val="009E7A81"/>
    <w:rsid w:val="009E7CFC"/>
    <w:rsid w:val="009E7FE0"/>
    <w:rsid w:val="009F1EC9"/>
    <w:rsid w:val="009F2F25"/>
    <w:rsid w:val="009F5D29"/>
    <w:rsid w:val="00A014A3"/>
    <w:rsid w:val="00A0312D"/>
    <w:rsid w:val="00A0412D"/>
    <w:rsid w:val="00A07E76"/>
    <w:rsid w:val="00A10925"/>
    <w:rsid w:val="00A1388A"/>
    <w:rsid w:val="00A204CF"/>
    <w:rsid w:val="00A21211"/>
    <w:rsid w:val="00A21AE1"/>
    <w:rsid w:val="00A2389C"/>
    <w:rsid w:val="00A34E7F"/>
    <w:rsid w:val="00A420FB"/>
    <w:rsid w:val="00A45607"/>
    <w:rsid w:val="00A46F0A"/>
    <w:rsid w:val="00A46F25"/>
    <w:rsid w:val="00A47CC2"/>
    <w:rsid w:val="00A50CDC"/>
    <w:rsid w:val="00A528DC"/>
    <w:rsid w:val="00A53326"/>
    <w:rsid w:val="00A533AD"/>
    <w:rsid w:val="00A56066"/>
    <w:rsid w:val="00A575CC"/>
    <w:rsid w:val="00A60146"/>
    <w:rsid w:val="00A60643"/>
    <w:rsid w:val="00A622C4"/>
    <w:rsid w:val="00A7074B"/>
    <w:rsid w:val="00A71CD3"/>
    <w:rsid w:val="00A754B4"/>
    <w:rsid w:val="00A75A87"/>
    <w:rsid w:val="00A807C1"/>
    <w:rsid w:val="00A81DF8"/>
    <w:rsid w:val="00A83374"/>
    <w:rsid w:val="00A84DF2"/>
    <w:rsid w:val="00A86732"/>
    <w:rsid w:val="00A918F7"/>
    <w:rsid w:val="00A92C7F"/>
    <w:rsid w:val="00A96172"/>
    <w:rsid w:val="00AA417D"/>
    <w:rsid w:val="00AA6F14"/>
    <w:rsid w:val="00AB0D6A"/>
    <w:rsid w:val="00AB43B3"/>
    <w:rsid w:val="00AB49B9"/>
    <w:rsid w:val="00AB67A3"/>
    <w:rsid w:val="00AB758A"/>
    <w:rsid w:val="00AC1E7E"/>
    <w:rsid w:val="00AC2132"/>
    <w:rsid w:val="00AC447D"/>
    <w:rsid w:val="00AC507D"/>
    <w:rsid w:val="00AC66E4"/>
    <w:rsid w:val="00AD169D"/>
    <w:rsid w:val="00AD2AB3"/>
    <w:rsid w:val="00AD39E2"/>
    <w:rsid w:val="00AD4578"/>
    <w:rsid w:val="00AD5E5E"/>
    <w:rsid w:val="00AD68E9"/>
    <w:rsid w:val="00AD6A15"/>
    <w:rsid w:val="00AE39FB"/>
    <w:rsid w:val="00AE56C0"/>
    <w:rsid w:val="00AE5A5C"/>
    <w:rsid w:val="00AF16CF"/>
    <w:rsid w:val="00AF280E"/>
    <w:rsid w:val="00AF442E"/>
    <w:rsid w:val="00AF6527"/>
    <w:rsid w:val="00AF67FA"/>
    <w:rsid w:val="00B00914"/>
    <w:rsid w:val="00B02A8E"/>
    <w:rsid w:val="00B052EE"/>
    <w:rsid w:val="00B05DCA"/>
    <w:rsid w:val="00B1081F"/>
    <w:rsid w:val="00B16405"/>
    <w:rsid w:val="00B27499"/>
    <w:rsid w:val="00B3010D"/>
    <w:rsid w:val="00B349AA"/>
    <w:rsid w:val="00B35151"/>
    <w:rsid w:val="00B433F2"/>
    <w:rsid w:val="00B458E8"/>
    <w:rsid w:val="00B5397B"/>
    <w:rsid w:val="00B603D3"/>
    <w:rsid w:val="00B614FE"/>
    <w:rsid w:val="00B62809"/>
    <w:rsid w:val="00B70E00"/>
    <w:rsid w:val="00B743A7"/>
    <w:rsid w:val="00B74C5F"/>
    <w:rsid w:val="00B75877"/>
    <w:rsid w:val="00B7675A"/>
    <w:rsid w:val="00B804E1"/>
    <w:rsid w:val="00B81898"/>
    <w:rsid w:val="00B83295"/>
    <w:rsid w:val="00B848C5"/>
    <w:rsid w:val="00B85845"/>
    <w:rsid w:val="00B8606B"/>
    <w:rsid w:val="00B878E7"/>
    <w:rsid w:val="00B917ED"/>
    <w:rsid w:val="00B91D7F"/>
    <w:rsid w:val="00B92170"/>
    <w:rsid w:val="00B97278"/>
    <w:rsid w:val="00BA1D0B"/>
    <w:rsid w:val="00BA6972"/>
    <w:rsid w:val="00BA7E08"/>
    <w:rsid w:val="00BB08C2"/>
    <w:rsid w:val="00BB1E0D"/>
    <w:rsid w:val="00BB4D9B"/>
    <w:rsid w:val="00BB73FF"/>
    <w:rsid w:val="00BB7688"/>
    <w:rsid w:val="00BB7E52"/>
    <w:rsid w:val="00BC7913"/>
    <w:rsid w:val="00BC7CAC"/>
    <w:rsid w:val="00BD4BA4"/>
    <w:rsid w:val="00BD6D76"/>
    <w:rsid w:val="00BE56B3"/>
    <w:rsid w:val="00BE61A5"/>
    <w:rsid w:val="00BE6FC6"/>
    <w:rsid w:val="00BE7287"/>
    <w:rsid w:val="00BF04E8"/>
    <w:rsid w:val="00BF16BF"/>
    <w:rsid w:val="00BF1EEC"/>
    <w:rsid w:val="00BF289E"/>
    <w:rsid w:val="00BF4D1F"/>
    <w:rsid w:val="00C02A73"/>
    <w:rsid w:val="00C04A44"/>
    <w:rsid w:val="00C053D6"/>
    <w:rsid w:val="00C055C2"/>
    <w:rsid w:val="00C063D2"/>
    <w:rsid w:val="00C07FD9"/>
    <w:rsid w:val="00C10955"/>
    <w:rsid w:val="00C11C4D"/>
    <w:rsid w:val="00C11DCC"/>
    <w:rsid w:val="00C11F08"/>
    <w:rsid w:val="00C13EBE"/>
    <w:rsid w:val="00C155A2"/>
    <w:rsid w:val="00C1712C"/>
    <w:rsid w:val="00C17742"/>
    <w:rsid w:val="00C224A3"/>
    <w:rsid w:val="00C23E16"/>
    <w:rsid w:val="00C266AF"/>
    <w:rsid w:val="00C2725F"/>
    <w:rsid w:val="00C27E37"/>
    <w:rsid w:val="00C32713"/>
    <w:rsid w:val="00C34D24"/>
    <w:rsid w:val="00C351B8"/>
    <w:rsid w:val="00C356A7"/>
    <w:rsid w:val="00C3665E"/>
    <w:rsid w:val="00C4109E"/>
    <w:rsid w:val="00C410D9"/>
    <w:rsid w:val="00C4290E"/>
    <w:rsid w:val="00C44715"/>
    <w:rsid w:val="00C44DB7"/>
    <w:rsid w:val="00C4510A"/>
    <w:rsid w:val="00C47F2E"/>
    <w:rsid w:val="00C51EDE"/>
    <w:rsid w:val="00C51FD3"/>
    <w:rsid w:val="00C52BA6"/>
    <w:rsid w:val="00C57A1A"/>
    <w:rsid w:val="00C60B51"/>
    <w:rsid w:val="00C6258F"/>
    <w:rsid w:val="00C6308A"/>
    <w:rsid w:val="00C63DF6"/>
    <w:rsid w:val="00C63E58"/>
    <w:rsid w:val="00C6495E"/>
    <w:rsid w:val="00C66F8E"/>
    <w:rsid w:val="00C670EE"/>
    <w:rsid w:val="00C67E3B"/>
    <w:rsid w:val="00C71C60"/>
    <w:rsid w:val="00C818CF"/>
    <w:rsid w:val="00C85C16"/>
    <w:rsid w:val="00C90303"/>
    <w:rsid w:val="00C90311"/>
    <w:rsid w:val="00C9052B"/>
    <w:rsid w:val="00C91C26"/>
    <w:rsid w:val="00C947A4"/>
    <w:rsid w:val="00C9507D"/>
    <w:rsid w:val="00C97E5A"/>
    <w:rsid w:val="00CA1287"/>
    <w:rsid w:val="00CA73D5"/>
    <w:rsid w:val="00CB180C"/>
    <w:rsid w:val="00CC1C87"/>
    <w:rsid w:val="00CC3000"/>
    <w:rsid w:val="00CC4859"/>
    <w:rsid w:val="00CC7A35"/>
    <w:rsid w:val="00CD072A"/>
    <w:rsid w:val="00CD7F73"/>
    <w:rsid w:val="00CE26C5"/>
    <w:rsid w:val="00CE36AF"/>
    <w:rsid w:val="00CE46A5"/>
    <w:rsid w:val="00CE54DD"/>
    <w:rsid w:val="00CE7AFC"/>
    <w:rsid w:val="00CF077A"/>
    <w:rsid w:val="00CF0DA5"/>
    <w:rsid w:val="00CF34C3"/>
    <w:rsid w:val="00CF7391"/>
    <w:rsid w:val="00CF791A"/>
    <w:rsid w:val="00D0052F"/>
    <w:rsid w:val="00D00D7D"/>
    <w:rsid w:val="00D05565"/>
    <w:rsid w:val="00D139C8"/>
    <w:rsid w:val="00D160CA"/>
    <w:rsid w:val="00D16E42"/>
    <w:rsid w:val="00D17F81"/>
    <w:rsid w:val="00D20833"/>
    <w:rsid w:val="00D20E24"/>
    <w:rsid w:val="00D22BD8"/>
    <w:rsid w:val="00D235E2"/>
    <w:rsid w:val="00D27427"/>
    <w:rsid w:val="00D2758C"/>
    <w:rsid w:val="00D275CA"/>
    <w:rsid w:val="00D2789B"/>
    <w:rsid w:val="00D3223E"/>
    <w:rsid w:val="00D345AB"/>
    <w:rsid w:val="00D3648E"/>
    <w:rsid w:val="00D41566"/>
    <w:rsid w:val="00D458EC"/>
    <w:rsid w:val="00D47154"/>
    <w:rsid w:val="00D47B1B"/>
    <w:rsid w:val="00D501B0"/>
    <w:rsid w:val="00D51B51"/>
    <w:rsid w:val="00D52582"/>
    <w:rsid w:val="00D526D3"/>
    <w:rsid w:val="00D52DC8"/>
    <w:rsid w:val="00D55093"/>
    <w:rsid w:val="00D55CD4"/>
    <w:rsid w:val="00D56A0E"/>
    <w:rsid w:val="00D57AD3"/>
    <w:rsid w:val="00D61362"/>
    <w:rsid w:val="00D635FE"/>
    <w:rsid w:val="00D729DE"/>
    <w:rsid w:val="00D75B6A"/>
    <w:rsid w:val="00D75C97"/>
    <w:rsid w:val="00D84BDA"/>
    <w:rsid w:val="00D85A2A"/>
    <w:rsid w:val="00D876A8"/>
    <w:rsid w:val="00D87F26"/>
    <w:rsid w:val="00D92C70"/>
    <w:rsid w:val="00D93063"/>
    <w:rsid w:val="00D933B0"/>
    <w:rsid w:val="00D96AC8"/>
    <w:rsid w:val="00D977E8"/>
    <w:rsid w:val="00D979E5"/>
    <w:rsid w:val="00DA2420"/>
    <w:rsid w:val="00DA249D"/>
    <w:rsid w:val="00DA2EA6"/>
    <w:rsid w:val="00DA468D"/>
    <w:rsid w:val="00DB012E"/>
    <w:rsid w:val="00DB0ADF"/>
    <w:rsid w:val="00DB1C89"/>
    <w:rsid w:val="00DB3763"/>
    <w:rsid w:val="00DB4029"/>
    <w:rsid w:val="00DB5F4D"/>
    <w:rsid w:val="00DB6DA5"/>
    <w:rsid w:val="00DC076B"/>
    <w:rsid w:val="00DC10D2"/>
    <w:rsid w:val="00DC186F"/>
    <w:rsid w:val="00DC252F"/>
    <w:rsid w:val="00DC2A65"/>
    <w:rsid w:val="00DC6050"/>
    <w:rsid w:val="00DC69BE"/>
    <w:rsid w:val="00DD2802"/>
    <w:rsid w:val="00DE0C2E"/>
    <w:rsid w:val="00DE119E"/>
    <w:rsid w:val="00DE3C79"/>
    <w:rsid w:val="00DE6F44"/>
    <w:rsid w:val="00DF1122"/>
    <w:rsid w:val="00DF3821"/>
    <w:rsid w:val="00DF6E4D"/>
    <w:rsid w:val="00E009CC"/>
    <w:rsid w:val="00E037D9"/>
    <w:rsid w:val="00E04805"/>
    <w:rsid w:val="00E05253"/>
    <w:rsid w:val="00E06A8F"/>
    <w:rsid w:val="00E06D8A"/>
    <w:rsid w:val="00E06E40"/>
    <w:rsid w:val="00E105F6"/>
    <w:rsid w:val="00E130EB"/>
    <w:rsid w:val="00E14934"/>
    <w:rsid w:val="00E162CD"/>
    <w:rsid w:val="00E16842"/>
    <w:rsid w:val="00E17FA5"/>
    <w:rsid w:val="00E24B9A"/>
    <w:rsid w:val="00E252CE"/>
    <w:rsid w:val="00E26930"/>
    <w:rsid w:val="00E26A94"/>
    <w:rsid w:val="00E27257"/>
    <w:rsid w:val="00E27591"/>
    <w:rsid w:val="00E35875"/>
    <w:rsid w:val="00E37080"/>
    <w:rsid w:val="00E411C6"/>
    <w:rsid w:val="00E4166C"/>
    <w:rsid w:val="00E449D0"/>
    <w:rsid w:val="00E4506A"/>
    <w:rsid w:val="00E47C83"/>
    <w:rsid w:val="00E53F99"/>
    <w:rsid w:val="00E543FA"/>
    <w:rsid w:val="00E54495"/>
    <w:rsid w:val="00E55D40"/>
    <w:rsid w:val="00E56510"/>
    <w:rsid w:val="00E62A8D"/>
    <w:rsid w:val="00E62EA8"/>
    <w:rsid w:val="00E65A98"/>
    <w:rsid w:val="00E67A6E"/>
    <w:rsid w:val="00E70A40"/>
    <w:rsid w:val="00E71B43"/>
    <w:rsid w:val="00E81612"/>
    <w:rsid w:val="00E81BA8"/>
    <w:rsid w:val="00E86327"/>
    <w:rsid w:val="00E87410"/>
    <w:rsid w:val="00E879F6"/>
    <w:rsid w:val="00E87AAA"/>
    <w:rsid w:val="00E87D18"/>
    <w:rsid w:val="00E87D62"/>
    <w:rsid w:val="00E93793"/>
    <w:rsid w:val="00EA2BEE"/>
    <w:rsid w:val="00EA486E"/>
    <w:rsid w:val="00EA4FA3"/>
    <w:rsid w:val="00EA7869"/>
    <w:rsid w:val="00EB001B"/>
    <w:rsid w:val="00EB1D06"/>
    <w:rsid w:val="00EB6C33"/>
    <w:rsid w:val="00EC53E4"/>
    <w:rsid w:val="00EC59C2"/>
    <w:rsid w:val="00ED2717"/>
    <w:rsid w:val="00ED55DF"/>
    <w:rsid w:val="00ED6019"/>
    <w:rsid w:val="00ED7830"/>
    <w:rsid w:val="00EE231C"/>
    <w:rsid w:val="00EE2B0F"/>
    <w:rsid w:val="00EE3909"/>
    <w:rsid w:val="00EE7416"/>
    <w:rsid w:val="00EF0C79"/>
    <w:rsid w:val="00EF4205"/>
    <w:rsid w:val="00EF48F6"/>
    <w:rsid w:val="00EF5939"/>
    <w:rsid w:val="00EF6904"/>
    <w:rsid w:val="00F00E7B"/>
    <w:rsid w:val="00F01714"/>
    <w:rsid w:val="00F0258F"/>
    <w:rsid w:val="00F02D06"/>
    <w:rsid w:val="00F06B31"/>
    <w:rsid w:val="00F06FDD"/>
    <w:rsid w:val="00F10819"/>
    <w:rsid w:val="00F14B17"/>
    <w:rsid w:val="00F14D38"/>
    <w:rsid w:val="00F162D6"/>
    <w:rsid w:val="00F16F35"/>
    <w:rsid w:val="00F2229D"/>
    <w:rsid w:val="00F25ABB"/>
    <w:rsid w:val="00F27963"/>
    <w:rsid w:val="00F30446"/>
    <w:rsid w:val="00F30DC7"/>
    <w:rsid w:val="00F3119A"/>
    <w:rsid w:val="00F40F9E"/>
    <w:rsid w:val="00F4135D"/>
    <w:rsid w:val="00F41F1B"/>
    <w:rsid w:val="00F46BD9"/>
    <w:rsid w:val="00F50781"/>
    <w:rsid w:val="00F51B40"/>
    <w:rsid w:val="00F53076"/>
    <w:rsid w:val="00F5405D"/>
    <w:rsid w:val="00F60BE0"/>
    <w:rsid w:val="00F6280E"/>
    <w:rsid w:val="00F653BF"/>
    <w:rsid w:val="00F66BC2"/>
    <w:rsid w:val="00F678C8"/>
    <w:rsid w:val="00F7050A"/>
    <w:rsid w:val="00F716D2"/>
    <w:rsid w:val="00F75533"/>
    <w:rsid w:val="00F75BC6"/>
    <w:rsid w:val="00F86C2C"/>
    <w:rsid w:val="00F87B82"/>
    <w:rsid w:val="00F87F6D"/>
    <w:rsid w:val="00F929C7"/>
    <w:rsid w:val="00F93DCC"/>
    <w:rsid w:val="00FA09D6"/>
    <w:rsid w:val="00FA313A"/>
    <w:rsid w:val="00FA3811"/>
    <w:rsid w:val="00FA3B9F"/>
    <w:rsid w:val="00FA3F06"/>
    <w:rsid w:val="00FA4A26"/>
    <w:rsid w:val="00FA7084"/>
    <w:rsid w:val="00FA7BEF"/>
    <w:rsid w:val="00FB1929"/>
    <w:rsid w:val="00FB42C7"/>
    <w:rsid w:val="00FB487C"/>
    <w:rsid w:val="00FB4E37"/>
    <w:rsid w:val="00FB5FD9"/>
    <w:rsid w:val="00FC1D6B"/>
    <w:rsid w:val="00FC41E4"/>
    <w:rsid w:val="00FC7AD1"/>
    <w:rsid w:val="00FD248A"/>
    <w:rsid w:val="00FD3386"/>
    <w:rsid w:val="00FD33AB"/>
    <w:rsid w:val="00FD4724"/>
    <w:rsid w:val="00FD4A68"/>
    <w:rsid w:val="00FD634B"/>
    <w:rsid w:val="00FD68ED"/>
    <w:rsid w:val="00FE2824"/>
    <w:rsid w:val="00FE3A62"/>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EF3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lang w:val="x-none" w:eastAsia="x-none"/>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9A3DB2"/>
    <w:pPr>
      <w:spacing w:line="240" w:lineRule="auto"/>
    </w:pPr>
    <w:rPr>
      <w:sz w:val="20"/>
      <w:szCs w:val="20"/>
    </w:rPr>
  </w:style>
  <w:style w:type="character" w:customStyle="1" w:styleId="TableTextChar">
    <w:name w:val="Table Text Char"/>
    <w:link w:val="TableText"/>
    <w:rsid w:val="009A3DB2"/>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rPr>
      <w:lang w:val="x-none" w:eastAsia="x-none"/>
    </w:r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E62A8D"/>
    <w:rPr>
      <w:color w:val="0000FF"/>
      <w:u w:val="single"/>
    </w:rPr>
  </w:style>
  <w:style w:type="paragraph" w:styleId="Revision">
    <w:name w:val="Revision"/>
    <w:hidden/>
    <w:uiPriority w:val="99"/>
    <w:semiHidden/>
    <w:rsid w:val="002A7FEC"/>
    <w:rPr>
      <w:sz w:val="22"/>
      <w:szCs w:val="22"/>
    </w:rPr>
  </w:style>
  <w:style w:type="character" w:styleId="FollowedHyperlink">
    <w:name w:val="FollowedHyperlink"/>
    <w:uiPriority w:val="99"/>
    <w:semiHidden/>
    <w:unhideWhenUsed/>
    <w:rsid w:val="0077426D"/>
    <w:rPr>
      <w:color w:val="800080"/>
      <w:u w:val="single"/>
    </w:rPr>
  </w:style>
  <w:style w:type="character" w:customStyle="1" w:styleId="BodyTextL25Char">
    <w:name w:val="Body Text L25 Char"/>
    <w:link w:val="BodyTextL25"/>
    <w:rsid w:val="001814A6"/>
    <w:rPr>
      <w:szCs w:val="22"/>
    </w:rPr>
  </w:style>
  <w:style w:type="paragraph" w:styleId="NormalWeb">
    <w:name w:val="Normal (Web)"/>
    <w:basedOn w:val="Normal"/>
    <w:uiPriority w:val="99"/>
    <w:semiHidden/>
    <w:unhideWhenUsed/>
    <w:rsid w:val="003E4FA4"/>
    <w:pPr>
      <w:spacing w:before="100" w:beforeAutospacing="1" w:after="100" w:afterAutospacing="1" w:line="240" w:lineRule="auto"/>
    </w:pPr>
    <w:rPr>
      <w:rFonts w:ascii="Times New Roman" w:eastAsiaTheme="minorEastAsia"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lang w:val="x-none" w:eastAsia="x-none"/>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9A3DB2"/>
    <w:pPr>
      <w:spacing w:line="240" w:lineRule="auto"/>
    </w:pPr>
    <w:rPr>
      <w:sz w:val="20"/>
      <w:szCs w:val="20"/>
    </w:rPr>
  </w:style>
  <w:style w:type="character" w:customStyle="1" w:styleId="TableTextChar">
    <w:name w:val="Table Text Char"/>
    <w:link w:val="TableText"/>
    <w:rsid w:val="009A3DB2"/>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rPr>
      <w:lang w:val="x-none" w:eastAsia="x-none"/>
    </w:r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E62A8D"/>
    <w:rPr>
      <w:color w:val="0000FF"/>
      <w:u w:val="single"/>
    </w:rPr>
  </w:style>
  <w:style w:type="paragraph" w:styleId="Revision">
    <w:name w:val="Revision"/>
    <w:hidden/>
    <w:uiPriority w:val="99"/>
    <w:semiHidden/>
    <w:rsid w:val="002A7FEC"/>
    <w:rPr>
      <w:sz w:val="22"/>
      <w:szCs w:val="22"/>
    </w:rPr>
  </w:style>
  <w:style w:type="character" w:styleId="FollowedHyperlink">
    <w:name w:val="FollowedHyperlink"/>
    <w:uiPriority w:val="99"/>
    <w:semiHidden/>
    <w:unhideWhenUsed/>
    <w:rsid w:val="0077426D"/>
    <w:rPr>
      <w:color w:val="800080"/>
      <w:u w:val="single"/>
    </w:rPr>
  </w:style>
  <w:style w:type="character" w:customStyle="1" w:styleId="BodyTextL25Char">
    <w:name w:val="Body Text L25 Char"/>
    <w:link w:val="BodyTextL25"/>
    <w:rsid w:val="001814A6"/>
    <w:rPr>
      <w:szCs w:val="22"/>
    </w:rPr>
  </w:style>
  <w:style w:type="paragraph" w:styleId="NormalWeb">
    <w:name w:val="Normal (Web)"/>
    <w:basedOn w:val="Normal"/>
    <w:uiPriority w:val="99"/>
    <w:semiHidden/>
    <w:unhideWhenUsed/>
    <w:rsid w:val="003E4FA4"/>
    <w:pPr>
      <w:spacing w:before="100" w:beforeAutospacing="1" w:after="100" w:afterAutospacing="1" w:line="240" w:lineRule="auto"/>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tftpd32.jounin.net/tftpd32_download.html"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www.wireshark.org/download.html" TargetMode="External"/><Relationship Id="rId17" Type="http://schemas.openxmlformats.org/officeDocument/2006/relationships/hyperlink" Target="ftp://ftp.cdc.gov" TargetMode="External"/><Relationship Id="rId25" Type="http://schemas.openxmlformats.org/officeDocument/2006/relationships/image" Target="media/image13.emf"/><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2.xml"/><Relationship Id="rId5" Type="http://schemas.microsoft.com/office/2007/relationships/stylesWithEffects" Target="stylesWithEffect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3580141-00E8-4C45-9564-BC7F647B9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5</Pages>
  <Words>2768</Words>
  <Characters>1578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513</CharactersWithSpaces>
  <SharedDoc>false</SharedDoc>
  <HLinks>
    <vt:vector size="12" baseType="variant">
      <vt:variant>
        <vt:i4>1704037</vt:i4>
      </vt:variant>
      <vt:variant>
        <vt:i4>9</vt:i4>
      </vt:variant>
      <vt:variant>
        <vt:i4>0</vt:i4>
      </vt:variant>
      <vt:variant>
        <vt:i4>5</vt:i4>
      </vt:variant>
      <vt:variant>
        <vt:lpwstr>http://tftpd32.jounin.net/tftpd32_download.html</vt:lpwstr>
      </vt:variant>
      <vt:variant>
        <vt:lpwstr/>
      </vt:variant>
      <vt:variant>
        <vt:i4>7798842</vt:i4>
      </vt:variant>
      <vt:variant>
        <vt:i4>6</vt:i4>
      </vt:variant>
      <vt:variant>
        <vt:i4>0</vt:i4>
      </vt:variant>
      <vt:variant>
        <vt:i4>5</vt:i4>
      </vt:variant>
      <vt:variant>
        <vt:lpwstr>http://www.wireshark.org/download.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Windows User</cp:lastModifiedBy>
  <cp:revision>6</cp:revision>
  <cp:lastPrinted>2015-06-03T13:26:00Z</cp:lastPrinted>
  <dcterms:created xsi:type="dcterms:W3CDTF">2018-01-05T11:02:00Z</dcterms:created>
  <dcterms:modified xsi:type="dcterms:W3CDTF">2019-05-13T08:14:00Z</dcterms:modified>
</cp:coreProperties>
</file>